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77266F" w:rsidRPr="00542E80" w14:paraId="5D982AE9" w14:textId="77777777" w:rsidTr="00711DAC">
        <w:trPr>
          <w:jc w:val="center"/>
        </w:trPr>
        <w:tc>
          <w:tcPr>
            <w:tcW w:w="2317" w:type="dxa"/>
            <w:vAlign w:val="center"/>
          </w:tcPr>
          <w:p w14:paraId="3EC4F31E" w14:textId="77777777" w:rsidR="0077266F" w:rsidRPr="00542E80" w:rsidRDefault="0077266F"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4FBEAD0F" wp14:editId="61020A9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24AFAB64" w14:textId="77777777" w:rsidR="0077266F" w:rsidRPr="00542E80" w:rsidRDefault="0077266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65C28A8" wp14:editId="360EFFEC">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024EE343" w14:textId="77777777" w:rsidR="0077266F" w:rsidRPr="00542E80" w:rsidRDefault="0077266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81448BF" wp14:editId="5D3776AA">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27714334" w14:textId="77777777" w:rsidR="0077266F" w:rsidRPr="00542E80" w:rsidRDefault="0077266F"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3D04933" wp14:editId="5DD456B3">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3F2BEEC5" w14:textId="77777777" w:rsidR="0077266F" w:rsidRPr="00542E80" w:rsidRDefault="0077266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7B4BE8F" wp14:editId="1BFF6B76">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1373D3FC" w14:textId="77777777" w:rsidR="0077266F" w:rsidRPr="00542E80" w:rsidRDefault="0077266F"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30CA5CD8" wp14:editId="5E588F2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5987068" w14:textId="77777777" w:rsidR="00711DAC" w:rsidRPr="00542E80" w:rsidRDefault="00711DAC" w:rsidP="00711DAC">
      <w:pPr>
        <w:spacing w:after="0"/>
        <w:ind w:right="-72" w:hanging="90"/>
        <w:rPr>
          <w:rFonts w:cs="Arial"/>
        </w:rPr>
      </w:pPr>
      <w:r w:rsidRPr="00542E80">
        <w:rPr>
          <w:rFonts w:cs="Arial"/>
          <w:b/>
          <w:bCs/>
          <w:sz w:val="32"/>
          <w:szCs w:val="32"/>
        </w:rPr>
        <w:t>Prior Authorization Request Administrative Information</w:t>
      </w:r>
      <w:r w:rsidR="00AD12FD">
        <w:rPr>
          <w:rFonts w:cs="Arial"/>
        </w:rPr>
        <w:pict w14:anchorId="7643E4F5">
          <v:rect id="_x0000_i1025" style="width:548.5pt;height:3pt" o:hrpct="991" o:hralign="center" o:hrstd="t" o:hrnoshade="t" o:hr="t" fillcolor="gray [1629]" stroked="f"/>
        </w:pict>
      </w:r>
    </w:p>
    <w:p w14:paraId="741D38F1" w14:textId="77777777" w:rsidR="00711DAC" w:rsidRPr="00542E80" w:rsidRDefault="00711DAC" w:rsidP="00711DAC">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01E7CCC" w14:textId="459E17A2" w:rsidR="00711DAC" w:rsidRPr="00542E80" w:rsidRDefault="00711DAC" w:rsidP="00711DAC">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25B379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3" type="#_x0000_t75" style="width:179.25pt;height:18pt" o:ole="">
            <v:imagedata r:id="rId17" o:title=""/>
          </v:shape>
          <w:control r:id="rId18" w:name="TextBox1" w:shapeid="_x0000_i1173"/>
        </w:object>
      </w:r>
      <w:r w:rsidRPr="00542E80">
        <w:rPr>
          <w:rFonts w:cs="Arial"/>
        </w:rPr>
        <w:tab/>
        <w:t xml:space="preserve">First name </w:t>
      </w:r>
      <w:r w:rsidRPr="003A1EE8">
        <w:rPr>
          <w:rFonts w:cs="Arial"/>
        </w:rPr>
        <w:object w:dxaOrig="1440" w:dyaOrig="1440" w14:anchorId="714CC051">
          <v:shape id="_x0000_i1175" type="#_x0000_t75" style="width:158.25pt;height:18pt" o:ole="">
            <v:imagedata r:id="rId19" o:title=""/>
          </v:shape>
          <w:control r:id="rId20" w:name="TextBox11" w:shapeid="_x0000_i1175"/>
        </w:object>
      </w:r>
      <w:r w:rsidRPr="00542E80">
        <w:rPr>
          <w:rFonts w:cs="Arial"/>
        </w:rPr>
        <w:tab/>
        <w:t xml:space="preserve">MI </w:t>
      </w:r>
      <w:r w:rsidRPr="003A1EE8">
        <w:rPr>
          <w:rFonts w:cs="Arial"/>
        </w:rPr>
        <w:object w:dxaOrig="1440" w:dyaOrig="1440" w14:anchorId="287AC62F">
          <v:shape id="_x0000_i1177" type="#_x0000_t75" style="width:57pt;height:18pt" o:ole="">
            <v:imagedata r:id="rId21" o:title=""/>
          </v:shape>
          <w:control r:id="rId22" w:name="TextBox22" w:shapeid="_x0000_i1177"/>
        </w:object>
      </w:r>
    </w:p>
    <w:p w14:paraId="4CA672B4" w14:textId="1879A16A" w:rsidR="00711DAC" w:rsidRPr="00542E80" w:rsidRDefault="00711DAC" w:rsidP="00711DAC">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0911BC24">
          <v:shape id="_x0000_i1179" type="#_x0000_t75" style="width:176.25pt;height:18pt" o:ole="">
            <v:imagedata r:id="rId23" o:title=""/>
          </v:shape>
          <w:control r:id="rId24" w:name="TextBox12" w:shapeid="_x0000_i1179"/>
        </w:object>
      </w:r>
      <w:r w:rsidRPr="00542E80">
        <w:rPr>
          <w:rFonts w:cs="Arial"/>
        </w:rPr>
        <w:tab/>
        <w:t xml:space="preserve">Date of birth </w:t>
      </w:r>
      <w:bookmarkStart w:id="4" w:name="_Hlk136598102"/>
      <w:r w:rsidRPr="003A1EE8">
        <w:rPr>
          <w:rFonts w:cs="Arial"/>
        </w:rPr>
        <w:object w:dxaOrig="1440" w:dyaOrig="1440" w14:anchorId="086B5400">
          <v:shape id="_x0000_i1181" type="#_x0000_t75" style="width:238.5pt;height:18pt" o:ole="">
            <v:imagedata r:id="rId25" o:title=""/>
          </v:shape>
          <w:control r:id="rId26" w:name="TextBox2" w:shapeid="_x0000_i1181"/>
        </w:object>
      </w:r>
      <w:bookmarkEnd w:id="4"/>
    </w:p>
    <w:p w14:paraId="288B4001" w14:textId="77777777" w:rsidR="00711DAC" w:rsidRPr="00542E80" w:rsidRDefault="00711DAC" w:rsidP="00711DAC">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01232D53" w14:textId="2FA2FB14" w:rsidR="00711DAC" w:rsidRPr="00542E80" w:rsidRDefault="00711DAC" w:rsidP="00711DAC">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188229D7">
          <v:shape id="_x0000_i1183" type="#_x0000_t75" style="width:84.75pt;height:18pt" o:ole="">
            <v:imagedata r:id="rId27" o:title=""/>
          </v:shape>
          <w:control r:id="rId28" w:name="TextBox21" w:shapeid="_x0000_i1183"/>
        </w:object>
      </w:r>
    </w:p>
    <w:p w14:paraId="3D8E7D27" w14:textId="23F14113" w:rsidR="00711DAC" w:rsidRPr="00542E80" w:rsidRDefault="00711DAC" w:rsidP="00711DAC">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548BEC87">
          <v:shape id="_x0000_i1201" type="#_x0000_t75" style="width:255.75pt;height:18pt" o:ole="">
            <v:imagedata r:id="rId29" o:title=""/>
          </v:shape>
          <w:control r:id="rId30" w:name="TextBox3" w:shapeid="_x0000_i1201"/>
        </w:object>
      </w:r>
      <w:r w:rsidRPr="00542E80">
        <w:rPr>
          <w:rFonts w:cs="Arial"/>
        </w:rPr>
        <w:t xml:space="preserve"> </w:t>
      </w:r>
    </w:p>
    <w:p w14:paraId="1E641D42" w14:textId="66E2C451" w:rsidR="00711DAC" w:rsidRPr="00542E80" w:rsidRDefault="00711DAC" w:rsidP="00711DAC">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16FDE591">
          <v:shape id="_x0000_i1203" type="#_x0000_t75" style="width:222.75pt;height:18.75pt" o:ole="">
            <v:imagedata r:id="rId31" o:title=""/>
          </v:shape>
          <w:control r:id="rId32" w:name="TextBox4" w:shapeid="_x0000_i1203"/>
        </w:object>
      </w:r>
      <w:r w:rsidRPr="00542E80">
        <w:rPr>
          <w:rFonts w:cs="Arial"/>
        </w:rPr>
        <w:t xml:space="preserve"> Ethnicity </w:t>
      </w:r>
      <w:r w:rsidRPr="003A1EE8">
        <w:rPr>
          <w:rFonts w:cs="Arial"/>
        </w:rPr>
        <w:object w:dxaOrig="1440" w:dyaOrig="1440" w14:anchorId="255C9C15">
          <v:shape id="_x0000_i1205" type="#_x0000_t75" style="width:243pt;height:18.75pt" o:ole="">
            <v:imagedata r:id="rId33" o:title=""/>
          </v:shape>
          <w:control r:id="rId34" w:name="TextBox41" w:shapeid="_x0000_i1205"/>
        </w:object>
      </w:r>
    </w:p>
    <w:p w14:paraId="01C334FD" w14:textId="78A50FF5" w:rsidR="00711DAC" w:rsidRPr="00542E80" w:rsidRDefault="00711DAC" w:rsidP="00711DAC">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6CDC9224">
          <v:shape id="_x0000_i1207" type="#_x0000_t75" style="width:114pt;height:18.75pt" o:ole="">
            <v:imagedata r:id="rId35" o:title=""/>
          </v:shape>
          <w:control r:id="rId36" w:name="TextBox5" w:shapeid="_x0000_i1207"/>
        </w:object>
      </w:r>
      <w:r w:rsidRPr="00542E80">
        <w:rPr>
          <w:rFonts w:cs="Arial"/>
        </w:rPr>
        <w:t xml:space="preserve"> Preferred written language </w:t>
      </w:r>
      <w:r w:rsidRPr="003A1EE8">
        <w:rPr>
          <w:rFonts w:cs="Arial"/>
        </w:rPr>
        <w:object w:dxaOrig="1440" w:dyaOrig="1440" w14:anchorId="64DF57FA">
          <v:shape id="_x0000_i1209" type="#_x0000_t75" style="width:151.5pt;height:18.75pt" o:ole="">
            <v:imagedata r:id="rId37" o:title=""/>
          </v:shape>
          <w:control r:id="rId38" w:name="TextBox6" w:shapeid="_x0000_i1209"/>
        </w:object>
      </w:r>
    </w:p>
    <w:p w14:paraId="38D47061" w14:textId="77777777" w:rsidR="00711DAC" w:rsidRPr="00542E80" w:rsidRDefault="00711DAC" w:rsidP="00711DAC">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48E801FF" w14:textId="77777777" w:rsidR="00711DAC" w:rsidRPr="00542E80" w:rsidRDefault="00AD12FD" w:rsidP="00711DAC">
      <w:pPr>
        <w:keepNext/>
        <w:keepLines/>
        <w:spacing w:after="0"/>
        <w:outlineLvl w:val="0"/>
        <w:rPr>
          <w:rFonts w:eastAsiaTheme="majorEastAsia" w:cs="Arial"/>
          <w:b/>
          <w:bCs/>
          <w:sz w:val="24"/>
          <w:szCs w:val="28"/>
        </w:rPr>
      </w:pPr>
      <w:r>
        <w:rPr>
          <w:rFonts w:eastAsiaTheme="majorEastAsia" w:cs="Arial"/>
          <w:b/>
          <w:bCs/>
          <w:sz w:val="24"/>
          <w:szCs w:val="28"/>
        </w:rPr>
        <w:pict w14:anchorId="673EF70C">
          <v:rect id="_x0000_i1037" style="width:548.5pt;height:3pt" o:hrpct="991" o:hralign="center" o:hrstd="t" o:hrnoshade="t" o:hr="t" fillcolor="gray [1629]" stroked="f"/>
        </w:pict>
      </w:r>
    </w:p>
    <w:p w14:paraId="07A16C6E" w14:textId="77777777" w:rsidR="00711DAC" w:rsidRPr="00542E80" w:rsidRDefault="00711DAC" w:rsidP="00711DAC">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56C974CD" w14:textId="2819E9C3" w:rsidR="00711DAC" w:rsidRPr="00542E80" w:rsidRDefault="00711DAC" w:rsidP="00711DAC">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r w:rsidR="00D9260D">
        <w:rPr>
          <w:rFonts w:eastAsia="Arial" w:cs="Arial"/>
        </w:rPr>
        <w:t xml:space="preserve"> </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11DAC" w:rsidRPr="00542E80" w14:paraId="5F3D4C25" w14:textId="77777777" w:rsidTr="00544272">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92C932" w14:textId="77777777" w:rsidR="00711DAC" w:rsidRPr="00542E80" w:rsidRDefault="00711DAC" w:rsidP="00544272">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711DAC" w:rsidRPr="00542E80" w14:paraId="70C956FF" w14:textId="77777777" w:rsidTr="00544272">
        <w:trPr>
          <w:trHeight w:val="710"/>
        </w:trPr>
        <w:tc>
          <w:tcPr>
            <w:tcW w:w="10980" w:type="dxa"/>
            <w:tcBorders>
              <w:top w:val="single" w:sz="4" w:space="0" w:color="000000"/>
              <w:left w:val="single" w:sz="4" w:space="0" w:color="000000"/>
              <w:bottom w:val="single" w:sz="4" w:space="0" w:color="000000"/>
              <w:right w:val="single" w:sz="4" w:space="0" w:color="000000"/>
            </w:tcBorders>
          </w:tcPr>
          <w:p w14:paraId="4D9EFE22"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67883E42" w14:textId="77777777" w:rsidR="00711DAC" w:rsidRPr="00542E80" w:rsidRDefault="00711DAC" w:rsidP="00544272">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711DAC" w:rsidRPr="00542E80" w14:paraId="6F44FD21" w14:textId="77777777" w:rsidTr="00544272">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71B597D"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tr w:rsidR="00711DAC" w:rsidRPr="00542E80" w14:paraId="4246D640" w14:textId="77777777" w:rsidTr="00544272">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4AFCA68"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6F4D585" w14:textId="77777777" w:rsidR="00711DAC" w:rsidRPr="00542E80" w:rsidRDefault="00711DAC" w:rsidP="00544272">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19B00BB6" w14:textId="77777777" w:rsidR="00711DAC" w:rsidRPr="00542E80" w:rsidRDefault="00711DAC" w:rsidP="00544272">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11BE0808" w14:textId="77777777" w:rsidR="00711DAC" w:rsidRPr="00542E80" w:rsidRDefault="00711DAC" w:rsidP="00544272">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tr w:rsidR="00711DAC" w:rsidRPr="00542E80" w14:paraId="1E649074" w14:textId="77777777" w:rsidTr="00544272">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29629B2"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5CA6057" w14:textId="77777777" w:rsidR="00711DAC" w:rsidRPr="00542E80" w:rsidRDefault="00711DAC" w:rsidP="00544272">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7FDEB8CD" w14:textId="77777777" w:rsidR="00711DAC" w:rsidRPr="00542E80" w:rsidRDefault="00711DAC" w:rsidP="00544272">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711DAC" w:rsidRPr="00542E80" w14:paraId="5C1AE291" w14:textId="77777777" w:rsidTr="00544272">
        <w:trPr>
          <w:trHeight w:val="980"/>
        </w:trPr>
        <w:tc>
          <w:tcPr>
            <w:tcW w:w="10980" w:type="dxa"/>
            <w:tcBorders>
              <w:top w:val="single" w:sz="4" w:space="0" w:color="000000"/>
              <w:left w:val="single" w:sz="4" w:space="0" w:color="000000"/>
              <w:bottom w:val="single" w:sz="4" w:space="0" w:color="000000"/>
              <w:right w:val="single" w:sz="4" w:space="0" w:color="000000"/>
            </w:tcBorders>
          </w:tcPr>
          <w:p w14:paraId="13066EE9"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78D9A008" w14:textId="77777777" w:rsidR="00711DAC" w:rsidRPr="00542E80" w:rsidRDefault="00711DAC" w:rsidP="00544272">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4FDD465F" w14:textId="77777777" w:rsidR="00711DAC" w:rsidRDefault="00711DAC" w:rsidP="00544272">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76E180E7" w14:textId="77777777" w:rsidR="00711DAC" w:rsidRPr="00542E80" w:rsidRDefault="00711DAC" w:rsidP="00544272">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441B0851" w14:textId="77777777" w:rsidR="00711DAC" w:rsidRPr="00542E80" w:rsidRDefault="00711DAC" w:rsidP="00544272">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tr w:rsidR="00711DAC" w:rsidRPr="00542E80" w14:paraId="60698DEE" w14:textId="77777777" w:rsidTr="00544272">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E72B809"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620ADF33" w14:textId="77777777" w:rsidR="00711DAC" w:rsidRPr="00542E80" w:rsidRDefault="00711DAC" w:rsidP="00544272">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56218EA1" w14:textId="77777777" w:rsidR="00711DAC" w:rsidRPr="00542E80" w:rsidRDefault="00711DAC" w:rsidP="00544272">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711DAC" w:rsidRPr="00542E80" w14:paraId="0FFA0379" w14:textId="77777777" w:rsidTr="00544272">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C76BC53"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0223A654" w14:textId="77777777" w:rsidR="00711DAC" w:rsidRPr="00542E80" w:rsidRDefault="00711DAC" w:rsidP="00544272">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2CB0A6C1" w14:textId="77777777" w:rsidR="00711DAC" w:rsidRPr="00542E80" w:rsidRDefault="00711DAC" w:rsidP="00544272">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715B1EEF" w14:textId="77777777" w:rsidR="0077266F" w:rsidRDefault="0077266F" w:rsidP="0077266F">
      <w:pPr>
        <w:tabs>
          <w:tab w:val="left" w:pos="10080"/>
        </w:tabs>
        <w:spacing w:after="0"/>
        <w:ind w:left="10224"/>
        <w:rPr>
          <w:rFonts w:cs="Arial"/>
        </w:rPr>
      </w:pPr>
      <w:r>
        <w:rPr>
          <w:rFonts w:cs="Arial"/>
        </w:rPr>
        <w:t>over</w:t>
      </w:r>
      <w:bookmarkEnd w:id="2"/>
    </w:p>
    <w:bookmarkEnd w:id="3"/>
    <w:p w14:paraId="385E50B3" w14:textId="77777777" w:rsidR="00E1598A" w:rsidRDefault="00E1598A" w:rsidP="005C17AE">
      <w:pPr>
        <w:pStyle w:val="Title"/>
        <w:spacing w:after="120"/>
      </w:pPr>
    </w:p>
    <w:p w14:paraId="6D7521DC" w14:textId="77777777" w:rsidR="0077266F" w:rsidRPr="0077266F" w:rsidRDefault="0077266F" w:rsidP="0077266F"/>
    <w:p w14:paraId="1A2CCA10" w14:textId="2F1AF60E" w:rsidR="00690316" w:rsidRPr="00546EFA" w:rsidRDefault="00690316" w:rsidP="005C17AE">
      <w:pPr>
        <w:pStyle w:val="Title"/>
        <w:spacing w:after="120"/>
      </w:pPr>
      <w:r w:rsidRPr="00546EFA">
        <w:lastRenderedPageBreak/>
        <w:t>Multiple Sclerosis Agents</w:t>
      </w:r>
    </w:p>
    <w:p w14:paraId="3D26581A" w14:textId="77777777" w:rsidR="00CA6E94" w:rsidRPr="00546EFA" w:rsidRDefault="0015279C" w:rsidP="00CA6E94">
      <w:pPr>
        <w:pStyle w:val="Title"/>
        <w:pBdr>
          <w:bottom w:val="single" w:sz="4" w:space="1" w:color="auto"/>
        </w:pBdr>
        <w:spacing w:after="120"/>
        <w:rPr>
          <w:rFonts w:cs="Arial"/>
        </w:rPr>
      </w:pPr>
      <w:r w:rsidRPr="00546EFA">
        <w:rPr>
          <w:rFonts w:cs="Arial"/>
        </w:rPr>
        <w:t>Prior Authorization Request</w:t>
      </w:r>
    </w:p>
    <w:p w14:paraId="05BE27B5" w14:textId="77777777" w:rsidR="0067325C" w:rsidRPr="00546EFA" w:rsidRDefault="0067325C" w:rsidP="005C17AE">
      <w:pPr>
        <w:spacing w:after="120"/>
        <w:ind w:left="317" w:right="403"/>
        <w:rPr>
          <w:rFonts w:cs="Arial"/>
        </w:rPr>
      </w:pPr>
      <w:r w:rsidRPr="00546EFA">
        <w:rPr>
          <w:rFonts w:cs="Arial"/>
        </w:rPr>
        <w:t>MassHealth review</w:t>
      </w:r>
      <w:r w:rsidR="002850A2" w:rsidRPr="00546EFA">
        <w:rPr>
          <w:rFonts w:cs="Arial"/>
        </w:rPr>
        <w:t>s</w:t>
      </w:r>
      <w:r w:rsidR="00DD642D" w:rsidRPr="00546EFA">
        <w:rPr>
          <w:rFonts w:cs="Arial"/>
        </w:rPr>
        <w:t xml:space="preserve"> requests </w:t>
      </w:r>
      <w:r w:rsidRPr="00546EFA">
        <w:rPr>
          <w:rFonts w:cs="Arial"/>
        </w:rPr>
        <w:t xml:space="preserve">for prior authorization (PA) </w:t>
      </w:r>
      <w:proofErr w:type="gramStart"/>
      <w:r w:rsidRPr="00546EFA">
        <w:rPr>
          <w:rFonts w:cs="Arial"/>
        </w:rPr>
        <w:t>on the basis of</w:t>
      </w:r>
      <w:proofErr w:type="gramEnd"/>
      <w:r w:rsidRPr="00546EFA">
        <w:rPr>
          <w:rFonts w:cs="Arial"/>
        </w:rPr>
        <w:t xml:space="preserve"> medical necessity only. If MassHealth approves the </w:t>
      </w:r>
      <w:r w:rsidR="00117C54" w:rsidRPr="00546EFA">
        <w:rPr>
          <w:rFonts w:cs="Arial"/>
        </w:rPr>
        <w:t>request,</w:t>
      </w:r>
      <w:r w:rsidRPr="00546EFA">
        <w:rPr>
          <w:rFonts w:cs="Arial"/>
        </w:rPr>
        <w:t xml:space="preserve"> payment is still subject to all general conditions of MassHealth, including current member eligibility, other </w:t>
      </w:r>
      <w:r w:rsidR="00117C54" w:rsidRPr="00546EFA">
        <w:rPr>
          <w:rFonts w:cs="Arial"/>
        </w:rPr>
        <w:t>insurance</w:t>
      </w:r>
      <w:r w:rsidRPr="00546EFA">
        <w:rPr>
          <w:rFonts w:cs="Arial"/>
        </w:rPr>
        <w:t xml:space="preserve">, and program restrictions. MassHealth will </w:t>
      </w:r>
      <w:r w:rsidR="00117C54" w:rsidRPr="00546EFA">
        <w:rPr>
          <w:rFonts w:cs="Arial"/>
        </w:rPr>
        <w:t>notify</w:t>
      </w:r>
      <w:r w:rsidRPr="00546EFA">
        <w:rPr>
          <w:rFonts w:cs="Arial"/>
        </w:rPr>
        <w:t xml:space="preserve"> the requesting provider and member of its decision. Keep a copy </w:t>
      </w:r>
      <w:r w:rsidR="00117C54" w:rsidRPr="00546EFA">
        <w:rPr>
          <w:rFonts w:cs="Arial"/>
        </w:rPr>
        <w:t>of thi</w:t>
      </w:r>
      <w:r w:rsidRPr="00546EFA">
        <w:rPr>
          <w:rFonts w:cs="Arial"/>
        </w:rPr>
        <w:t xml:space="preserve">s </w:t>
      </w:r>
      <w:r w:rsidR="00117C54" w:rsidRPr="00546EFA">
        <w:rPr>
          <w:rFonts w:cs="Arial"/>
        </w:rPr>
        <w:t>form</w:t>
      </w:r>
      <w:r w:rsidRPr="00546EFA">
        <w:rPr>
          <w:rFonts w:cs="Arial"/>
        </w:rPr>
        <w:t xml:space="preserve"> for your records. </w:t>
      </w:r>
      <w:proofErr w:type="gramStart"/>
      <w:r w:rsidRPr="00546EFA">
        <w:rPr>
          <w:rFonts w:cs="Arial"/>
        </w:rPr>
        <w:t>If faxing</w:t>
      </w:r>
      <w:proofErr w:type="gramEnd"/>
      <w:r w:rsidRPr="00546EFA">
        <w:rPr>
          <w:rFonts w:cs="Arial"/>
        </w:rPr>
        <w:t xml:space="preserve"> this form, please use black ink.</w:t>
      </w:r>
    </w:p>
    <w:p w14:paraId="6B060785" w14:textId="77777777" w:rsidR="000652BA" w:rsidRPr="00546EFA" w:rsidRDefault="00583ADE" w:rsidP="000652BA">
      <w:pPr>
        <w:spacing w:after="0"/>
        <w:ind w:left="317" w:right="403"/>
        <w:rPr>
          <w:rFonts w:cs="Arial"/>
        </w:rPr>
      </w:pPr>
      <w:r w:rsidRPr="00546EFA">
        <w:rPr>
          <w:rFonts w:cs="Arial"/>
        </w:rPr>
        <w:t>Additional information about these agents, including PA requirements and preferred products, can be found within the MassHealth Drug List at</w:t>
      </w:r>
      <w:r w:rsidRPr="00546EFA">
        <w:rPr>
          <w:rFonts w:cs="Arial"/>
          <w:b/>
        </w:rPr>
        <w:t xml:space="preserve"> www.mass.gov/druglist.</w:t>
      </w:r>
    </w:p>
    <w:p w14:paraId="41EE8DE6" w14:textId="77777777" w:rsidR="006E3398" w:rsidRPr="00546EFA" w:rsidRDefault="00AD12FD" w:rsidP="005C17AE">
      <w:pPr>
        <w:tabs>
          <w:tab w:val="left" w:pos="4590"/>
          <w:tab w:val="left" w:pos="9720"/>
        </w:tabs>
        <w:spacing w:after="0"/>
        <w:ind w:left="-86" w:right="-72"/>
        <w:rPr>
          <w:rFonts w:cs="Arial"/>
        </w:rPr>
      </w:pPr>
      <w:r>
        <w:rPr>
          <w:rFonts w:cs="Arial"/>
        </w:rPr>
        <w:pict w14:anchorId="7D07E1AB">
          <v:rect id="_x0000_i1038" style="width:548.85pt;height:3.15pt" o:hrpct="990" o:hralign="center" o:hrstd="t" o:hrnoshade="t" o:hr="t" fillcolor="gray" stroked="f"/>
        </w:pict>
      </w:r>
    </w:p>
    <w:p w14:paraId="77C68585" w14:textId="77777777" w:rsidR="00FF2BAF" w:rsidRPr="00546EFA" w:rsidRDefault="00FF2BAF" w:rsidP="00652233">
      <w:pPr>
        <w:pStyle w:val="Heading1"/>
        <w:rPr>
          <w:rFonts w:cs="Arial"/>
        </w:rPr>
        <w:sectPr w:rsidR="00FF2BAF" w:rsidRPr="00546EFA" w:rsidSect="0046645F">
          <w:pgSz w:w="12240" w:h="15840" w:code="1"/>
          <w:pgMar w:top="432" w:right="576" w:bottom="0" w:left="576" w:header="274" w:footer="187" w:gutter="0"/>
          <w:cols w:space="720"/>
          <w:docGrid w:linePitch="360"/>
        </w:sectPr>
      </w:pPr>
      <w:r w:rsidRPr="00546EFA">
        <w:rPr>
          <w:rFonts w:cs="Arial"/>
        </w:rPr>
        <w:t>Medication information</w:t>
      </w:r>
    </w:p>
    <w:p w14:paraId="15FD3EC6" w14:textId="77777777" w:rsidR="00FF2BAF" w:rsidRPr="00546EFA" w:rsidRDefault="00FF2BAF" w:rsidP="00FF2BAF">
      <w:pPr>
        <w:spacing w:after="60"/>
        <w:ind w:left="173"/>
        <w:rPr>
          <w:rFonts w:cs="Arial"/>
          <w:b/>
        </w:rPr>
      </w:pPr>
      <w:r w:rsidRPr="00546EFA">
        <w:rPr>
          <w:rFonts w:cs="Arial"/>
          <w:b/>
        </w:rPr>
        <w:t xml:space="preserve">Medication requested </w:t>
      </w:r>
    </w:p>
    <w:p w14:paraId="2F5DE45C" w14:textId="77777777" w:rsidR="000B05B3" w:rsidRPr="00546EFA" w:rsidRDefault="000B05B3" w:rsidP="00FF2BAF">
      <w:pPr>
        <w:spacing w:after="0"/>
        <w:ind w:left="173"/>
        <w:rPr>
          <w:rFonts w:cs="Arial"/>
        </w:rPr>
        <w:sectPr w:rsidR="000B05B3" w:rsidRPr="00546EFA" w:rsidSect="00FF2BAF">
          <w:type w:val="continuous"/>
          <w:pgSz w:w="12240" w:h="15840"/>
          <w:pgMar w:top="1440" w:right="1440" w:bottom="1440" w:left="540" w:header="720" w:footer="720" w:gutter="0"/>
          <w:cols w:num="2" w:space="720"/>
          <w:docGrid w:linePitch="360"/>
        </w:sectPr>
      </w:pPr>
    </w:p>
    <w:p w14:paraId="1CB018D6" w14:textId="77777777" w:rsidR="00F53842" w:rsidRPr="00546EFA" w:rsidRDefault="00F53842" w:rsidP="00F53842">
      <w:pPr>
        <w:spacing w:after="0"/>
        <w:ind w:left="54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t>Bafiertam</w:t>
      </w:r>
      <w:proofErr w:type="spellEnd"/>
      <w:r w:rsidRPr="00546EFA">
        <w:t xml:space="preserve"> (monomethyl fumarate)</w:t>
      </w:r>
    </w:p>
    <w:p w14:paraId="1BEAE532" w14:textId="5D1F439C" w:rsidR="00780D58" w:rsidRPr="00546EFA" w:rsidRDefault="00780D58" w:rsidP="00F834A1">
      <w:pPr>
        <w:spacing w:after="0"/>
        <w:ind w:left="54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00F53842">
        <w:t>Briumvi</w:t>
      </w:r>
      <w:proofErr w:type="spellEnd"/>
      <w:r w:rsidR="00F53842" w:rsidRPr="00546EFA">
        <w:t xml:space="preserve"> </w:t>
      </w:r>
      <w:r w:rsidRPr="00546EFA">
        <w:t>(</w:t>
      </w:r>
      <w:proofErr w:type="spellStart"/>
      <w:r w:rsidR="00F53842" w:rsidRPr="00F53842">
        <w:t>ublituximab-xiiy</w:t>
      </w:r>
      <w:proofErr w:type="spellEnd"/>
      <w:r w:rsidRPr="00546EFA">
        <w:t>)</w:t>
      </w:r>
    </w:p>
    <w:p w14:paraId="50323893" w14:textId="72E57DC9" w:rsidR="001451E0" w:rsidRDefault="001036A1" w:rsidP="00780D58">
      <w:pPr>
        <w:spacing w:after="0"/>
        <w:ind w:left="54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001451E0" w:rsidRPr="00546EFA">
        <w:t>cladribine tablet</w:t>
      </w:r>
    </w:p>
    <w:p w14:paraId="12967C90" w14:textId="1E2530CD" w:rsidR="001036A1" w:rsidRPr="00546EFA" w:rsidRDefault="001451E0" w:rsidP="00780D58">
      <w:pPr>
        <w:spacing w:after="0"/>
        <w:ind w:left="54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Pr>
          <w:rFonts w:cs="Arial"/>
        </w:rPr>
        <w:t xml:space="preserve"> </w:t>
      </w:r>
      <w:r w:rsidR="001036A1" w:rsidRPr="00546EFA">
        <w:t>dalfampridine</w:t>
      </w:r>
      <w:r w:rsidR="00F53842">
        <w:t xml:space="preserve"> &gt; 2 units/day</w:t>
      </w:r>
    </w:p>
    <w:p w14:paraId="69423CBD" w14:textId="01DD53EA" w:rsidR="006B2C7B" w:rsidRPr="00546EFA" w:rsidRDefault="006B2C7B" w:rsidP="00221B3E">
      <w:pPr>
        <w:spacing w:after="0"/>
        <w:ind w:left="54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dimethyl fumarate</w:t>
      </w:r>
      <w:r w:rsidR="00F53842">
        <w:t xml:space="preserve"> &gt; 2 units/day</w:t>
      </w:r>
    </w:p>
    <w:p w14:paraId="64C793CA" w14:textId="3C2E2D0A" w:rsidR="000B05B3" w:rsidRPr="00546EFA" w:rsidRDefault="000B05B3" w:rsidP="000B05B3">
      <w:pPr>
        <w:spacing w:after="0"/>
        <w:ind w:left="173"/>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bookmarkStart w:id="5" w:name="_Hlk119591589"/>
      <w:r w:rsidRPr="00546EFA">
        <w:t>fingolimod</w:t>
      </w:r>
      <w:bookmarkEnd w:id="5"/>
      <w:r w:rsidR="00E62B49" w:rsidRPr="00546EFA">
        <w:t xml:space="preserve"> capsule</w:t>
      </w:r>
      <w:r w:rsidR="00F53842">
        <w:t xml:space="preserve"> &gt; 1 unit/day</w:t>
      </w:r>
    </w:p>
    <w:p w14:paraId="360C127C" w14:textId="527C29AB" w:rsidR="008C7CFF" w:rsidRPr="00546EFA" w:rsidRDefault="008C7CFF" w:rsidP="003C08B9">
      <w:pPr>
        <w:spacing w:after="0"/>
        <w:ind w:left="54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rPr>
          <w:rFonts w:cs="Arial"/>
        </w:rPr>
        <w:t>Kesimpta</w:t>
      </w:r>
      <w:proofErr w:type="spellEnd"/>
      <w:r w:rsidRPr="00546EFA">
        <w:rPr>
          <w:rFonts w:cs="Arial"/>
        </w:rPr>
        <w:t xml:space="preserve"> (ofatumumab prefilled syringe)</w:t>
      </w:r>
    </w:p>
    <w:p w14:paraId="07F885CB" w14:textId="5221983E" w:rsidR="00685A10" w:rsidRPr="00546EFA" w:rsidRDefault="000B05B3" w:rsidP="00297DF0">
      <w:pPr>
        <w:spacing w:after="0"/>
        <w:ind w:left="173" w:right="-21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Lemtrada </w:t>
      </w:r>
      <w:r w:rsidR="00634795" w:rsidRPr="00546EFA">
        <w:t>(</w:t>
      </w:r>
      <w:r w:rsidRPr="00546EFA">
        <w:t>alemtuzumab)</w:t>
      </w:r>
      <w:r w:rsidR="001B2805" w:rsidRPr="00546EFA">
        <w:rPr>
          <w:vertAlign w:val="superscript"/>
        </w:rPr>
        <w:t>MB</w:t>
      </w:r>
      <w:r w:rsidRPr="00546EFA">
        <w:rPr>
          <w:vertAlign w:val="superscript"/>
        </w:rPr>
        <w:t xml:space="preserve"> </w:t>
      </w:r>
    </w:p>
    <w:p w14:paraId="5A208B0A" w14:textId="3EFCEC0D" w:rsidR="00B842E5" w:rsidRPr="00546EFA" w:rsidRDefault="00B842E5" w:rsidP="00C710F7">
      <w:pPr>
        <w:spacing w:after="0"/>
        <w:ind w:left="360" w:right="-1020" w:hanging="18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t>Mayzent</w:t>
      </w:r>
      <w:proofErr w:type="spellEnd"/>
      <w:r w:rsidRPr="00546EFA">
        <w:t xml:space="preserve"> (</w:t>
      </w:r>
      <w:proofErr w:type="spellStart"/>
      <w:r w:rsidRPr="00546EFA">
        <w:t>siponimod</w:t>
      </w:r>
      <w:proofErr w:type="spellEnd"/>
      <w:r w:rsidRPr="00546EFA">
        <w:t>)</w:t>
      </w:r>
    </w:p>
    <w:p w14:paraId="7588BE3E" w14:textId="152F7ECF" w:rsidR="00E7320C" w:rsidRDefault="00E7320C" w:rsidP="00461EC5">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Ocrevus (ocrelizumab)</w:t>
      </w:r>
    </w:p>
    <w:p w14:paraId="0093CD88" w14:textId="50A7756C" w:rsidR="00764080" w:rsidRPr="00546EFA" w:rsidRDefault="00764080" w:rsidP="00764080">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Ocrevus </w:t>
      </w:r>
      <w:proofErr w:type="spellStart"/>
      <w:r>
        <w:t>Zunovo</w:t>
      </w:r>
      <w:proofErr w:type="spellEnd"/>
      <w:r>
        <w:t xml:space="preserve"> </w:t>
      </w:r>
      <w:r w:rsidRPr="00546EFA">
        <w:t>(ocrelizumab</w:t>
      </w:r>
      <w:r>
        <w:t>-</w:t>
      </w:r>
      <w:proofErr w:type="spellStart"/>
      <w:r>
        <w:t>ocsq</w:t>
      </w:r>
      <w:proofErr w:type="spellEnd"/>
      <w:r w:rsidRPr="00546EFA">
        <w:t>)</w:t>
      </w:r>
    </w:p>
    <w:p w14:paraId="38A81D04" w14:textId="4BB07832" w:rsidR="00D3261F" w:rsidRPr="00546EFA" w:rsidRDefault="00D3261F" w:rsidP="00461EC5">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t>Plegridy</w:t>
      </w:r>
      <w:proofErr w:type="spellEnd"/>
      <w:r w:rsidRPr="00546EFA">
        <w:t xml:space="preserve"> (peginterferon beta-1a)</w:t>
      </w:r>
    </w:p>
    <w:p w14:paraId="03C8B01B" w14:textId="77777777" w:rsidR="0007664A" w:rsidRPr="00546EFA" w:rsidRDefault="0062156C" w:rsidP="00461EC5">
      <w:pPr>
        <w:spacing w:after="0"/>
        <w:ind w:left="360" w:right="-102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rPr>
          <w:rFonts w:cs="Arial"/>
        </w:rPr>
        <w:t>Ponvory</w:t>
      </w:r>
      <w:proofErr w:type="spellEnd"/>
      <w:r w:rsidRPr="00546EFA">
        <w:rPr>
          <w:rFonts w:cs="Arial"/>
        </w:rPr>
        <w:t xml:space="preserve"> (ponesimod)</w:t>
      </w:r>
      <w:r w:rsidR="0007664A" w:rsidRPr="00546EFA">
        <w:rPr>
          <w:rFonts w:cs="Arial"/>
        </w:rPr>
        <w:t xml:space="preserve"> </w:t>
      </w:r>
    </w:p>
    <w:p w14:paraId="64F8060F" w14:textId="478A8924" w:rsidR="00BA3106" w:rsidRPr="00546EFA" w:rsidRDefault="0007664A" w:rsidP="00461EC5">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0028098A" w:rsidRPr="00546EFA">
        <w:rPr>
          <w:rFonts w:cs="Arial"/>
        </w:rPr>
        <w:t>Tascenso</w:t>
      </w:r>
      <w:proofErr w:type="spellEnd"/>
      <w:r w:rsidR="0028098A" w:rsidRPr="00546EFA">
        <w:rPr>
          <w:rFonts w:cs="Arial"/>
        </w:rPr>
        <w:t xml:space="preserve"> ODT (fingolimod orally disintegrating tablet)</w:t>
      </w:r>
    </w:p>
    <w:p w14:paraId="3F0DAF14" w14:textId="748B20CE" w:rsidR="00735FDC" w:rsidRPr="00546EFA" w:rsidRDefault="00735FDC" w:rsidP="00461EC5">
      <w:pPr>
        <w:spacing w:after="0"/>
        <w:ind w:left="36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teriflunomide </w:t>
      </w:r>
      <w:r w:rsidR="00F53842">
        <w:t>&gt; 1 unit/day</w:t>
      </w:r>
    </w:p>
    <w:p w14:paraId="1E25187F" w14:textId="17922A7D" w:rsidR="007B23DF" w:rsidRDefault="008C7CFF" w:rsidP="00461EC5">
      <w:pPr>
        <w:spacing w:after="0"/>
        <w:ind w:left="360" w:right="-102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00020471" w:rsidRPr="00020471">
        <w:rPr>
          <w:rFonts w:cs="Arial"/>
        </w:rPr>
        <w:t>Tyruko</w:t>
      </w:r>
      <w:proofErr w:type="spellEnd"/>
      <w:r w:rsidR="00020471">
        <w:rPr>
          <w:rFonts w:cs="Arial"/>
        </w:rPr>
        <w:t xml:space="preserve"> (</w:t>
      </w:r>
      <w:proofErr w:type="spellStart"/>
      <w:r w:rsidR="00FE33E2" w:rsidRPr="00FE33E2">
        <w:rPr>
          <w:rFonts w:cs="Arial"/>
        </w:rPr>
        <w:t>natalizuamb-sztn</w:t>
      </w:r>
      <w:proofErr w:type="spellEnd"/>
      <w:r w:rsidR="00FE33E2">
        <w:rPr>
          <w:rFonts w:cs="Arial"/>
        </w:rPr>
        <w:t>)</w:t>
      </w:r>
    </w:p>
    <w:p w14:paraId="4FD220C8" w14:textId="7C94EE70" w:rsidR="008C7CFF" w:rsidRPr="00546EFA" w:rsidRDefault="007B23DF" w:rsidP="00461EC5">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Pr>
          <w:rFonts w:cs="Arial"/>
        </w:rPr>
        <w:t xml:space="preserve"> </w:t>
      </w:r>
      <w:proofErr w:type="spellStart"/>
      <w:r w:rsidR="008C7CFF" w:rsidRPr="00546EFA">
        <w:rPr>
          <w:rFonts w:cs="Arial"/>
        </w:rPr>
        <w:t>Vumerity</w:t>
      </w:r>
      <w:proofErr w:type="spellEnd"/>
      <w:r w:rsidR="008C7CFF" w:rsidRPr="00546EFA">
        <w:rPr>
          <w:rFonts w:cs="Arial"/>
        </w:rPr>
        <w:t xml:space="preserve"> (diroximel fumarate)</w:t>
      </w:r>
    </w:p>
    <w:p w14:paraId="5FA8EB49" w14:textId="58E0826D" w:rsidR="008C7CFF" w:rsidRPr="00546EFA" w:rsidRDefault="000B010D" w:rsidP="00461EC5">
      <w:pPr>
        <w:spacing w:after="0"/>
        <w:ind w:left="360" w:right="-1020" w:hanging="360"/>
        <w:sectPr w:rsidR="008C7CFF" w:rsidRPr="00546EFA" w:rsidSect="00461EC5">
          <w:type w:val="continuous"/>
          <w:pgSz w:w="12240" w:h="15840"/>
          <w:pgMar w:top="1440" w:right="1440" w:bottom="1440" w:left="540" w:header="720" w:footer="720" w:gutter="0"/>
          <w:cols w:num="2" w:space="270"/>
          <w:docGrid w:linePitch="360"/>
        </w:sect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t>Zeposia</w:t>
      </w:r>
      <w:proofErr w:type="spellEnd"/>
      <w:r w:rsidRPr="00546EFA">
        <w:t xml:space="preserve"> (ozanimod)</w:t>
      </w:r>
    </w:p>
    <w:p w14:paraId="073DA323" w14:textId="22EAA77D" w:rsidR="00CC7067" w:rsidRPr="00546EFA" w:rsidRDefault="00B23430" w:rsidP="00D0580A">
      <w:pPr>
        <w:tabs>
          <w:tab w:val="left" w:pos="10980"/>
        </w:tabs>
        <w:spacing w:before="60" w:after="60"/>
        <w:ind w:left="180" w:right="-72"/>
        <w:rPr>
          <w:i/>
        </w:rPr>
      </w:pPr>
      <w:r w:rsidRPr="00546EFA">
        <w:rPr>
          <w:iCs/>
          <w:vertAlign w:val="superscript"/>
        </w:rPr>
        <w:t>MB</w:t>
      </w:r>
      <w:r w:rsidR="00446439" w:rsidRPr="00546EFA">
        <w:rPr>
          <w:iCs/>
          <w:vertAlign w:val="superscript"/>
        </w:rPr>
        <w:t xml:space="preserve"> </w:t>
      </w:r>
      <w:r w:rsidRPr="00546EFA">
        <w:rPr>
          <w:i/>
        </w:rPr>
        <w:t xml:space="preserve">This drug is available through the health care professional who administers the drug or in an outpatient or inpatient hospital setting. MassHealth does not pay for this drug to be dispensed through the retail pharmacy. If listed, </w:t>
      </w:r>
      <w:r w:rsidR="00907932">
        <w:rPr>
          <w:i/>
        </w:rPr>
        <w:t>PA</w:t>
      </w:r>
      <w:r w:rsidRPr="00546EFA">
        <w:rPr>
          <w:i/>
        </w:rPr>
        <w:t xml:space="preserve"> does not apply through the hospital inpatient</w:t>
      </w:r>
      <w:r w:rsidR="00A10356" w:rsidRPr="00A10356">
        <w:rPr>
          <w:i/>
        </w:rPr>
        <w:t xml:space="preserve"> </w:t>
      </w:r>
      <w:r w:rsidR="00A10356" w:rsidRPr="00546EFA">
        <w:rPr>
          <w:i/>
        </w:rPr>
        <w:t>setting</w:t>
      </w:r>
      <w:r w:rsidR="00A10356">
        <w:rPr>
          <w:i/>
        </w:rPr>
        <w:t>, unless on the APAD/APEC carve-out drug list, or in the emergency, trauma, or urgent acute hospital outpatient settings</w:t>
      </w:r>
      <w:r w:rsidR="00A10356" w:rsidRPr="00546EFA">
        <w:rPr>
          <w:i/>
        </w:rPr>
        <w:t>.</w:t>
      </w:r>
      <w:r w:rsidRPr="00546EFA">
        <w:rPr>
          <w:i/>
        </w:rPr>
        <w:t xml:space="preserve"> Please refer to 130 CMR 433.408 for </w:t>
      </w:r>
      <w:r w:rsidR="00907932">
        <w:rPr>
          <w:i/>
        </w:rPr>
        <w:t>PA</w:t>
      </w:r>
      <w:r w:rsidRPr="00546EFA">
        <w:rPr>
          <w:i/>
        </w:rPr>
        <w:t xml:space="preserve"> requirements for other health care professionals</w:t>
      </w:r>
      <w:r w:rsidR="00725FAF" w:rsidRPr="00546EFA">
        <w:rPr>
          <w:i/>
        </w:rPr>
        <w:t>.</w:t>
      </w:r>
      <w:r w:rsidR="00E20DB3" w:rsidRPr="00546EFA">
        <w:rPr>
          <w:i/>
        </w:rPr>
        <w:t xml:space="preserve"> Notwithstanding the above, this drug may be an exception to the unified pharmacy policy; please refer to respective MassHealth Accountable Care Partnership Plans (ACPPs) and Managed Care Organizations (MCOs) for </w:t>
      </w:r>
      <w:r w:rsidR="00907932">
        <w:rPr>
          <w:i/>
        </w:rPr>
        <w:t>PA</w:t>
      </w:r>
      <w:r w:rsidR="00E20DB3" w:rsidRPr="00546EFA">
        <w:rPr>
          <w:i/>
        </w:rPr>
        <w:t xml:space="preserve"> status and criteria, if applicable.</w:t>
      </w:r>
    </w:p>
    <w:p w14:paraId="62A82884" w14:textId="5926D10F" w:rsidR="00725FAF" w:rsidRPr="00546EFA" w:rsidRDefault="00725FAF" w:rsidP="00AF15DB">
      <w:pPr>
        <w:pStyle w:val="ListParagraph"/>
        <w:tabs>
          <w:tab w:val="left" w:pos="10980"/>
        </w:tabs>
        <w:spacing w:after="0"/>
        <w:ind w:left="180" w:right="18" w:hanging="7"/>
        <w:rPr>
          <w:rFonts w:cs="Arial"/>
        </w:rPr>
      </w:pPr>
      <w:r w:rsidRPr="00546EFA">
        <w:rPr>
          <w:b/>
        </w:rPr>
        <w:t>Dose</w:t>
      </w:r>
      <w:r w:rsidR="00773FF5" w:rsidRPr="00546EFA">
        <w:rPr>
          <w:b/>
        </w:rPr>
        <w:t>,</w:t>
      </w:r>
      <w:r w:rsidRPr="00546EFA">
        <w:rPr>
          <w:b/>
        </w:rPr>
        <w:t xml:space="preserve"> frequency</w:t>
      </w:r>
      <w:r w:rsidR="00773FF5" w:rsidRPr="00546EFA">
        <w:rPr>
          <w:b/>
        </w:rPr>
        <w:t>, and duration</w:t>
      </w:r>
      <w:r w:rsidRPr="00546EFA">
        <w:rPr>
          <w:b/>
        </w:rPr>
        <w:t xml:space="preserve"> of medication requested</w:t>
      </w:r>
      <w:r w:rsidRPr="00546EFA">
        <w:t xml:space="preserve"> </w:t>
      </w:r>
      <w:r w:rsidR="00D54D61" w:rsidRPr="003A1EE8">
        <w:rPr>
          <w:rFonts w:cs="Arial"/>
        </w:rPr>
        <w:object w:dxaOrig="1440" w:dyaOrig="1440" w14:anchorId="6FB5F582">
          <v:shape id="_x0000_i1211" type="#_x0000_t75" style="width:228pt;height:18pt" o:ole="">
            <v:imagedata r:id="rId46" o:title=""/>
          </v:shape>
          <w:control r:id="rId47" w:name="TextBox13" w:shapeid="_x0000_i1211"/>
        </w:object>
      </w:r>
    </w:p>
    <w:p w14:paraId="68272FA2" w14:textId="1740232E" w:rsidR="00725FAF" w:rsidRPr="00546EFA" w:rsidRDefault="00725FAF" w:rsidP="00DD320E">
      <w:pPr>
        <w:pStyle w:val="ListParagraph"/>
        <w:tabs>
          <w:tab w:val="left" w:pos="10980"/>
        </w:tabs>
        <w:spacing w:after="0"/>
        <w:ind w:left="180" w:right="-720" w:hanging="7"/>
      </w:pPr>
      <w:r w:rsidRPr="00546EFA">
        <w:rPr>
          <w:b/>
        </w:rPr>
        <w:t xml:space="preserve">Indication </w:t>
      </w:r>
      <w:r w:rsidRPr="00546EFA">
        <w:t>(</w:t>
      </w:r>
      <w:r w:rsidR="001036A1" w:rsidRPr="00546EFA">
        <w:t xml:space="preserve">Check </w:t>
      </w:r>
      <w:r w:rsidRPr="00546EFA">
        <w:t>all that apply</w:t>
      </w:r>
      <w:r w:rsidR="005B7BC8" w:rsidRPr="00546EFA">
        <w:t xml:space="preserve"> or include ICD-10 code, if applicable</w:t>
      </w:r>
      <w:r w:rsidR="001036A1" w:rsidRPr="00546EFA">
        <w:t>.</w:t>
      </w:r>
      <w:r w:rsidRPr="00546EFA">
        <w:t xml:space="preserve">) </w:t>
      </w:r>
    </w:p>
    <w:p w14:paraId="4D106EE8" w14:textId="1B997081" w:rsidR="00EC7E90" w:rsidRPr="00546EFA" w:rsidRDefault="00EC7E90" w:rsidP="00725FAF">
      <w:pPr>
        <w:pStyle w:val="ListParagraph"/>
        <w:tabs>
          <w:tab w:val="left" w:pos="10980"/>
        </w:tabs>
        <w:spacing w:after="0"/>
        <w:ind w:left="180" w:right="-720" w:hanging="7"/>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Clinically Isolated Syndrome</w:t>
      </w:r>
      <w:r w:rsidR="005E2F65">
        <w:t xml:space="preserve"> (CIS)</w:t>
      </w:r>
    </w:p>
    <w:p w14:paraId="425B5855" w14:textId="4D9FAC62" w:rsidR="00725FAF" w:rsidRPr="00546EFA" w:rsidRDefault="00725FAF" w:rsidP="00725FAF">
      <w:pPr>
        <w:pStyle w:val="ListParagraph"/>
        <w:tabs>
          <w:tab w:val="left" w:pos="10980"/>
        </w:tabs>
        <w:spacing w:after="0"/>
        <w:ind w:left="180" w:right="-720" w:hanging="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Multiple Sclerosis </w:t>
      </w:r>
      <w:r w:rsidR="005E2F65">
        <w:t>(MS)</w:t>
      </w:r>
    </w:p>
    <w:p w14:paraId="3E2352B4" w14:textId="312BA4B7" w:rsidR="00EC7E90" w:rsidRPr="00546EFA" w:rsidRDefault="00725FAF" w:rsidP="00C72A80">
      <w:pPr>
        <w:pStyle w:val="ListParagraph"/>
        <w:tabs>
          <w:tab w:val="left" w:pos="1440"/>
          <w:tab w:val="left" w:pos="10980"/>
        </w:tabs>
        <w:spacing w:after="0"/>
        <w:ind w:left="554" w:right="-720" w:hanging="7"/>
      </w:pPr>
      <w:r w:rsidRPr="00546EFA">
        <w:t xml:space="preserve">Subtype </w:t>
      </w:r>
      <w:r w:rsidR="002014E7" w:rsidRPr="00546EFA">
        <w:tab/>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001A7A18" w:rsidRPr="00546EFA">
        <w:t>relapsing-</w:t>
      </w:r>
      <w:r w:rsidRPr="00546EFA">
        <w:t>remitting</w:t>
      </w:r>
      <w:r w:rsidR="005E2F65">
        <w:t xml:space="preserve"> (RR)</w:t>
      </w:r>
      <w:r w:rsidRPr="00546EFA">
        <w:t xml:space="preserve"> </w:t>
      </w:r>
      <w:r w:rsidR="001036A1" w:rsidRPr="00546EFA">
        <w:t xml:space="preserve">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001A7A18" w:rsidRPr="00546EFA">
        <w:t xml:space="preserve">primary </w:t>
      </w:r>
      <w:r w:rsidRPr="00546EFA">
        <w:t>progressive</w:t>
      </w:r>
      <w:r w:rsidR="005E2F65">
        <w:t xml:space="preserve"> (PP)</w:t>
      </w:r>
      <w:r w:rsidR="001036A1" w:rsidRPr="00546EFA">
        <w:t xml:space="preserve"> </w:t>
      </w:r>
      <w:r w:rsidRPr="00546EFA">
        <w:t xml:space="preserve">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00EC7E90" w:rsidRPr="00546EFA">
        <w:rPr>
          <w:rFonts w:cs="Arial"/>
        </w:rPr>
        <w:t xml:space="preserve">non-active </w:t>
      </w:r>
      <w:r w:rsidRPr="00546EFA">
        <w:t>secondary</w:t>
      </w:r>
      <w:r w:rsidR="001A7A18" w:rsidRPr="00546EFA">
        <w:t xml:space="preserve"> </w:t>
      </w:r>
      <w:r w:rsidRPr="00546EFA">
        <w:t>progressive</w:t>
      </w:r>
      <w:r w:rsidR="005E2F65">
        <w:t xml:space="preserve"> (SP)</w:t>
      </w:r>
    </w:p>
    <w:p w14:paraId="45587FBB" w14:textId="3EE25E04" w:rsidR="00725FAF" w:rsidRPr="00546EFA" w:rsidRDefault="00EC7E90" w:rsidP="00C72A80">
      <w:pPr>
        <w:pStyle w:val="ListParagraph"/>
        <w:tabs>
          <w:tab w:val="left" w:pos="10980"/>
        </w:tabs>
        <w:spacing w:after="0"/>
        <w:ind w:left="1440" w:right="-720" w:hanging="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active </w:t>
      </w:r>
      <w:r w:rsidR="005E2F65">
        <w:t>SP (</w:t>
      </w:r>
      <w:r w:rsidR="002014E7" w:rsidRPr="00546EFA">
        <w:t>member has had a relapse in the past two years)</w:t>
      </w:r>
    </w:p>
    <w:p w14:paraId="6F291461" w14:textId="783B2E66" w:rsidR="00725FAF" w:rsidRPr="00546EFA" w:rsidRDefault="00725FAF" w:rsidP="00226443">
      <w:pPr>
        <w:pStyle w:val="ListParagraph"/>
        <w:tabs>
          <w:tab w:val="left" w:pos="10980"/>
        </w:tabs>
        <w:spacing w:after="0"/>
        <w:ind w:left="180" w:right="18" w:hanging="7"/>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Other (</w:t>
      </w:r>
      <w:r w:rsidR="001036A1" w:rsidRPr="00546EFA">
        <w:t>P</w:t>
      </w:r>
      <w:r w:rsidRPr="00546EFA">
        <w:t>lease indicate</w:t>
      </w:r>
      <w:r w:rsidR="001036A1" w:rsidRPr="00546EFA">
        <w:t>.</w:t>
      </w:r>
      <w:r w:rsidRPr="00546EFA">
        <w:t xml:space="preserve">) </w:t>
      </w:r>
      <w:r w:rsidR="00D54D61" w:rsidRPr="003A1EE8">
        <w:rPr>
          <w:rFonts w:cs="Arial"/>
        </w:rPr>
        <w:object w:dxaOrig="1440" w:dyaOrig="1440" w14:anchorId="0891EF4A">
          <v:shape id="_x0000_i1253" type="#_x0000_t75" style="width:389.25pt;height:18pt" o:ole="">
            <v:imagedata r:id="rId48" o:title=""/>
          </v:shape>
          <w:control r:id="rId49" w:name="TextBox14" w:shapeid="_x0000_i1253"/>
        </w:object>
      </w:r>
    </w:p>
    <w:p w14:paraId="4BED8E1E" w14:textId="3A316F54" w:rsidR="00F22F31" w:rsidRPr="00546EFA" w:rsidRDefault="00F22F31" w:rsidP="00D0580A">
      <w:pPr>
        <w:spacing w:before="60" w:after="0"/>
        <w:ind w:left="187"/>
      </w:pPr>
      <w:r w:rsidRPr="00546EFA">
        <w:t xml:space="preserve">Is the prescriber a neurologist? </w:t>
      </w:r>
    </w:p>
    <w:p w14:paraId="39AE46FD" w14:textId="5B40EE7B" w:rsidR="00F22F31" w:rsidRPr="00546EFA" w:rsidRDefault="00F22F31" w:rsidP="00221B3E">
      <w:pPr>
        <w:spacing w:after="0"/>
        <w:ind w:left="18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Yes</w:t>
      </w:r>
    </w:p>
    <w:p w14:paraId="60BE4EF6" w14:textId="308D9DA7" w:rsidR="00F22F31" w:rsidRPr="00546EFA" w:rsidRDefault="00F22F31" w:rsidP="00221B3E">
      <w:pPr>
        <w:pStyle w:val="ListParagraph"/>
        <w:tabs>
          <w:tab w:val="left" w:pos="10980"/>
        </w:tabs>
        <w:spacing w:after="0"/>
        <w:ind w:left="187" w:right="-720" w:hanging="7"/>
        <w:contextualSpacing w:val="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No. </w:t>
      </w:r>
      <w:r w:rsidRPr="00546EFA">
        <w:t>Please attach consultation notes from a neurologist addressing the use of the requested agent.</w:t>
      </w:r>
    </w:p>
    <w:p w14:paraId="43E5E40A" w14:textId="007A057D" w:rsidR="000B01E1" w:rsidRPr="00546EFA" w:rsidRDefault="000B01E1" w:rsidP="00A014E6">
      <w:pPr>
        <w:pStyle w:val="ListParagraph"/>
        <w:tabs>
          <w:tab w:val="left" w:pos="10980"/>
        </w:tabs>
        <w:spacing w:before="60" w:after="0"/>
        <w:ind w:left="187" w:right="-720" w:hanging="7"/>
        <w:contextualSpacing w:val="0"/>
        <w:rPr>
          <w:rFonts w:cs="Arial"/>
        </w:rPr>
      </w:pPr>
      <w:r w:rsidRPr="00546EFA">
        <w:t xml:space="preserve">Please indicate billing preference.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Pharmacy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Prescriber in-office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Hospital outpatient</w:t>
      </w:r>
    </w:p>
    <w:p w14:paraId="65EF3D5F" w14:textId="77777777" w:rsidR="005B7BC8" w:rsidRPr="00546EFA" w:rsidRDefault="005B7BC8" w:rsidP="00546EFA">
      <w:pPr>
        <w:spacing w:after="0"/>
        <w:ind w:left="180" w:right="-126"/>
      </w:pPr>
      <w:r w:rsidRPr="00546EFA">
        <w:t>If applicable, please also complete section for professionally administered medications at end of form.</w:t>
      </w:r>
    </w:p>
    <w:p w14:paraId="78E846E6" w14:textId="3DA3B9AD" w:rsidR="00A014E6" w:rsidRPr="00546EFA" w:rsidRDefault="00A014E6" w:rsidP="00AF15DB">
      <w:pPr>
        <w:spacing w:after="40"/>
        <w:ind w:left="180"/>
        <w:rPr>
          <w:rFonts w:cs="Arial"/>
        </w:rPr>
      </w:pPr>
      <w:r w:rsidRPr="00546EFA">
        <w:rPr>
          <w:rFonts w:cs="Arial"/>
        </w:rPr>
        <w:t xml:space="preserve">Drug NDC (if known) or service code </w:t>
      </w:r>
      <w:r w:rsidR="00D54D61" w:rsidRPr="003A1EE8">
        <w:rPr>
          <w:rFonts w:cs="Arial"/>
        </w:rPr>
        <w:object w:dxaOrig="1440" w:dyaOrig="1440" w14:anchorId="52EA2F4E">
          <v:shape id="_x0000_i1255" type="#_x0000_t75" style="width:334.5pt;height:18pt" o:ole="">
            <v:imagedata r:id="rId50" o:title=""/>
          </v:shape>
          <w:control r:id="rId51" w:name="TextBox15" w:shapeid="_x0000_i1255"/>
        </w:object>
      </w:r>
    </w:p>
    <w:p w14:paraId="4A44FD49" w14:textId="7881D396" w:rsidR="00780D58" w:rsidRPr="00546EFA" w:rsidRDefault="00B129D4" w:rsidP="00DF664A">
      <w:pPr>
        <w:tabs>
          <w:tab w:val="left" w:pos="1890"/>
          <w:tab w:val="left" w:pos="6480"/>
          <w:tab w:val="left" w:pos="10530"/>
        </w:tabs>
        <w:spacing w:after="0" w:line="23" w:lineRule="atLeast"/>
        <w:ind w:left="180" w:right="-396"/>
        <w:rPr>
          <w:rStyle w:val="Heading1Char"/>
          <w:b w:val="0"/>
          <w:sz w:val="22"/>
        </w:rPr>
      </w:pPr>
      <w:r w:rsidRPr="00546EFA">
        <w:rPr>
          <w:rStyle w:val="Heading1Char"/>
          <w:b w:val="0"/>
          <w:sz w:val="22"/>
        </w:rPr>
        <w:t xml:space="preserve">Is this member a referral candidate for care coordination? </w:t>
      </w:r>
      <w:r w:rsidR="00DA085F">
        <w:rPr>
          <w:rStyle w:val="Heading1Char"/>
          <w:b w:val="0"/>
          <w:sz w:val="22"/>
        </w:rPr>
        <w:t xml:space="preserve">  </w:t>
      </w:r>
      <w:r w:rsidRPr="00546EFA">
        <w:rPr>
          <w:rStyle w:val="Heading1Char"/>
          <w:b w:val="0"/>
          <w:sz w:val="22"/>
        </w:rPr>
        <w:fldChar w:fldCharType="begin">
          <w:ffData>
            <w:name w:val="Check74"/>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Yes </w:t>
      </w:r>
      <w:r w:rsidRPr="00546EFA">
        <w:rPr>
          <w:rStyle w:val="Heading1Char"/>
          <w:b w:val="0"/>
          <w:sz w:val="22"/>
        </w:rPr>
        <w:fldChar w:fldCharType="begin">
          <w:ffData>
            <w:name w:val="Check75"/>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No</w:t>
      </w:r>
    </w:p>
    <w:p w14:paraId="4673901C" w14:textId="279F07C5" w:rsidR="00B129D4" w:rsidRPr="00546EFA" w:rsidRDefault="00B129D4" w:rsidP="0028091F">
      <w:pPr>
        <w:tabs>
          <w:tab w:val="left" w:pos="3330"/>
          <w:tab w:val="left" w:pos="8280"/>
          <w:tab w:val="left" w:pos="10620"/>
        </w:tabs>
        <w:spacing w:after="0" w:line="23" w:lineRule="atLeast"/>
        <w:ind w:left="180" w:right="-252"/>
        <w:rPr>
          <w:rStyle w:val="Heading1Char"/>
          <w:b w:val="0"/>
          <w:sz w:val="22"/>
        </w:rPr>
      </w:pPr>
      <w:r w:rsidRPr="00546EFA">
        <w:rPr>
          <w:rStyle w:val="Heading1Char"/>
          <w:b w:val="0"/>
          <w:sz w:val="22"/>
        </w:rPr>
        <w:t xml:space="preserve">If yes, MassHealth </w:t>
      </w:r>
      <w:bookmarkStart w:id="6" w:name="_Hlk39157003"/>
      <w:r w:rsidR="00584447" w:rsidRPr="00546EFA">
        <w:rPr>
          <w:rStyle w:val="Heading1Char"/>
          <w:b w:val="0"/>
          <w:sz w:val="22"/>
        </w:rPr>
        <w:t>will offer care coordination services to this member</w:t>
      </w:r>
      <w:bookmarkEnd w:id="6"/>
      <w:r w:rsidRPr="00546EFA">
        <w:rPr>
          <w:rStyle w:val="Heading1Char"/>
          <w:b w:val="0"/>
          <w:sz w:val="22"/>
        </w:rPr>
        <w:t>. Please describe which additional behavioral health services would be beneficial.</w:t>
      </w:r>
      <w:r w:rsidR="006A1B9C" w:rsidRPr="006A1B9C">
        <w:rPr>
          <w:rStyle w:val="Heading1Char"/>
          <w:b w:val="0"/>
          <w:i/>
          <w:iCs/>
          <w:sz w:val="22"/>
        </w:rPr>
        <w:t xml:space="preserve"> </w:t>
      </w:r>
      <w:r w:rsidR="006A1B9C" w:rsidRPr="00DF664A">
        <w:rPr>
          <w:rStyle w:val="Heading1Char"/>
          <w:b w:val="0"/>
          <w:i/>
          <w:iCs/>
          <w:sz w:val="22"/>
        </w:rPr>
        <w:t>P</w:t>
      </w:r>
      <w:r w:rsidR="006A1B9C" w:rsidRPr="00DA085F">
        <w:rPr>
          <w:rFonts w:eastAsiaTheme="majorEastAsia" w:cstheme="majorBidi"/>
          <w:bCs/>
          <w:i/>
          <w:iCs/>
          <w:szCs w:val="28"/>
        </w:rPr>
        <w:t xml:space="preserve">lease inform the </w:t>
      </w:r>
      <w:proofErr w:type="gramStart"/>
      <w:r w:rsidR="006A1B9C" w:rsidRPr="00DA085F">
        <w:rPr>
          <w:rFonts w:eastAsiaTheme="majorEastAsia" w:cstheme="majorBidi"/>
          <w:bCs/>
          <w:i/>
          <w:iCs/>
          <w:szCs w:val="28"/>
        </w:rPr>
        <w:t>member</w:t>
      </w:r>
      <w:proofErr w:type="gramEnd"/>
      <w:r w:rsidR="006A1B9C" w:rsidRPr="00DA085F">
        <w:rPr>
          <w:rFonts w:eastAsiaTheme="majorEastAsia" w:cstheme="majorBidi"/>
          <w:bCs/>
          <w:i/>
          <w:iCs/>
          <w:szCs w:val="28"/>
        </w:rPr>
        <w:t xml:space="preserve">, </w:t>
      </w:r>
      <w:proofErr w:type="gramStart"/>
      <w:r w:rsidR="006A1B9C" w:rsidRPr="00DA085F">
        <w:rPr>
          <w:rFonts w:eastAsiaTheme="majorEastAsia" w:cstheme="majorBidi"/>
          <w:bCs/>
          <w:i/>
          <w:iCs/>
          <w:szCs w:val="28"/>
        </w:rPr>
        <w:t>parent</w:t>
      </w:r>
      <w:proofErr w:type="gramEnd"/>
      <w:r w:rsidR="006A1B9C" w:rsidRPr="00DA085F">
        <w:rPr>
          <w:rFonts w:eastAsiaTheme="majorEastAsia" w:cstheme="majorBidi"/>
          <w:bCs/>
          <w:i/>
          <w:iCs/>
          <w:szCs w:val="28"/>
        </w:rPr>
        <w:t>, or legal guardian to</w:t>
      </w:r>
      <w:r w:rsidR="006A1B9C">
        <w:rPr>
          <w:rFonts w:eastAsiaTheme="majorEastAsia" w:cstheme="majorBidi"/>
          <w:bCs/>
          <w:i/>
          <w:iCs/>
          <w:szCs w:val="28"/>
        </w:rPr>
        <w:t xml:space="preserve"> </w:t>
      </w:r>
      <w:r w:rsidR="006A1B9C" w:rsidRPr="00DA085F">
        <w:rPr>
          <w:rFonts w:eastAsiaTheme="majorEastAsia" w:cstheme="majorBidi"/>
          <w:bCs/>
          <w:i/>
          <w:iCs/>
          <w:szCs w:val="28"/>
        </w:rPr>
        <w:t>expect outreach from a MassHealth representative of care coordination services</w:t>
      </w:r>
      <w:r w:rsidR="006A1B9C">
        <w:rPr>
          <w:rFonts w:eastAsiaTheme="majorEastAsia" w:cstheme="majorBidi"/>
          <w:bCs/>
          <w:i/>
          <w:iCs/>
          <w:szCs w:val="28"/>
        </w:rPr>
        <w:t>.</w:t>
      </w:r>
    </w:p>
    <w:p w14:paraId="639F0503" w14:textId="47EE4B5F" w:rsidR="00B129D4" w:rsidRPr="00546EFA" w:rsidRDefault="00D54D61" w:rsidP="00B129D4">
      <w:pPr>
        <w:tabs>
          <w:tab w:val="left" w:pos="10620"/>
        </w:tabs>
        <w:spacing w:after="0" w:line="23" w:lineRule="atLeast"/>
        <w:ind w:left="180" w:right="-432"/>
        <w:rPr>
          <w:rFonts w:cs="Arial"/>
        </w:rPr>
      </w:pPr>
      <w:r w:rsidRPr="003A1EE8">
        <w:rPr>
          <w:rFonts w:cs="Arial"/>
        </w:rPr>
        <w:object w:dxaOrig="1440" w:dyaOrig="1440" w14:anchorId="5DE0D84C">
          <v:shape id="_x0000_i1257" type="#_x0000_t75" style="width:516pt;height:18pt" o:ole="">
            <v:imagedata r:id="rId52" o:title=""/>
          </v:shape>
          <w:control r:id="rId53" w:name="TextBox13221" w:shapeid="_x0000_i1257"/>
        </w:object>
      </w:r>
    </w:p>
    <w:p w14:paraId="6023A62D" w14:textId="77777777" w:rsidR="00BC02A2" w:rsidRDefault="00BC02A2" w:rsidP="00DF664A">
      <w:pPr>
        <w:spacing w:after="0"/>
      </w:pPr>
    </w:p>
    <w:p w14:paraId="7CE21F3A" w14:textId="6B69E0B9" w:rsidR="00B30702" w:rsidRDefault="00F34AFE" w:rsidP="00DF664A">
      <w:pPr>
        <w:spacing w:after="0"/>
      </w:pPr>
      <w:r w:rsidRPr="00546EFA">
        <w:t xml:space="preserve">PA-54 (Rev. </w:t>
      </w:r>
      <w:r w:rsidR="001451E0">
        <w:t>4</w:t>
      </w:r>
      <w:r w:rsidR="00F31D24">
        <w:t>/26</w:t>
      </w:r>
      <w:r w:rsidRPr="00546EFA">
        <w:t>)</w:t>
      </w:r>
      <w:r>
        <w:tab/>
      </w:r>
      <w:r>
        <w:tab/>
      </w:r>
      <w:r>
        <w:tab/>
      </w:r>
      <w:r>
        <w:tab/>
      </w:r>
      <w:r>
        <w:tab/>
      </w:r>
      <w:r>
        <w:tab/>
      </w:r>
      <w:r>
        <w:tab/>
      </w:r>
      <w:r>
        <w:tab/>
      </w:r>
      <w:r>
        <w:tab/>
      </w:r>
      <w:r>
        <w:tab/>
      </w:r>
      <w:r>
        <w:tab/>
      </w:r>
      <w:r>
        <w:tab/>
      </w:r>
      <w:r w:rsidR="00B30702" w:rsidRPr="00546EFA">
        <w:t>over</w:t>
      </w:r>
    </w:p>
    <w:p w14:paraId="1BD40270" w14:textId="77777777" w:rsidR="00711DAC" w:rsidRPr="00546EFA" w:rsidRDefault="00711DAC" w:rsidP="00DF664A">
      <w:pPr>
        <w:spacing w:after="0"/>
      </w:pPr>
    </w:p>
    <w:p w14:paraId="15FFB936" w14:textId="77777777" w:rsidR="00533518" w:rsidRPr="00546EFA" w:rsidRDefault="00AD12FD" w:rsidP="00CC7067">
      <w:pPr>
        <w:pStyle w:val="ListParagraph"/>
        <w:tabs>
          <w:tab w:val="left" w:pos="10980"/>
        </w:tabs>
        <w:spacing w:after="0"/>
        <w:ind w:left="-79" w:right="-72" w:hanging="7"/>
        <w:rPr>
          <w:rFonts w:cs="Arial"/>
          <w:b/>
        </w:rPr>
      </w:pPr>
      <w:r>
        <w:rPr>
          <w:rFonts w:cs="Arial"/>
        </w:rPr>
        <w:lastRenderedPageBreak/>
        <w:pict w14:anchorId="32694D37">
          <v:rect id="_x0000_i1043" style="width:548.85pt;height:3.15pt" o:hrpct="990" o:hralign="center" o:hrstd="t" o:hrnoshade="t" o:hr="t" fillcolor="gray" stroked="f"/>
        </w:pict>
      </w:r>
    </w:p>
    <w:p w14:paraId="0E711CB8" w14:textId="7DFABC04" w:rsidR="00E02C1E" w:rsidRPr="00546EFA" w:rsidRDefault="00E02C1E" w:rsidP="006725C6">
      <w:pPr>
        <w:pStyle w:val="Heading1"/>
        <w:tabs>
          <w:tab w:val="left" w:pos="1440"/>
        </w:tabs>
      </w:pPr>
      <w:r w:rsidRPr="00546EFA">
        <w:t>Section I.</w:t>
      </w:r>
      <w:r w:rsidR="00F0715E" w:rsidRPr="00546EFA">
        <w:t xml:space="preserve"> </w:t>
      </w:r>
      <w:r w:rsidR="006725C6" w:rsidRPr="00546EFA">
        <w:tab/>
      </w:r>
      <w:r w:rsidR="008D2043" w:rsidRPr="00546EFA">
        <w:t xml:space="preserve">Please </w:t>
      </w:r>
      <w:proofErr w:type="gramStart"/>
      <w:r w:rsidR="008D2043" w:rsidRPr="00546EFA">
        <w:t>complete for</w:t>
      </w:r>
      <w:proofErr w:type="gramEnd"/>
      <w:r w:rsidR="008D2043" w:rsidRPr="00546EFA">
        <w:t xml:space="preserve"> requests for Lemtrada.</w:t>
      </w:r>
      <w:r w:rsidRPr="00546EFA">
        <w:t xml:space="preserve"> </w:t>
      </w:r>
    </w:p>
    <w:p w14:paraId="14A06940" w14:textId="0BE31861" w:rsidR="0021734C" w:rsidRPr="00546EFA" w:rsidRDefault="008D2043" w:rsidP="00221B3E">
      <w:pPr>
        <w:spacing w:after="0"/>
        <w:ind w:left="180"/>
      </w:pPr>
      <w:r w:rsidRPr="00546EFA">
        <w:t>Has the member had</w:t>
      </w:r>
      <w:r w:rsidR="00EE1B77" w:rsidRPr="00546EFA">
        <w:t xml:space="preserve"> </w:t>
      </w:r>
      <w:r w:rsidRPr="00546EFA">
        <w:t>trial</w:t>
      </w:r>
      <w:r w:rsidR="00EE1B77" w:rsidRPr="00546EFA">
        <w:t>s</w:t>
      </w:r>
      <w:r w:rsidRPr="00546EFA">
        <w:t xml:space="preserve"> with </w:t>
      </w:r>
      <w:r w:rsidR="00F22F31" w:rsidRPr="00546EFA">
        <w:t xml:space="preserve">two </w:t>
      </w:r>
      <w:r w:rsidR="00EE1B77" w:rsidRPr="00546EFA">
        <w:t>of the following</w:t>
      </w:r>
      <w:r w:rsidR="00F22F31" w:rsidRPr="00546EFA">
        <w:t xml:space="preserve"> agents</w:t>
      </w:r>
      <w:r w:rsidR="00EE1B77" w:rsidRPr="00546EFA">
        <w:t xml:space="preserve">: </w:t>
      </w:r>
      <w:proofErr w:type="spellStart"/>
      <w:r w:rsidR="00ED4FF3">
        <w:t>Briumvi</w:t>
      </w:r>
      <w:proofErr w:type="spellEnd"/>
      <w:r w:rsidR="00687C29">
        <w:t xml:space="preserve"> or </w:t>
      </w:r>
      <w:r w:rsidR="00687C29" w:rsidRPr="00546EFA">
        <w:t>Ocrevus</w:t>
      </w:r>
      <w:r w:rsidR="00764080">
        <w:t xml:space="preserve"> or Ocrevus </w:t>
      </w:r>
      <w:proofErr w:type="spellStart"/>
      <w:r w:rsidR="00764080">
        <w:t>Zunovo</w:t>
      </w:r>
      <w:proofErr w:type="spellEnd"/>
      <w:r w:rsidR="00ED4FF3">
        <w:t xml:space="preserve">, </w:t>
      </w:r>
      <w:r w:rsidR="006B2C7B" w:rsidRPr="00546EFA">
        <w:t>dimethyl fumarate</w:t>
      </w:r>
      <w:r w:rsidR="000C3AFD" w:rsidRPr="00546EFA">
        <w:t xml:space="preserve"> or </w:t>
      </w:r>
      <w:proofErr w:type="spellStart"/>
      <w:r w:rsidR="000C3AFD" w:rsidRPr="00546EFA">
        <w:t>Vumerity</w:t>
      </w:r>
      <w:proofErr w:type="spellEnd"/>
      <w:r w:rsidR="006B2C7B" w:rsidRPr="00546EFA">
        <w:t xml:space="preserve">, </w:t>
      </w:r>
      <w:r w:rsidR="00564A99" w:rsidRPr="00546EFA">
        <w:t>fingolimod</w:t>
      </w:r>
      <w:r w:rsidR="00E62B49" w:rsidRPr="00546EFA">
        <w:t xml:space="preserve"> capsule</w:t>
      </w:r>
      <w:r w:rsidR="00EE1B77" w:rsidRPr="00546EFA">
        <w:t xml:space="preserve">, glatiramer, interferon formulations, </w:t>
      </w:r>
      <w:r w:rsidR="00735FDC">
        <w:t>teriflunomide,</w:t>
      </w:r>
      <w:r w:rsidR="00EE1B77" w:rsidRPr="00546EFA">
        <w:t xml:space="preserve"> </w:t>
      </w:r>
      <w:r w:rsidR="00B842E5" w:rsidRPr="00546EFA">
        <w:t xml:space="preserve">or </w:t>
      </w:r>
      <w:r w:rsidR="00EE1B77" w:rsidRPr="00546EFA">
        <w:t>Tysabri</w:t>
      </w:r>
      <w:r w:rsidRPr="00546EFA">
        <w:t>?</w:t>
      </w:r>
      <w:r w:rsidR="00122189" w:rsidRPr="00546EFA">
        <w:t xml:space="preserve"> </w:t>
      </w:r>
    </w:p>
    <w:p w14:paraId="68F2817B" w14:textId="643B75DB" w:rsidR="0021734C" w:rsidRPr="00546EFA" w:rsidRDefault="0021734C" w:rsidP="00221B3E">
      <w:pPr>
        <w:pStyle w:val="ListParagraph"/>
        <w:spacing w:after="0"/>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Yes. Please list the drug name</w:t>
      </w:r>
      <w:r w:rsidR="00FE7757" w:rsidRPr="00546EFA">
        <w:t>s</w:t>
      </w:r>
      <w:r w:rsidRPr="00546EFA">
        <w:t>, dates/duration of use, and outcome</w:t>
      </w:r>
      <w:r w:rsidR="009652A6" w:rsidRPr="00546EFA">
        <w:t>s</w:t>
      </w:r>
      <w:r w:rsidRPr="00546EFA">
        <w:t xml:space="preserve"> </w:t>
      </w:r>
      <w:r w:rsidR="008D044B" w:rsidRPr="00546EFA">
        <w:t xml:space="preserve">in Section </w:t>
      </w:r>
      <w:r w:rsidR="004163C0" w:rsidRPr="00546EFA">
        <w:t>X</w:t>
      </w:r>
      <w:r w:rsidR="00ED4FF3">
        <w:t>I</w:t>
      </w:r>
      <w:r w:rsidR="005E2F65">
        <w:t>I</w:t>
      </w:r>
      <w:r w:rsidR="00ED4FF3">
        <w:t>I</w:t>
      </w:r>
      <w:r w:rsidR="004163C0" w:rsidRPr="00546EFA">
        <w:t xml:space="preserve"> </w:t>
      </w:r>
      <w:proofErr w:type="gramStart"/>
      <w:r w:rsidRPr="00546EFA">
        <w:t>below.*</w:t>
      </w:r>
      <w:proofErr w:type="gramEnd"/>
      <w:r w:rsidRPr="00546EFA">
        <w:t xml:space="preserve"> </w:t>
      </w:r>
    </w:p>
    <w:p w14:paraId="4647AF6D" w14:textId="1207789F" w:rsidR="0021734C" w:rsidRPr="00546EFA" w:rsidRDefault="0021734C" w:rsidP="001102D7">
      <w:pPr>
        <w:pStyle w:val="ListParagraph"/>
        <w:tabs>
          <w:tab w:val="left" w:pos="5760"/>
        </w:tabs>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No. </w:t>
      </w:r>
      <w:r w:rsidR="00CC7067" w:rsidRPr="00546EFA">
        <w:t xml:space="preserve">Please describe why the member is not a candidate for </w:t>
      </w:r>
      <w:r w:rsidR="00EE1B77" w:rsidRPr="00546EFA">
        <w:t>these agents</w:t>
      </w:r>
      <w:r w:rsidR="00CC7067" w:rsidRPr="00546EFA">
        <w:t>.</w:t>
      </w:r>
      <w:r w:rsidRPr="00546EFA">
        <w:t xml:space="preserve"> </w:t>
      </w:r>
    </w:p>
    <w:p w14:paraId="4721C582" w14:textId="61792FAD" w:rsidR="0021734C" w:rsidRPr="00546EFA" w:rsidRDefault="00D54D61" w:rsidP="00E11DD3">
      <w:pPr>
        <w:pStyle w:val="ListParagraph"/>
        <w:tabs>
          <w:tab w:val="left" w:pos="5760"/>
        </w:tabs>
        <w:spacing w:after="0"/>
        <w:ind w:left="547"/>
        <w:rPr>
          <w:rFonts w:cs="Arial"/>
        </w:rPr>
      </w:pPr>
      <w:r w:rsidRPr="003A1EE8">
        <w:rPr>
          <w:rFonts w:cs="Arial"/>
        </w:rPr>
        <w:object w:dxaOrig="1440" w:dyaOrig="1440" w14:anchorId="274C7976">
          <v:shape id="_x0000_i1259" type="#_x0000_t75" style="width:516pt;height:18pt" o:ole="">
            <v:imagedata r:id="rId52" o:title=""/>
          </v:shape>
          <w:control r:id="rId54" w:name="TextBox13220" w:shapeid="_x0000_i1259"/>
        </w:object>
      </w:r>
    </w:p>
    <w:p w14:paraId="69511CB3" w14:textId="014EA163" w:rsidR="00ED4FF3" w:rsidRPr="00546EFA" w:rsidRDefault="00AD12FD" w:rsidP="00ED4FF3">
      <w:pPr>
        <w:pStyle w:val="Heading1"/>
        <w:tabs>
          <w:tab w:val="left" w:pos="1440"/>
        </w:tabs>
      </w:pPr>
      <w:r>
        <w:rPr>
          <w:rFonts w:cs="Arial"/>
        </w:rPr>
        <w:pict w14:anchorId="0CC406A2">
          <v:rect id="_x0000_i1045" style="width:513.2pt;height:3.15pt" o:hrpct="990" o:hralign="center" o:hrstd="t" o:hrnoshade="t" o:hr="t" fillcolor="#a5a5a5" stroked="f"/>
        </w:pict>
      </w:r>
      <w:r w:rsidR="008D7040" w:rsidRPr="00546EFA">
        <w:rPr>
          <w:rFonts w:cs="Arial"/>
        </w:rPr>
        <w:t xml:space="preserve"> </w:t>
      </w:r>
      <w:r w:rsidR="00ED4FF3" w:rsidRPr="00546EFA">
        <w:t>Section I</w:t>
      </w:r>
      <w:r w:rsidR="00ED4FF3">
        <w:t>I</w:t>
      </w:r>
      <w:r w:rsidR="00ED4FF3" w:rsidRPr="00546EFA">
        <w:t xml:space="preserve">. </w:t>
      </w:r>
      <w:r w:rsidR="00ED4FF3" w:rsidRPr="00546EFA">
        <w:tab/>
        <w:t xml:space="preserve">Please </w:t>
      </w:r>
      <w:proofErr w:type="gramStart"/>
      <w:r w:rsidR="00ED4FF3" w:rsidRPr="00546EFA">
        <w:t>complete for</w:t>
      </w:r>
      <w:proofErr w:type="gramEnd"/>
      <w:r w:rsidR="00ED4FF3" w:rsidRPr="00546EFA">
        <w:t xml:space="preserve"> requests for </w:t>
      </w:r>
      <w:r w:rsidR="00ED4FF3">
        <w:t>Ocrevus</w:t>
      </w:r>
      <w:r w:rsidR="00764080">
        <w:t xml:space="preserve"> and Ocrevus </w:t>
      </w:r>
      <w:proofErr w:type="spellStart"/>
      <w:r w:rsidR="00764080">
        <w:t>Zunovo</w:t>
      </w:r>
      <w:proofErr w:type="spellEnd"/>
      <w:r w:rsidR="005E2F65">
        <w:t xml:space="preserve"> for CIS, RRMS, and active SPMS</w:t>
      </w:r>
      <w:r w:rsidR="00ED4FF3" w:rsidRPr="00546EFA">
        <w:t xml:space="preserve">. </w:t>
      </w:r>
    </w:p>
    <w:p w14:paraId="67C6F5A3" w14:textId="3EA9D409" w:rsidR="00ED4FF3" w:rsidRPr="00546EFA" w:rsidRDefault="00ED4FF3" w:rsidP="00D54D61">
      <w:pPr>
        <w:pStyle w:val="ListParagraph"/>
        <w:numPr>
          <w:ilvl w:val="0"/>
          <w:numId w:val="25"/>
        </w:numPr>
        <w:spacing w:after="60"/>
      </w:pPr>
      <w:r w:rsidRPr="00546EFA">
        <w:t xml:space="preserve">Has the member had </w:t>
      </w:r>
      <w:r>
        <w:t xml:space="preserve">a </w:t>
      </w:r>
      <w:r w:rsidRPr="00546EFA">
        <w:t xml:space="preserve">trial with </w:t>
      </w:r>
      <w:proofErr w:type="spellStart"/>
      <w:r>
        <w:t>Briumvi</w:t>
      </w:r>
      <w:proofErr w:type="spellEnd"/>
      <w:r w:rsidRPr="00546EFA">
        <w:t xml:space="preserve">? </w:t>
      </w:r>
    </w:p>
    <w:p w14:paraId="56CA5CA8" w14:textId="6CCF38BA" w:rsidR="00ED4FF3" w:rsidRPr="00546EFA" w:rsidRDefault="00ED4FF3" w:rsidP="00ED4FF3">
      <w:pPr>
        <w:pStyle w:val="ListParagraph"/>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Yes. Please list the drug name, dates/duration of use, and outcomes in Section X</w:t>
      </w:r>
      <w:r>
        <w:t>I</w:t>
      </w:r>
      <w:r w:rsidR="005E2F65">
        <w:t>I</w:t>
      </w:r>
      <w:r>
        <w:t>I</w:t>
      </w:r>
      <w:r w:rsidRPr="00546EFA">
        <w:t xml:space="preserve"> </w:t>
      </w:r>
      <w:proofErr w:type="gramStart"/>
      <w:r w:rsidRPr="00546EFA">
        <w:t>below.*</w:t>
      </w:r>
      <w:proofErr w:type="gramEnd"/>
      <w:r w:rsidRPr="00546EFA">
        <w:t xml:space="preserve"> </w:t>
      </w:r>
    </w:p>
    <w:p w14:paraId="2C518F32" w14:textId="24A75B2B" w:rsidR="00ED4FF3" w:rsidRPr="00546EFA" w:rsidRDefault="00ED4FF3" w:rsidP="00ED4FF3">
      <w:pPr>
        <w:pStyle w:val="ListParagraph"/>
        <w:tabs>
          <w:tab w:val="left" w:pos="5760"/>
        </w:tabs>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No. Please describe why the member is not a candidate for </w:t>
      </w:r>
      <w:proofErr w:type="spellStart"/>
      <w:r w:rsidR="004A0A21">
        <w:t>Briumvi</w:t>
      </w:r>
      <w:proofErr w:type="spellEnd"/>
      <w:r w:rsidRPr="00546EFA">
        <w:t>.</w:t>
      </w:r>
    </w:p>
    <w:p w14:paraId="4FEF35CC" w14:textId="42A43D05" w:rsidR="00ED4FF3" w:rsidRDefault="00ED4FF3" w:rsidP="00ED4FF3">
      <w:pPr>
        <w:pStyle w:val="ListParagraph"/>
        <w:tabs>
          <w:tab w:val="left" w:pos="5760"/>
        </w:tabs>
        <w:spacing w:after="0"/>
        <w:ind w:left="450"/>
        <w:rPr>
          <w:rFonts w:cs="Arial"/>
        </w:rPr>
      </w:pPr>
      <w:r w:rsidRPr="00546EFA">
        <w:rPr>
          <w:rFonts w:cs="Arial"/>
        </w:rPr>
        <w:t xml:space="preserve"> </w:t>
      </w:r>
      <w:r w:rsidR="00D54D61" w:rsidRPr="003A1EE8">
        <w:rPr>
          <w:rFonts w:cs="Arial"/>
        </w:rPr>
        <w:object w:dxaOrig="1440" w:dyaOrig="1440" w14:anchorId="608B26BC">
          <v:shape id="_x0000_i1262" type="#_x0000_t75" style="width:516pt;height:18pt" o:ole="">
            <v:imagedata r:id="rId52" o:title=""/>
          </v:shape>
          <w:control r:id="rId55" w:name="TextBox13219" w:shapeid="_x0000_i1262"/>
        </w:object>
      </w:r>
    </w:p>
    <w:p w14:paraId="26A9432E" w14:textId="6C204954" w:rsidR="002A1F43" w:rsidRDefault="002A1F43" w:rsidP="002A1F43">
      <w:pPr>
        <w:pStyle w:val="ListParagraph"/>
        <w:numPr>
          <w:ilvl w:val="0"/>
          <w:numId w:val="25"/>
        </w:numPr>
        <w:tabs>
          <w:tab w:val="left" w:pos="5760"/>
        </w:tabs>
        <w:spacing w:after="0"/>
        <w:rPr>
          <w:rFonts w:cs="Arial"/>
        </w:rPr>
      </w:pPr>
      <w:r>
        <w:rPr>
          <w:rFonts w:cs="Arial"/>
        </w:rPr>
        <w:t>Is the member actively trying to become pregnant?</w:t>
      </w:r>
      <w:r w:rsidRPr="002A1F43">
        <w:rPr>
          <w:rStyle w:val="Heading1Char"/>
          <w:b w:val="0"/>
          <w:sz w:val="22"/>
        </w:rPr>
        <w:t xml:space="preserve"> </w:t>
      </w:r>
      <w:r w:rsidRPr="00546EFA">
        <w:rPr>
          <w:rStyle w:val="Heading1Char"/>
          <w:b w:val="0"/>
          <w:sz w:val="22"/>
        </w:rPr>
        <w:fldChar w:fldCharType="begin">
          <w:ffData>
            <w:name w:val="Check74"/>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Yes </w:t>
      </w:r>
      <w:r w:rsidRPr="00546EFA">
        <w:rPr>
          <w:rStyle w:val="Heading1Char"/>
          <w:b w:val="0"/>
          <w:sz w:val="22"/>
        </w:rPr>
        <w:fldChar w:fldCharType="begin">
          <w:ffData>
            <w:name w:val="Check75"/>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No</w:t>
      </w:r>
    </w:p>
    <w:p w14:paraId="499A0266" w14:textId="58EA3181" w:rsidR="002A1F43" w:rsidRPr="00546EFA" w:rsidRDefault="002A1F43" w:rsidP="00D54D61">
      <w:pPr>
        <w:pStyle w:val="ListParagraph"/>
        <w:numPr>
          <w:ilvl w:val="0"/>
          <w:numId w:val="25"/>
        </w:numPr>
        <w:tabs>
          <w:tab w:val="left" w:pos="5760"/>
        </w:tabs>
        <w:spacing w:after="0"/>
        <w:rPr>
          <w:rFonts w:cs="Arial"/>
        </w:rPr>
      </w:pPr>
      <w:r>
        <w:rPr>
          <w:rFonts w:cs="Arial"/>
        </w:rPr>
        <w:t xml:space="preserve">Is the member currently pregnant and is planning to breastfeed after delivery? </w:t>
      </w:r>
      <w:r w:rsidRPr="00546EFA">
        <w:rPr>
          <w:rStyle w:val="Heading1Char"/>
          <w:b w:val="0"/>
          <w:sz w:val="22"/>
        </w:rPr>
        <w:fldChar w:fldCharType="begin">
          <w:ffData>
            <w:name w:val="Check74"/>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Yes </w:t>
      </w:r>
      <w:r w:rsidRPr="00546EFA">
        <w:rPr>
          <w:rStyle w:val="Heading1Char"/>
          <w:b w:val="0"/>
          <w:sz w:val="22"/>
        </w:rPr>
        <w:fldChar w:fldCharType="begin">
          <w:ffData>
            <w:name w:val="Check75"/>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No</w:t>
      </w:r>
    </w:p>
    <w:p w14:paraId="79EBC6D9" w14:textId="04AACAE6" w:rsidR="008D7040" w:rsidRPr="00546EFA" w:rsidRDefault="00AD12FD" w:rsidP="00ED4FF3">
      <w:pPr>
        <w:pStyle w:val="Heading2"/>
        <w:tabs>
          <w:tab w:val="left" w:pos="1440"/>
        </w:tabs>
        <w:spacing w:before="0"/>
        <w:rPr>
          <w:rStyle w:val="Heading1Char"/>
        </w:rPr>
      </w:pPr>
      <w:r>
        <w:rPr>
          <w:rFonts w:cs="Arial"/>
        </w:rPr>
        <w:pict w14:anchorId="242CE4C5">
          <v:rect id="_x0000_i1047" style="width:513.2pt;height:3.15pt" o:hrpct="990" o:hralign="center" o:hrstd="t" o:hrnoshade="t" o:hr="t" fillcolor="#a5a5a5" stroked="f"/>
        </w:pict>
      </w:r>
      <w:r w:rsidR="008D7040" w:rsidRPr="00546EFA">
        <w:rPr>
          <w:rStyle w:val="Heading1Char"/>
          <w:b/>
        </w:rPr>
        <w:t>Section II</w:t>
      </w:r>
      <w:r w:rsidR="00ED4FF3">
        <w:rPr>
          <w:rStyle w:val="Heading1Char"/>
          <w:b/>
        </w:rPr>
        <w:t>I</w:t>
      </w:r>
      <w:r w:rsidR="008D7040" w:rsidRPr="00546EFA">
        <w:rPr>
          <w:rStyle w:val="Heading1Char"/>
          <w:b/>
        </w:rPr>
        <w:t>.</w:t>
      </w:r>
      <w:r w:rsidR="008D7040" w:rsidRPr="00546EFA">
        <w:rPr>
          <w:rStyle w:val="Heading1Char"/>
        </w:rPr>
        <w:t xml:space="preserve"> </w:t>
      </w:r>
      <w:r w:rsidR="006725C6" w:rsidRPr="00546EFA">
        <w:rPr>
          <w:rStyle w:val="Heading1Char"/>
        </w:rPr>
        <w:tab/>
      </w:r>
      <w:r w:rsidR="00CC7067" w:rsidRPr="00546EFA">
        <w:t xml:space="preserve">Please complete </w:t>
      </w:r>
      <w:proofErr w:type="gramStart"/>
      <w:r w:rsidR="00CC7067" w:rsidRPr="00546EFA">
        <w:t>for</w:t>
      </w:r>
      <w:proofErr w:type="gramEnd"/>
      <w:r w:rsidR="00CC7067" w:rsidRPr="00546EFA">
        <w:t xml:space="preserve"> requests for </w:t>
      </w:r>
      <w:r w:rsidR="001036A1" w:rsidRPr="00546EFA">
        <w:t>dalfampridine</w:t>
      </w:r>
      <w:r w:rsidR="00CC7067" w:rsidRPr="00546EFA">
        <w:t>.</w:t>
      </w:r>
    </w:p>
    <w:p w14:paraId="653873DC" w14:textId="77777777" w:rsidR="00CC7067" w:rsidRPr="00546EFA" w:rsidRDefault="00CC7067" w:rsidP="00CC7067">
      <w:pPr>
        <w:tabs>
          <w:tab w:val="left" w:pos="5760"/>
        </w:tabs>
        <w:spacing w:after="60"/>
        <w:ind w:left="173"/>
      </w:pPr>
      <w:r w:rsidRPr="00546EFA">
        <w:t xml:space="preserve">Is the medication requested to improve walking distance in a member with multiple sclerosis? </w:t>
      </w:r>
    </w:p>
    <w:p w14:paraId="6389798D" w14:textId="5D788D95" w:rsidR="00EB1599" w:rsidRPr="00546EFA" w:rsidRDefault="00CC7067" w:rsidP="00221B3E">
      <w:pPr>
        <w:tabs>
          <w:tab w:val="left" w:pos="5760"/>
        </w:tabs>
        <w:spacing w:after="0"/>
        <w:ind w:left="18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Yes </w:t>
      </w:r>
    </w:p>
    <w:p w14:paraId="41C1A799" w14:textId="53078BC2" w:rsidR="00CC7067" w:rsidRPr="00546EFA" w:rsidRDefault="00CC7067" w:rsidP="00221B3E">
      <w:pPr>
        <w:tabs>
          <w:tab w:val="left" w:pos="5760"/>
        </w:tabs>
        <w:spacing w:after="0"/>
        <w:ind w:left="18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No. Please describe the</w:t>
      </w:r>
      <w:r w:rsidR="001A7A18" w:rsidRPr="00546EFA">
        <w:t xml:space="preserve"> clinical</w:t>
      </w:r>
      <w:r w:rsidRPr="00546EFA">
        <w:t xml:space="preserve"> rationale for using the requested medication below.</w:t>
      </w:r>
      <w:r w:rsidR="0021734C" w:rsidRPr="00546EFA">
        <w:t xml:space="preserve"> </w:t>
      </w:r>
    </w:p>
    <w:p w14:paraId="77905B54" w14:textId="3DD773A3" w:rsidR="00B92E5A" w:rsidRPr="00546EFA" w:rsidRDefault="00D54D61" w:rsidP="00221B3E">
      <w:pPr>
        <w:tabs>
          <w:tab w:val="left" w:pos="5760"/>
        </w:tabs>
        <w:spacing w:after="0"/>
        <w:ind w:left="540"/>
        <w:rPr>
          <w:rFonts w:cs="Arial"/>
        </w:rPr>
      </w:pPr>
      <w:r w:rsidRPr="003A1EE8">
        <w:rPr>
          <w:rFonts w:cs="Arial"/>
        </w:rPr>
        <w:object w:dxaOrig="1440" w:dyaOrig="1440" w14:anchorId="65ADF2B8">
          <v:shape id="_x0000_i1265" type="#_x0000_t75" style="width:516pt;height:18pt" o:ole="">
            <v:imagedata r:id="rId52" o:title=""/>
          </v:shape>
          <w:control r:id="rId56" w:name="TextBox13218" w:shapeid="_x0000_i1265"/>
        </w:object>
      </w:r>
    </w:p>
    <w:p w14:paraId="780C978E" w14:textId="77777777" w:rsidR="00CC7067" w:rsidRPr="00546EFA" w:rsidRDefault="00AD12FD" w:rsidP="00CC7067">
      <w:pPr>
        <w:pStyle w:val="ListParagraph"/>
        <w:tabs>
          <w:tab w:val="left" w:pos="10980"/>
        </w:tabs>
        <w:spacing w:after="0"/>
        <w:ind w:left="-79" w:right="-72" w:hanging="7"/>
        <w:rPr>
          <w:rFonts w:cs="Arial"/>
          <w:b/>
        </w:rPr>
      </w:pPr>
      <w:r>
        <w:rPr>
          <w:rFonts w:cs="Arial"/>
        </w:rPr>
        <w:pict w14:anchorId="573F2B8C">
          <v:rect id="_x0000_i1049" style="width:548.85pt;height:3.15pt" o:hrpct="990" o:hralign="center" o:hrstd="t" o:hrnoshade="t" o:hr="t" fillcolor="gray" stroked="f"/>
        </w:pict>
      </w:r>
    </w:p>
    <w:p w14:paraId="161F0E1C" w14:textId="5959962B" w:rsidR="00CC7067" w:rsidRPr="00546EFA" w:rsidRDefault="00CC7067" w:rsidP="006725C6">
      <w:pPr>
        <w:pStyle w:val="Heading1"/>
        <w:tabs>
          <w:tab w:val="left" w:pos="1440"/>
        </w:tabs>
      </w:pPr>
      <w:r w:rsidRPr="00546EFA">
        <w:t>Section I</w:t>
      </w:r>
      <w:r w:rsidR="00ED4FF3">
        <w:t>V</w:t>
      </w:r>
      <w:r w:rsidRPr="00546EFA">
        <w:t xml:space="preserve">. </w:t>
      </w:r>
      <w:r w:rsidR="006725C6" w:rsidRPr="00546EFA">
        <w:tab/>
      </w:r>
      <w:r w:rsidRPr="00546EFA">
        <w:t xml:space="preserve">Please </w:t>
      </w:r>
      <w:proofErr w:type="gramStart"/>
      <w:r w:rsidRPr="00546EFA">
        <w:t>complete for</w:t>
      </w:r>
      <w:proofErr w:type="gramEnd"/>
      <w:r w:rsidRPr="00546EFA">
        <w:t xml:space="preserve"> requests for </w:t>
      </w:r>
      <w:proofErr w:type="spellStart"/>
      <w:r w:rsidR="00040771" w:rsidRPr="00546EFA">
        <w:t>Mayzent</w:t>
      </w:r>
      <w:proofErr w:type="spellEnd"/>
      <w:r w:rsidR="0062156C" w:rsidRPr="00546EFA">
        <w:t xml:space="preserve">, </w:t>
      </w:r>
      <w:proofErr w:type="spellStart"/>
      <w:r w:rsidR="0062156C" w:rsidRPr="00546EFA">
        <w:t>Ponvory</w:t>
      </w:r>
      <w:proofErr w:type="spellEnd"/>
      <w:r w:rsidR="0062156C" w:rsidRPr="00546EFA">
        <w:t xml:space="preserve"> </w:t>
      </w:r>
      <w:r w:rsidR="000B010D" w:rsidRPr="00546EFA">
        <w:t xml:space="preserve">and </w:t>
      </w:r>
      <w:proofErr w:type="spellStart"/>
      <w:r w:rsidR="000B010D" w:rsidRPr="00546EFA">
        <w:t>Zeposia</w:t>
      </w:r>
      <w:proofErr w:type="spellEnd"/>
      <w:r w:rsidRPr="00546EFA">
        <w:t xml:space="preserve">. </w:t>
      </w:r>
    </w:p>
    <w:p w14:paraId="3B652409" w14:textId="21C7D8D3" w:rsidR="006067EB" w:rsidRPr="00546EFA" w:rsidRDefault="006067EB" w:rsidP="003B3C14">
      <w:pPr>
        <w:pStyle w:val="ListParagraph"/>
        <w:numPr>
          <w:ilvl w:val="0"/>
          <w:numId w:val="17"/>
        </w:numPr>
      </w:pPr>
      <w:r w:rsidRPr="00546EFA">
        <w:t xml:space="preserve">Please provide medical necessity for use instead of </w:t>
      </w:r>
      <w:r w:rsidR="002D4862" w:rsidRPr="00546EFA">
        <w:t>fingolimod</w:t>
      </w:r>
      <w:r w:rsidR="00E62B49" w:rsidRPr="00546EFA">
        <w:t xml:space="preserve"> capsule</w:t>
      </w:r>
      <w:r w:rsidR="003B3C14" w:rsidRPr="00546EFA">
        <w:t>.</w:t>
      </w:r>
      <w:r w:rsidRPr="00546EFA">
        <w:br/>
      </w:r>
      <w:r w:rsidR="00D54D61" w:rsidRPr="003A1EE8">
        <w:rPr>
          <w:rFonts w:cs="Arial"/>
        </w:rPr>
        <w:object w:dxaOrig="1440" w:dyaOrig="1440" w14:anchorId="78931C70">
          <v:shape id="_x0000_i1268" type="#_x0000_t75" style="width:516pt;height:18pt" o:ole="">
            <v:imagedata r:id="rId52" o:title=""/>
          </v:shape>
          <w:control r:id="rId57" w:name="TextBox13217" w:shapeid="_x0000_i1268"/>
        </w:object>
      </w:r>
    </w:p>
    <w:p w14:paraId="74DFBD3D" w14:textId="3C7142E1" w:rsidR="006067EB" w:rsidRPr="00546EFA" w:rsidRDefault="00D54D61" w:rsidP="003B3C14">
      <w:pPr>
        <w:pStyle w:val="ListParagraph"/>
        <w:ind w:left="533"/>
      </w:pPr>
      <w:r w:rsidRPr="003A1EE8">
        <w:rPr>
          <w:rFonts w:cs="Arial"/>
        </w:rPr>
        <w:object w:dxaOrig="1440" w:dyaOrig="1440" w14:anchorId="0A4C3F4C">
          <v:shape id="_x0000_i1271" type="#_x0000_t75" style="width:516pt;height:18pt" o:ole="">
            <v:imagedata r:id="rId52" o:title=""/>
          </v:shape>
          <w:control r:id="rId58" w:name="TextBox13216" w:shapeid="_x0000_i1271"/>
        </w:object>
      </w:r>
    </w:p>
    <w:p w14:paraId="406D14D3" w14:textId="20C43741" w:rsidR="00CC7067" w:rsidRPr="00546EFA" w:rsidRDefault="00CE7A9A" w:rsidP="00C72A80">
      <w:pPr>
        <w:pStyle w:val="ListParagraph"/>
        <w:numPr>
          <w:ilvl w:val="0"/>
          <w:numId w:val="17"/>
        </w:numPr>
        <w:ind w:hanging="353"/>
      </w:pPr>
      <w:r w:rsidRPr="00546EFA">
        <w:t xml:space="preserve">Has the member had </w:t>
      </w:r>
      <w:r w:rsidR="003B3C14" w:rsidRPr="00546EFA">
        <w:t xml:space="preserve">a </w:t>
      </w:r>
      <w:r w:rsidRPr="00546EFA">
        <w:t xml:space="preserve">trial with </w:t>
      </w:r>
      <w:r w:rsidR="006067EB" w:rsidRPr="00546EFA">
        <w:t xml:space="preserve">one </w:t>
      </w:r>
      <w:r w:rsidRPr="00546EFA">
        <w:t xml:space="preserve">of the following agents: </w:t>
      </w:r>
      <w:proofErr w:type="spellStart"/>
      <w:r w:rsidR="00687C29" w:rsidRPr="00687C29">
        <w:t>Briumvi</w:t>
      </w:r>
      <w:proofErr w:type="spellEnd"/>
      <w:r w:rsidR="00687C29" w:rsidRPr="00687C29">
        <w:t xml:space="preserve"> or Ocrevus</w:t>
      </w:r>
      <w:r w:rsidR="00764080">
        <w:t xml:space="preserve"> or Ocrevus </w:t>
      </w:r>
      <w:proofErr w:type="spellStart"/>
      <w:r w:rsidR="00764080">
        <w:t>Zunovo</w:t>
      </w:r>
      <w:proofErr w:type="spellEnd"/>
      <w:r w:rsidR="00687C29">
        <w:t xml:space="preserve">, </w:t>
      </w:r>
      <w:r w:rsidR="006B2C7B" w:rsidRPr="00546EFA">
        <w:t>dimethyl fumarate</w:t>
      </w:r>
      <w:r w:rsidR="000C3AFD" w:rsidRPr="00546EFA">
        <w:t xml:space="preserve"> or </w:t>
      </w:r>
      <w:proofErr w:type="spellStart"/>
      <w:r w:rsidR="00BE4E95" w:rsidRPr="00546EFA">
        <w:t>Vumerity</w:t>
      </w:r>
      <w:proofErr w:type="spellEnd"/>
      <w:r w:rsidR="006B2C7B" w:rsidRPr="00546EFA">
        <w:t>,</w:t>
      </w:r>
      <w:r w:rsidR="006067EB" w:rsidRPr="00546EFA">
        <w:t xml:space="preserve"> </w:t>
      </w:r>
      <w:r w:rsidRPr="00546EFA">
        <w:t xml:space="preserve">glatiramer, interferon formulations, </w:t>
      </w:r>
      <w:r w:rsidR="006B2C7B" w:rsidRPr="00546EFA">
        <w:t>or</w:t>
      </w:r>
      <w:r w:rsidR="00735FDC">
        <w:t xml:space="preserve"> teriflunomide</w:t>
      </w:r>
      <w:r w:rsidRPr="00546EFA">
        <w:t>?</w:t>
      </w:r>
      <w:r w:rsidR="00CC7067" w:rsidRPr="00546EFA">
        <w:t xml:space="preserve"> </w:t>
      </w:r>
    </w:p>
    <w:p w14:paraId="33C4B586" w14:textId="2848D0C3" w:rsidR="00CC7067" w:rsidRPr="00546EFA" w:rsidRDefault="00CC7067" w:rsidP="00C72A80">
      <w:pPr>
        <w:pStyle w:val="ListParagraph"/>
        <w:ind w:left="54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Yes. Please list the drug name</w:t>
      </w:r>
      <w:r w:rsidR="00107148" w:rsidRPr="00546EFA">
        <w:t>s</w:t>
      </w:r>
      <w:r w:rsidRPr="00546EFA">
        <w:t>, dates/duration of use, and outcome</w:t>
      </w:r>
      <w:r w:rsidR="00107148" w:rsidRPr="00546EFA">
        <w:t>s</w:t>
      </w:r>
      <w:r w:rsidRPr="00546EFA">
        <w:t xml:space="preserve"> </w:t>
      </w:r>
      <w:r w:rsidR="008D044B" w:rsidRPr="00546EFA">
        <w:t xml:space="preserve">in Section </w:t>
      </w:r>
      <w:r w:rsidR="004163C0" w:rsidRPr="00546EFA">
        <w:t>X</w:t>
      </w:r>
      <w:r w:rsidR="00ED4FF3">
        <w:t>II</w:t>
      </w:r>
      <w:r w:rsidR="005E2F65">
        <w:t>I</w:t>
      </w:r>
      <w:r w:rsidR="004163C0" w:rsidRPr="00546EFA">
        <w:t xml:space="preserve"> </w:t>
      </w:r>
      <w:proofErr w:type="gramStart"/>
      <w:r w:rsidRPr="00546EFA">
        <w:t>below.*</w:t>
      </w:r>
      <w:proofErr w:type="gramEnd"/>
      <w:r w:rsidRPr="00546EFA">
        <w:t xml:space="preserve"> </w:t>
      </w:r>
    </w:p>
    <w:p w14:paraId="4429E623" w14:textId="77777777" w:rsidR="00CE7A9A" w:rsidRPr="00546EFA" w:rsidRDefault="00CC7067" w:rsidP="00C72A80">
      <w:pPr>
        <w:pStyle w:val="ListParagraph"/>
        <w:tabs>
          <w:tab w:val="left" w:pos="5760"/>
        </w:tabs>
        <w:ind w:left="54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No. </w:t>
      </w:r>
      <w:r w:rsidR="00CE7A9A" w:rsidRPr="00546EFA">
        <w:t>Please describe why the member is not a candidate for these agents.</w:t>
      </w:r>
    </w:p>
    <w:p w14:paraId="1008FCE2" w14:textId="16947D83" w:rsidR="00AB6B06" w:rsidRPr="00546EFA" w:rsidRDefault="00D54D61" w:rsidP="00AB6B06">
      <w:pPr>
        <w:pStyle w:val="ListParagraph"/>
        <w:tabs>
          <w:tab w:val="left" w:pos="5760"/>
        </w:tabs>
        <w:spacing w:after="0"/>
        <w:ind w:left="900"/>
        <w:rPr>
          <w:rFonts w:cs="Arial"/>
        </w:rPr>
      </w:pPr>
      <w:r w:rsidRPr="003A1EE8">
        <w:rPr>
          <w:rFonts w:cs="Arial"/>
        </w:rPr>
        <w:object w:dxaOrig="1440" w:dyaOrig="1440" w14:anchorId="687B3AE7">
          <v:shape id="_x0000_i1273" type="#_x0000_t75" style="width:516pt;height:18pt" o:ole="">
            <v:imagedata r:id="rId52" o:title=""/>
          </v:shape>
          <w:control r:id="rId59" w:name="TextBox13215" w:shapeid="_x0000_i1273"/>
        </w:object>
      </w:r>
    </w:p>
    <w:p w14:paraId="73433814" w14:textId="2D107B39" w:rsidR="000B010D" w:rsidRPr="00546EFA" w:rsidRDefault="000B010D" w:rsidP="00C72A80">
      <w:pPr>
        <w:pStyle w:val="ListParagraph"/>
        <w:numPr>
          <w:ilvl w:val="0"/>
          <w:numId w:val="17"/>
        </w:numPr>
        <w:tabs>
          <w:tab w:val="left" w:pos="5760"/>
        </w:tabs>
        <w:spacing w:after="0"/>
        <w:rPr>
          <w:rFonts w:cs="Arial"/>
        </w:rPr>
      </w:pPr>
      <w:r w:rsidRPr="00546EFA">
        <w:rPr>
          <w:rFonts w:cs="Arial"/>
        </w:rPr>
        <w:t xml:space="preserve">For requests for </w:t>
      </w:r>
      <w:proofErr w:type="spellStart"/>
      <w:r w:rsidRPr="00546EFA">
        <w:rPr>
          <w:rFonts w:cs="Arial"/>
        </w:rPr>
        <w:t>Mayzent</w:t>
      </w:r>
      <w:proofErr w:type="spellEnd"/>
      <w:r w:rsidRPr="00546EFA">
        <w:rPr>
          <w:rFonts w:cs="Arial"/>
        </w:rPr>
        <w:t>, p</w:t>
      </w:r>
      <w:r w:rsidR="00AB6B06" w:rsidRPr="00546EFA">
        <w:rPr>
          <w:rFonts w:cs="Arial"/>
        </w:rPr>
        <w:t>lease indicate CYP2C9 genotype</w:t>
      </w:r>
      <w:r w:rsidRPr="00546EFA">
        <w:rPr>
          <w:rFonts w:cs="Arial"/>
        </w:rPr>
        <w:t>.</w:t>
      </w:r>
      <w:r w:rsidR="00AB6B06" w:rsidRPr="00546EFA">
        <w:rPr>
          <w:rFonts w:cs="Arial"/>
        </w:rPr>
        <w:t xml:space="preserve"> </w:t>
      </w:r>
    </w:p>
    <w:p w14:paraId="1C35C8DC" w14:textId="159046D9" w:rsidR="00AB6B06" w:rsidRPr="00546EFA" w:rsidRDefault="00AB6B06" w:rsidP="00155A1A">
      <w:pPr>
        <w:pStyle w:val="ListParagraph"/>
        <w:tabs>
          <w:tab w:val="left" w:pos="5760"/>
        </w:tabs>
        <w:spacing w:after="0"/>
        <w:ind w:left="533"/>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1/*1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1/*2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1/*3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2/*2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2/*3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3/*3</w:t>
      </w:r>
      <w:r w:rsidR="00141823" w:rsidRPr="00546EFA">
        <w:rPr>
          <w:rFonts w:cs="Arial"/>
        </w:rPr>
        <w:t xml:space="preserve"> </w:t>
      </w:r>
      <w:r w:rsidR="00141823" w:rsidRPr="00546EFA">
        <w:rPr>
          <w:rFonts w:cs="Arial"/>
        </w:rPr>
        <w:fldChar w:fldCharType="begin">
          <w:ffData>
            <w:name w:val="Check1"/>
            <w:enabled/>
            <w:calcOnExit w:val="0"/>
            <w:checkBox>
              <w:sizeAuto/>
              <w:default w:val="0"/>
            </w:checkBox>
          </w:ffData>
        </w:fldChar>
      </w:r>
      <w:r w:rsidR="00141823" w:rsidRPr="00546EFA">
        <w:rPr>
          <w:rFonts w:cs="Arial"/>
        </w:rPr>
        <w:instrText xml:space="preserve"> FORMCHECKBOX </w:instrText>
      </w:r>
      <w:r w:rsidR="00141823" w:rsidRPr="00546EFA">
        <w:rPr>
          <w:rFonts w:cs="Arial"/>
        </w:rPr>
      </w:r>
      <w:r w:rsidR="00141823" w:rsidRPr="00546EFA">
        <w:rPr>
          <w:rFonts w:cs="Arial"/>
        </w:rPr>
        <w:fldChar w:fldCharType="separate"/>
      </w:r>
      <w:r w:rsidR="00141823" w:rsidRPr="00546EFA">
        <w:rPr>
          <w:rFonts w:cs="Arial"/>
        </w:rPr>
        <w:fldChar w:fldCharType="end"/>
      </w:r>
      <w:r w:rsidR="00141823" w:rsidRPr="00546EFA">
        <w:rPr>
          <w:rFonts w:cs="Arial"/>
        </w:rPr>
        <w:t xml:space="preserve"> Other </w:t>
      </w:r>
      <w:r w:rsidR="00D54D61" w:rsidRPr="003A1EE8">
        <w:rPr>
          <w:rFonts w:cs="Arial"/>
        </w:rPr>
        <w:object w:dxaOrig="1440" w:dyaOrig="1440" w14:anchorId="756D5639">
          <v:shape id="_x0000_i1275" type="#_x0000_t75" style="width:207pt;height:18pt" o:ole="">
            <v:imagedata r:id="rId60" o:title=""/>
          </v:shape>
          <w:control r:id="rId61" w:name="TextBox113" w:shapeid="_x0000_i1275"/>
        </w:object>
      </w:r>
    </w:p>
    <w:p w14:paraId="062E11D7" w14:textId="77777777" w:rsidR="001102D7" w:rsidRPr="00546EFA" w:rsidRDefault="00AD12FD">
      <w:pPr>
        <w:tabs>
          <w:tab w:val="left" w:pos="1440"/>
        </w:tabs>
        <w:spacing w:after="0"/>
        <w:rPr>
          <w:rFonts w:cs="Arial"/>
        </w:rPr>
      </w:pPr>
      <w:r>
        <w:rPr>
          <w:rFonts w:cs="Arial"/>
        </w:rPr>
        <w:pict w14:anchorId="6983F3D5">
          <v:rect id="_x0000_i1054" style="width:513.2pt;height:3.15pt" o:hrpct="990" o:hralign="center" o:hrstd="t" o:hrnoshade="t" o:hr="t" fillcolor="#a5a5a5" stroked="f"/>
        </w:pict>
      </w:r>
    </w:p>
    <w:p w14:paraId="6B43CF8B" w14:textId="40572725" w:rsidR="003B3C14" w:rsidRPr="00546EFA" w:rsidRDefault="003B3C14" w:rsidP="003B3C14">
      <w:pPr>
        <w:pStyle w:val="Heading1"/>
        <w:tabs>
          <w:tab w:val="left" w:pos="1440"/>
        </w:tabs>
      </w:pPr>
      <w:r w:rsidRPr="00546EFA">
        <w:t xml:space="preserve">Section V. </w:t>
      </w:r>
      <w:r w:rsidRPr="00546EFA">
        <w:tab/>
        <w:t xml:space="preserve">Please complete for requests for Kesimpta. </w:t>
      </w:r>
    </w:p>
    <w:p w14:paraId="237DE78E" w14:textId="436FE351" w:rsidR="003B3C14" w:rsidRPr="00546EFA" w:rsidRDefault="003B3C14" w:rsidP="00461EC5">
      <w:pPr>
        <w:spacing w:after="120"/>
        <w:ind w:left="173"/>
      </w:pPr>
      <w:r w:rsidRPr="00546EFA">
        <w:t xml:space="preserve">Has the member had trials with two of the following agents: </w:t>
      </w:r>
      <w:proofErr w:type="spellStart"/>
      <w:r w:rsidR="002F6610">
        <w:t>Briumvi</w:t>
      </w:r>
      <w:proofErr w:type="spellEnd"/>
      <w:r w:rsidR="00687C29">
        <w:t xml:space="preserve"> or </w:t>
      </w:r>
      <w:r w:rsidR="00687C29" w:rsidRPr="00546EFA">
        <w:t>Ocrevus</w:t>
      </w:r>
      <w:r w:rsidR="00764080">
        <w:t xml:space="preserve"> or Ocrevus </w:t>
      </w:r>
      <w:proofErr w:type="spellStart"/>
      <w:r w:rsidR="00764080">
        <w:t>Zunovo</w:t>
      </w:r>
      <w:proofErr w:type="spellEnd"/>
      <w:r w:rsidR="00687C29">
        <w:t>,</w:t>
      </w:r>
      <w:r w:rsidR="002F6610">
        <w:t xml:space="preserve"> </w:t>
      </w:r>
      <w:r w:rsidRPr="00546EFA">
        <w:t xml:space="preserve">dimethyl fumarate or </w:t>
      </w:r>
      <w:proofErr w:type="spellStart"/>
      <w:r w:rsidRPr="00546EFA">
        <w:t>Vumerity</w:t>
      </w:r>
      <w:proofErr w:type="spellEnd"/>
      <w:r w:rsidRPr="00546EFA">
        <w:t xml:space="preserve">, </w:t>
      </w:r>
      <w:r w:rsidR="00D02C83" w:rsidRPr="00546EFA">
        <w:t>fingolimod</w:t>
      </w:r>
      <w:r w:rsidR="00E62B49" w:rsidRPr="00546EFA">
        <w:t xml:space="preserve"> capsule</w:t>
      </w:r>
      <w:r w:rsidRPr="00546EFA">
        <w:t xml:space="preserve">, glatiramer, interferon formulations, </w:t>
      </w:r>
      <w:r w:rsidR="00735FDC">
        <w:t>teriflunomide</w:t>
      </w:r>
      <w:r w:rsidR="002F6610">
        <w:t>,</w:t>
      </w:r>
      <w:r w:rsidR="002F6610" w:rsidRPr="002F6610">
        <w:t xml:space="preserve"> </w:t>
      </w:r>
      <w:r w:rsidR="002F6610" w:rsidRPr="00546EFA">
        <w:t>or</w:t>
      </w:r>
      <w:r w:rsidR="002F6610">
        <w:t xml:space="preserve"> Tysabri</w:t>
      </w:r>
      <w:r w:rsidRPr="00546EFA">
        <w:t xml:space="preserve">? </w:t>
      </w:r>
    </w:p>
    <w:p w14:paraId="30290755" w14:textId="66CDE124" w:rsidR="003B3C14" w:rsidRPr="00546EFA" w:rsidRDefault="003B3C14" w:rsidP="00CF540C">
      <w:pPr>
        <w:pStyle w:val="ListParagraph"/>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Yes. Please list the drug names, dates/duration of use, and outcomes in Section </w:t>
      </w:r>
      <w:r w:rsidR="004163C0" w:rsidRPr="00546EFA">
        <w:t>X</w:t>
      </w:r>
      <w:r w:rsidR="00ED4FF3">
        <w:t>I</w:t>
      </w:r>
      <w:r w:rsidR="005E2F65">
        <w:t>I</w:t>
      </w:r>
      <w:r w:rsidR="00ED4FF3">
        <w:t>I</w:t>
      </w:r>
      <w:r w:rsidR="004163C0" w:rsidRPr="00546EFA">
        <w:t xml:space="preserve"> </w:t>
      </w:r>
      <w:proofErr w:type="gramStart"/>
      <w:r w:rsidRPr="00546EFA">
        <w:t>below.*</w:t>
      </w:r>
      <w:proofErr w:type="gramEnd"/>
      <w:r w:rsidRPr="00546EFA">
        <w:t xml:space="preserve"> </w:t>
      </w:r>
    </w:p>
    <w:p w14:paraId="310B0C11" w14:textId="77777777" w:rsidR="003B3C14" w:rsidRPr="00546EFA" w:rsidRDefault="003B3C14" w:rsidP="00CF540C">
      <w:pPr>
        <w:pStyle w:val="ListParagraph"/>
        <w:tabs>
          <w:tab w:val="left" w:pos="5760"/>
        </w:tabs>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No. Please describe why the member is not a candidate for these agents.</w:t>
      </w:r>
    </w:p>
    <w:p w14:paraId="43328086" w14:textId="65D85BD4" w:rsidR="00B30702" w:rsidRPr="00546EFA" w:rsidRDefault="00CF540C" w:rsidP="00C710F7">
      <w:pPr>
        <w:pStyle w:val="ListParagraph"/>
        <w:tabs>
          <w:tab w:val="left" w:pos="5760"/>
        </w:tabs>
        <w:spacing w:after="0"/>
        <w:ind w:left="450"/>
      </w:pPr>
      <w:r w:rsidRPr="00546EFA">
        <w:rPr>
          <w:rFonts w:cs="Arial"/>
        </w:rPr>
        <w:t xml:space="preserve"> </w:t>
      </w:r>
      <w:r w:rsidR="00D54D61" w:rsidRPr="003A1EE8">
        <w:rPr>
          <w:rFonts w:cs="Arial"/>
        </w:rPr>
        <w:object w:dxaOrig="1440" w:dyaOrig="1440" w14:anchorId="59F7AD3F">
          <v:shape id="_x0000_i1277" type="#_x0000_t75" style="width:516pt;height:18pt" o:ole="">
            <v:imagedata r:id="rId52" o:title=""/>
          </v:shape>
          <w:control r:id="rId62" w:name="TextBox13214" w:shapeid="_x0000_i1277"/>
        </w:object>
      </w:r>
    </w:p>
    <w:p w14:paraId="5A4DFA1E" w14:textId="77777777" w:rsidR="000B4E93" w:rsidRPr="00546EFA" w:rsidRDefault="00AD12FD" w:rsidP="000B4E93">
      <w:pPr>
        <w:tabs>
          <w:tab w:val="left" w:pos="1440"/>
        </w:tabs>
        <w:spacing w:after="0"/>
        <w:rPr>
          <w:rFonts w:cs="Arial"/>
        </w:rPr>
      </w:pPr>
      <w:r>
        <w:rPr>
          <w:rFonts w:cs="Arial"/>
        </w:rPr>
        <w:pict w14:anchorId="4A1D1F7E">
          <v:rect id="_x0000_i1056" style="width:513.2pt;height:3.15pt" o:hrpct="990" o:hralign="center" o:hrstd="t" o:hrnoshade="t" o:hr="t" fillcolor="#a5a5a5" stroked="f"/>
        </w:pict>
      </w:r>
    </w:p>
    <w:p w14:paraId="7C812677" w14:textId="3CCE9242" w:rsidR="000B4E93" w:rsidRPr="00546EFA" w:rsidRDefault="000B4E93" w:rsidP="000B4E93">
      <w:pPr>
        <w:tabs>
          <w:tab w:val="left" w:pos="1440"/>
        </w:tabs>
        <w:spacing w:after="0"/>
        <w:ind w:left="1440" w:hanging="1440"/>
        <w:rPr>
          <w:rStyle w:val="Heading2Char"/>
          <w:rFonts w:cs="Arial"/>
          <w:b w:val="0"/>
          <w:sz w:val="22"/>
        </w:rPr>
      </w:pPr>
      <w:r w:rsidRPr="00546EFA">
        <w:rPr>
          <w:rStyle w:val="Heading2Char"/>
          <w:rFonts w:cs="Arial"/>
        </w:rPr>
        <w:t>Section V</w:t>
      </w:r>
      <w:r w:rsidR="003B3C14" w:rsidRPr="00546EFA">
        <w:rPr>
          <w:rStyle w:val="Heading2Char"/>
          <w:rFonts w:cs="Arial"/>
        </w:rPr>
        <w:t>I</w:t>
      </w:r>
      <w:r w:rsidRPr="00546EFA">
        <w:rPr>
          <w:rStyle w:val="Heading2Char"/>
          <w:rFonts w:cs="Arial"/>
        </w:rPr>
        <w:t xml:space="preserve">. </w:t>
      </w:r>
      <w:r w:rsidRPr="00546EFA">
        <w:rPr>
          <w:rStyle w:val="Heading2Char"/>
          <w:rFonts w:cs="Arial"/>
        </w:rPr>
        <w:tab/>
        <w:t xml:space="preserve">Please complete for requests for </w:t>
      </w:r>
      <w:proofErr w:type="spellStart"/>
      <w:r w:rsidRPr="00546EFA">
        <w:rPr>
          <w:rStyle w:val="Heading2Char"/>
          <w:rFonts w:cs="Arial"/>
        </w:rPr>
        <w:t>Plegridy</w:t>
      </w:r>
      <w:proofErr w:type="spellEnd"/>
      <w:r w:rsidRPr="00546EFA">
        <w:rPr>
          <w:rStyle w:val="Heading2Char"/>
          <w:rFonts w:cs="Arial"/>
        </w:rPr>
        <w:t>.</w:t>
      </w:r>
    </w:p>
    <w:p w14:paraId="01AD8DB5" w14:textId="1F6A7001" w:rsidR="000B4E93" w:rsidRDefault="000B4E93" w:rsidP="00221B3E">
      <w:pPr>
        <w:pStyle w:val="ListParagraph"/>
        <w:numPr>
          <w:ilvl w:val="0"/>
          <w:numId w:val="16"/>
        </w:numPr>
        <w:spacing w:after="0"/>
        <w:rPr>
          <w:rFonts w:cs="Arial"/>
        </w:rPr>
      </w:pPr>
      <w:r w:rsidRPr="00546EFA">
        <w:rPr>
          <w:rStyle w:val="Heading2Char"/>
          <w:rFonts w:cs="Arial"/>
          <w:b w:val="0"/>
          <w:sz w:val="22"/>
        </w:rPr>
        <w:t>Please provide medical necessity for use instead of interferon beta-1a (Avonex, Rebif)</w:t>
      </w:r>
      <w:r w:rsidRPr="00546EFA">
        <w:rPr>
          <w:rFonts w:cs="Arial"/>
        </w:rPr>
        <w:t>.</w:t>
      </w:r>
    </w:p>
    <w:p w14:paraId="28C76EB4" w14:textId="77777777" w:rsidR="00BC02A2" w:rsidRDefault="00BC02A2" w:rsidP="00AD6FBD">
      <w:pPr>
        <w:spacing w:after="0"/>
        <w:ind w:left="10080"/>
        <w:rPr>
          <w:rFonts w:cs="Arial"/>
        </w:rPr>
      </w:pPr>
    </w:p>
    <w:p w14:paraId="419172F3" w14:textId="7DE3D74C" w:rsidR="000F6176" w:rsidRDefault="00D54D61" w:rsidP="00AD6FBD">
      <w:pPr>
        <w:spacing w:after="0"/>
        <w:ind w:left="10080"/>
        <w:rPr>
          <w:rFonts w:cs="Arial"/>
        </w:rPr>
      </w:pPr>
      <w:r>
        <w:rPr>
          <w:rFonts w:cs="Arial"/>
        </w:rPr>
        <w:t>o</w:t>
      </w:r>
      <w:r w:rsidR="00AD6FBD">
        <w:rPr>
          <w:rFonts w:cs="Arial"/>
        </w:rPr>
        <w:t>ver</w:t>
      </w:r>
    </w:p>
    <w:p w14:paraId="501368CC" w14:textId="77777777" w:rsidR="00D54D61" w:rsidRPr="000F6176" w:rsidRDefault="00D54D61" w:rsidP="00AD6FBD">
      <w:pPr>
        <w:spacing w:after="0"/>
        <w:ind w:left="10080"/>
        <w:rPr>
          <w:rFonts w:cs="Arial"/>
        </w:rPr>
      </w:pPr>
    </w:p>
    <w:p w14:paraId="70C19277" w14:textId="64B8377E" w:rsidR="00AD6FBD" w:rsidRDefault="00D54D61" w:rsidP="00AD6FBD">
      <w:pPr>
        <w:ind w:left="540"/>
      </w:pPr>
      <w:r w:rsidRPr="003A1EE8">
        <w:rPr>
          <w:rFonts w:cs="Arial"/>
        </w:rPr>
        <w:object w:dxaOrig="1440" w:dyaOrig="1440" w14:anchorId="171A41D0">
          <v:shape id="_x0000_i1280" type="#_x0000_t75" style="width:516pt;height:18pt" o:ole="">
            <v:imagedata r:id="rId52" o:title=""/>
          </v:shape>
          <w:control r:id="rId63" w:name="TextBox13213" w:shapeid="_x0000_i1280"/>
        </w:object>
      </w:r>
      <w:r w:rsidRPr="003A1EE8">
        <w:rPr>
          <w:rFonts w:cs="Arial"/>
        </w:rPr>
        <w:object w:dxaOrig="1440" w:dyaOrig="1440" w14:anchorId="2DA95312">
          <v:shape id="_x0000_i1283" type="#_x0000_t75" style="width:516pt;height:18pt" o:ole="">
            <v:imagedata r:id="rId52" o:title=""/>
          </v:shape>
          <w:control r:id="rId64" w:name="TextBox13212" w:shapeid="_x0000_i1283"/>
        </w:object>
      </w:r>
    </w:p>
    <w:p w14:paraId="40DC6BB8" w14:textId="71374792" w:rsidR="000C3AFD" w:rsidRPr="00546EFA" w:rsidRDefault="000C3AFD" w:rsidP="009638C4">
      <w:pPr>
        <w:pStyle w:val="ListParagraph"/>
        <w:numPr>
          <w:ilvl w:val="0"/>
          <w:numId w:val="16"/>
        </w:numPr>
        <w:spacing w:after="0"/>
        <w:rPr>
          <w:rFonts w:cs="Arial"/>
        </w:rPr>
      </w:pPr>
      <w:r w:rsidRPr="00546EFA">
        <w:rPr>
          <w:rFonts w:cs="Arial"/>
        </w:rPr>
        <w:t>Has the member had a trial with one of the following agents:</w:t>
      </w:r>
      <w:r w:rsidRPr="00546EFA">
        <w:t xml:space="preserve"> </w:t>
      </w:r>
      <w:proofErr w:type="spellStart"/>
      <w:r w:rsidR="00687C29">
        <w:t>Briumvi</w:t>
      </w:r>
      <w:proofErr w:type="spellEnd"/>
      <w:r w:rsidR="00687C29">
        <w:t xml:space="preserve"> or </w:t>
      </w:r>
      <w:r w:rsidR="00687C29" w:rsidRPr="00546EFA">
        <w:t>Ocrevus</w:t>
      </w:r>
      <w:r w:rsidR="00764080">
        <w:t xml:space="preserve"> or Ocrevus </w:t>
      </w:r>
      <w:proofErr w:type="spellStart"/>
      <w:r w:rsidR="00764080">
        <w:t>Zunovo</w:t>
      </w:r>
      <w:proofErr w:type="spellEnd"/>
      <w:r w:rsidR="00687C29">
        <w:t xml:space="preserve">, </w:t>
      </w:r>
      <w:r w:rsidRPr="00546EFA">
        <w:t>dimethyl fumarate</w:t>
      </w:r>
      <w:r w:rsidR="00EF15F0" w:rsidRPr="00546EFA">
        <w:t xml:space="preserve"> or </w:t>
      </w:r>
      <w:proofErr w:type="spellStart"/>
      <w:r w:rsidR="00EF15F0" w:rsidRPr="00546EFA">
        <w:t>Vumerity</w:t>
      </w:r>
      <w:proofErr w:type="spellEnd"/>
      <w:r w:rsidRPr="00546EFA">
        <w:t xml:space="preserve">, </w:t>
      </w:r>
      <w:r w:rsidR="007A601A" w:rsidRPr="00546EFA">
        <w:t>fingolimod</w:t>
      </w:r>
      <w:r w:rsidR="00E62B49" w:rsidRPr="00546EFA">
        <w:t xml:space="preserve"> capsule</w:t>
      </w:r>
      <w:r w:rsidRPr="00546EFA">
        <w:t xml:space="preserve">, glatiramer, Lemtrada, </w:t>
      </w:r>
      <w:r w:rsidR="00735FDC">
        <w:t xml:space="preserve">teriflunomide, </w:t>
      </w:r>
      <w:r w:rsidRPr="00546EFA">
        <w:t xml:space="preserve">or Tysabri? </w:t>
      </w:r>
    </w:p>
    <w:p w14:paraId="63CF1050" w14:textId="04F59D06" w:rsidR="004163C0" w:rsidRPr="00546EFA" w:rsidRDefault="000C3AFD" w:rsidP="004163C0">
      <w:pPr>
        <w:pStyle w:val="ListParagraph"/>
        <w:spacing w:after="0"/>
        <w:ind w:left="54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Yes. Please list the drug name, dates/duration of use, and outcomes in Section </w:t>
      </w:r>
      <w:r w:rsidR="004163C0" w:rsidRPr="00546EFA">
        <w:t>X</w:t>
      </w:r>
      <w:r w:rsidR="00ED4FF3">
        <w:t>I</w:t>
      </w:r>
      <w:r w:rsidR="005E2F65">
        <w:t>I</w:t>
      </w:r>
      <w:r w:rsidR="00ED4FF3">
        <w:t>I</w:t>
      </w:r>
      <w:r w:rsidR="004163C0" w:rsidRPr="00546EFA">
        <w:t xml:space="preserve"> </w:t>
      </w:r>
      <w:proofErr w:type="gramStart"/>
      <w:r w:rsidRPr="00546EFA">
        <w:t>below.*</w:t>
      </w:r>
      <w:proofErr w:type="gramEnd"/>
      <w:r w:rsidRPr="00546EFA">
        <w:t xml:space="preserve"> </w:t>
      </w:r>
    </w:p>
    <w:p w14:paraId="6DAF420A" w14:textId="453DA89F" w:rsidR="000C3AFD" w:rsidRPr="00546EFA" w:rsidRDefault="000C3AFD" w:rsidP="000C3AFD">
      <w:pPr>
        <w:pStyle w:val="ListParagraph"/>
        <w:tabs>
          <w:tab w:val="left" w:pos="5760"/>
        </w:tabs>
        <w:spacing w:after="0"/>
        <w:ind w:left="54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No. Please describe why the member is not a candidate for these agents.</w:t>
      </w:r>
    </w:p>
    <w:p w14:paraId="5A6D4196" w14:textId="39840288" w:rsidR="000C3AFD" w:rsidRPr="00546EFA" w:rsidRDefault="00D54D61" w:rsidP="006060FF">
      <w:pPr>
        <w:pStyle w:val="ListParagraph"/>
        <w:tabs>
          <w:tab w:val="left" w:pos="5760"/>
        </w:tabs>
        <w:spacing w:after="0"/>
        <w:ind w:left="900" w:hanging="360"/>
      </w:pPr>
      <w:r w:rsidRPr="003A1EE8">
        <w:rPr>
          <w:rFonts w:cs="Arial"/>
        </w:rPr>
        <w:object w:dxaOrig="1440" w:dyaOrig="1440" w14:anchorId="64C7FF90">
          <v:shape id="_x0000_i1285" type="#_x0000_t75" style="width:516pt;height:18pt" o:ole="">
            <v:imagedata r:id="rId52" o:title=""/>
          </v:shape>
          <w:control r:id="rId65" w:name="TextBox13211" w:shapeid="_x0000_i1285"/>
        </w:object>
      </w:r>
    </w:p>
    <w:p w14:paraId="53C6F627" w14:textId="77777777" w:rsidR="000F66E1" w:rsidRPr="00546EFA" w:rsidRDefault="00AD12FD" w:rsidP="009638C4">
      <w:pPr>
        <w:pStyle w:val="ListParagraph"/>
        <w:tabs>
          <w:tab w:val="left" w:pos="5760"/>
        </w:tabs>
        <w:spacing w:after="0"/>
        <w:ind w:left="0"/>
        <w:rPr>
          <w:rFonts w:cs="Arial"/>
        </w:rPr>
      </w:pPr>
      <w:r>
        <w:rPr>
          <w:rFonts w:cs="Arial"/>
        </w:rPr>
        <w:pict w14:anchorId="41437407">
          <v:rect id="_x0000_i1060" style="width:513.2pt;height:3.15pt" o:hrpct="990" o:hralign="center" o:hrstd="t" o:hrnoshade="t" o:hr="t" fillcolor="#a5a5a5" stroked="f"/>
        </w:pict>
      </w:r>
    </w:p>
    <w:p w14:paraId="12DE0632" w14:textId="01888251" w:rsidR="000F66E1" w:rsidRPr="00546EFA" w:rsidRDefault="000F66E1">
      <w:pPr>
        <w:tabs>
          <w:tab w:val="left" w:pos="1440"/>
        </w:tabs>
        <w:spacing w:after="0"/>
        <w:ind w:left="1440" w:hanging="1440"/>
        <w:rPr>
          <w:rStyle w:val="Heading2Char"/>
          <w:rFonts w:cs="Arial"/>
          <w:b w:val="0"/>
          <w:sz w:val="22"/>
        </w:rPr>
      </w:pPr>
      <w:r w:rsidRPr="00546EFA">
        <w:rPr>
          <w:rStyle w:val="Heading2Char"/>
          <w:rFonts w:cs="Arial"/>
        </w:rPr>
        <w:t>Section VI</w:t>
      </w:r>
      <w:r w:rsidR="00ED4FF3">
        <w:rPr>
          <w:rStyle w:val="Heading2Char"/>
          <w:rFonts w:cs="Arial"/>
        </w:rPr>
        <w:t>I</w:t>
      </w:r>
      <w:r w:rsidRPr="00546EFA">
        <w:rPr>
          <w:rStyle w:val="Heading2Char"/>
          <w:rFonts w:cs="Arial"/>
        </w:rPr>
        <w:t xml:space="preserve">. </w:t>
      </w:r>
      <w:r w:rsidRPr="00546EFA">
        <w:rPr>
          <w:rStyle w:val="Heading2Char"/>
          <w:rFonts w:cs="Arial"/>
        </w:rPr>
        <w:tab/>
        <w:t xml:space="preserve">Please complete for requests for </w:t>
      </w:r>
      <w:r w:rsidR="00D02C83" w:rsidRPr="00546EFA">
        <w:rPr>
          <w:rStyle w:val="Heading2Char"/>
          <w:rFonts w:cs="Arial"/>
        </w:rPr>
        <w:t>fingolimod</w:t>
      </w:r>
      <w:r w:rsidR="00E62B49" w:rsidRPr="00546EFA">
        <w:t xml:space="preserve"> </w:t>
      </w:r>
      <w:r w:rsidR="00E62B49" w:rsidRPr="00546EFA">
        <w:rPr>
          <w:rStyle w:val="Heading2Char"/>
          <w:rFonts w:cs="Arial"/>
        </w:rPr>
        <w:t>capsule</w:t>
      </w:r>
      <w:r w:rsidRPr="00546EFA">
        <w:rPr>
          <w:rStyle w:val="Heading2Char"/>
          <w:rFonts w:cs="Arial"/>
        </w:rPr>
        <w:t>.</w:t>
      </w:r>
    </w:p>
    <w:p w14:paraId="50E28ABB" w14:textId="561D6F17" w:rsidR="008D044B" w:rsidRPr="00546EFA" w:rsidRDefault="000F66E1" w:rsidP="008D044B">
      <w:pPr>
        <w:tabs>
          <w:tab w:val="left" w:pos="6840"/>
        </w:tabs>
        <w:spacing w:after="0"/>
        <w:ind w:left="180"/>
        <w:rPr>
          <w:rFonts w:cs="Arial"/>
        </w:rPr>
      </w:pPr>
      <w:r w:rsidRPr="00546EFA">
        <w:rPr>
          <w:rStyle w:val="Heading2Char"/>
          <w:rFonts w:cs="Arial"/>
          <w:b w:val="0"/>
          <w:sz w:val="22"/>
        </w:rPr>
        <w:t>Please indicate: Member’s current weight</w:t>
      </w:r>
      <w:r w:rsidR="00354E8D">
        <w:rPr>
          <w:rFonts w:cs="Arial"/>
        </w:rPr>
        <w:t xml:space="preserve"> </w:t>
      </w:r>
      <w:r w:rsidR="00D54D61" w:rsidRPr="003A1EE8">
        <w:rPr>
          <w:rFonts w:cs="Arial"/>
        </w:rPr>
        <w:object w:dxaOrig="1440" w:dyaOrig="1440" w14:anchorId="7864DE75">
          <v:shape id="_x0000_i1287" type="#_x0000_t75" style="width:179.25pt;height:18pt" o:ole="">
            <v:imagedata r:id="rId17" o:title=""/>
          </v:shape>
          <w:control r:id="rId66" w:name="TextBox118" w:shapeid="_x0000_i1287"/>
        </w:object>
      </w:r>
      <w:r w:rsidR="00EB1599" w:rsidRPr="00546EFA">
        <w:rPr>
          <w:rFonts w:cs="Arial"/>
        </w:rPr>
        <w:tab/>
      </w:r>
      <w:r w:rsidRPr="00546EFA">
        <w:t xml:space="preserve">Date </w:t>
      </w:r>
      <w:r w:rsidR="00D54D61" w:rsidRPr="003A1EE8">
        <w:rPr>
          <w:rFonts w:cs="Arial"/>
        </w:rPr>
        <w:object w:dxaOrig="1440" w:dyaOrig="1440" w14:anchorId="3BFDEAB1">
          <v:shape id="_x0000_i1290" type="#_x0000_t75" style="width:108pt;height:18pt" o:ole="">
            <v:imagedata r:id="rId67" o:title=""/>
          </v:shape>
          <w:control r:id="rId68" w:name="TextBox119" w:shapeid="_x0000_i1290"/>
        </w:object>
      </w:r>
    </w:p>
    <w:p w14:paraId="040B6255" w14:textId="57DF1942" w:rsidR="008D044B" w:rsidRPr="00546EFA" w:rsidRDefault="00AD12FD" w:rsidP="008D044B">
      <w:pPr>
        <w:pStyle w:val="Heading2"/>
        <w:tabs>
          <w:tab w:val="left" w:pos="1440"/>
        </w:tabs>
        <w:spacing w:before="0"/>
        <w:rPr>
          <w:rStyle w:val="Heading1Char"/>
        </w:rPr>
      </w:pPr>
      <w:r>
        <w:rPr>
          <w:rFonts w:cs="Arial"/>
        </w:rPr>
        <w:pict w14:anchorId="7E7FB338">
          <v:rect id="_x0000_i1063" style="width:513.2pt;height:3.15pt" o:hrpct="990" o:hralign="center" o:hrstd="t" o:hrnoshade="t" o:hr="t" fillcolor="#a5a5a5" stroked="f"/>
        </w:pict>
      </w:r>
      <w:r w:rsidR="008D044B" w:rsidRPr="00546EFA">
        <w:rPr>
          <w:rStyle w:val="Heading1Char"/>
          <w:b/>
        </w:rPr>
        <w:t xml:space="preserve">Section </w:t>
      </w:r>
      <w:r w:rsidR="0087505B">
        <w:rPr>
          <w:rStyle w:val="Heading1Char"/>
          <w:b/>
        </w:rPr>
        <w:t>VIII</w:t>
      </w:r>
      <w:r w:rsidR="008D044B" w:rsidRPr="00546EFA">
        <w:rPr>
          <w:rStyle w:val="Heading1Char"/>
          <w:b/>
        </w:rPr>
        <w:t>.</w:t>
      </w:r>
      <w:r w:rsidR="008D044B" w:rsidRPr="00546EFA">
        <w:rPr>
          <w:rStyle w:val="Heading1Char"/>
        </w:rPr>
        <w:t xml:space="preserve"> </w:t>
      </w:r>
      <w:r w:rsidR="008D044B" w:rsidRPr="00546EFA">
        <w:rPr>
          <w:rStyle w:val="Heading1Char"/>
        </w:rPr>
        <w:tab/>
      </w:r>
      <w:r w:rsidR="008D044B" w:rsidRPr="00546EFA">
        <w:t xml:space="preserve">Please complete for requests for </w:t>
      </w:r>
      <w:r w:rsidR="001451E0">
        <w:t>cladribine</w:t>
      </w:r>
      <w:r w:rsidR="008D044B" w:rsidRPr="00546EFA">
        <w:t>.</w:t>
      </w:r>
    </w:p>
    <w:p w14:paraId="50D769F6" w14:textId="46F53F83" w:rsidR="008D044B" w:rsidRPr="00546EFA" w:rsidRDefault="008D044B" w:rsidP="008D044B">
      <w:pPr>
        <w:spacing w:after="0"/>
        <w:ind w:left="180"/>
      </w:pPr>
      <w:r w:rsidRPr="00546EFA">
        <w:t xml:space="preserve">Has the member had trials with three of the following agents: </w:t>
      </w:r>
      <w:proofErr w:type="spellStart"/>
      <w:r w:rsidR="001F22D1">
        <w:t>Briumvi</w:t>
      </w:r>
      <w:proofErr w:type="spellEnd"/>
      <w:r w:rsidR="001F22D1">
        <w:t xml:space="preserve"> or </w:t>
      </w:r>
      <w:r w:rsidR="001F22D1" w:rsidRPr="00546EFA">
        <w:t>Ocrevus</w:t>
      </w:r>
      <w:r w:rsidR="00764080">
        <w:t xml:space="preserve"> or Ocrevus </w:t>
      </w:r>
      <w:proofErr w:type="spellStart"/>
      <w:r w:rsidR="00764080">
        <w:t>Zunovo</w:t>
      </w:r>
      <w:proofErr w:type="spellEnd"/>
      <w:r w:rsidR="001F22D1">
        <w:t xml:space="preserve">, </w:t>
      </w:r>
      <w:r w:rsidR="006B2C7B" w:rsidRPr="00546EFA">
        <w:t>dimethyl fumarate</w:t>
      </w:r>
      <w:r w:rsidR="000C3AFD" w:rsidRPr="00546EFA">
        <w:t xml:space="preserve"> or </w:t>
      </w:r>
      <w:proofErr w:type="spellStart"/>
      <w:r w:rsidR="000C3AFD" w:rsidRPr="00546EFA">
        <w:t>Vumerity</w:t>
      </w:r>
      <w:proofErr w:type="spellEnd"/>
      <w:r w:rsidR="006B2C7B" w:rsidRPr="00546EFA">
        <w:t xml:space="preserve">, </w:t>
      </w:r>
      <w:r w:rsidR="003A2F5A" w:rsidRPr="00546EFA">
        <w:t>fingolimod</w:t>
      </w:r>
      <w:r w:rsidR="00E62B49" w:rsidRPr="00546EFA">
        <w:t xml:space="preserve"> capsule</w:t>
      </w:r>
      <w:r w:rsidR="001F22D1">
        <w:t xml:space="preserve"> or </w:t>
      </w:r>
      <w:proofErr w:type="spellStart"/>
      <w:r w:rsidR="001F22D1" w:rsidRPr="00546EFA">
        <w:t>Mayzent</w:t>
      </w:r>
      <w:proofErr w:type="spellEnd"/>
      <w:r w:rsidRPr="00546EFA">
        <w:t xml:space="preserve">, glatiramer, interferon formulations, </w:t>
      </w:r>
      <w:r w:rsidR="00735FDC">
        <w:t xml:space="preserve">teriflunomide, </w:t>
      </w:r>
      <w:r w:rsidRPr="00546EFA">
        <w:t xml:space="preserve">or Tysabri? </w:t>
      </w:r>
    </w:p>
    <w:p w14:paraId="3BB69F85" w14:textId="3C19B356" w:rsidR="00B020BE" w:rsidRPr="00546EFA" w:rsidRDefault="008D044B" w:rsidP="004163C0">
      <w:pPr>
        <w:pStyle w:val="ListParagraph"/>
        <w:spacing w:after="0"/>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Yes. Please list the drug names, dates/duration of use, and outcomes in Section </w:t>
      </w:r>
      <w:r w:rsidR="004163C0" w:rsidRPr="00546EFA">
        <w:t>X</w:t>
      </w:r>
      <w:r w:rsidR="00ED4FF3">
        <w:t>I</w:t>
      </w:r>
      <w:r w:rsidR="005E2F65">
        <w:t>I</w:t>
      </w:r>
      <w:r w:rsidR="00ED4FF3">
        <w:t>I</w:t>
      </w:r>
      <w:r w:rsidR="004163C0" w:rsidRPr="00546EFA">
        <w:t xml:space="preserve"> </w:t>
      </w:r>
      <w:proofErr w:type="gramStart"/>
      <w:r w:rsidRPr="00546EFA">
        <w:t>below.*</w:t>
      </w:r>
      <w:proofErr w:type="gramEnd"/>
      <w:r w:rsidRPr="00546EFA">
        <w:t xml:space="preserve"> </w:t>
      </w:r>
    </w:p>
    <w:p w14:paraId="5901DC06" w14:textId="77777777" w:rsidR="008D044B" w:rsidRPr="00546EFA" w:rsidRDefault="008D044B" w:rsidP="008D044B">
      <w:pPr>
        <w:pStyle w:val="ListParagraph"/>
        <w:tabs>
          <w:tab w:val="left" w:pos="5760"/>
        </w:tabs>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No. Please describe why the member is not a candidate for these agents. </w:t>
      </w:r>
    </w:p>
    <w:p w14:paraId="4DBCE316" w14:textId="33695054" w:rsidR="00DA6E14" w:rsidRPr="00546EFA" w:rsidRDefault="00D54D61" w:rsidP="006060FF">
      <w:pPr>
        <w:pStyle w:val="ListParagraph"/>
        <w:tabs>
          <w:tab w:val="left" w:pos="5760"/>
        </w:tabs>
        <w:spacing w:after="0"/>
        <w:ind w:left="547" w:hanging="367"/>
      </w:pPr>
      <w:r w:rsidRPr="003A1EE8">
        <w:rPr>
          <w:rFonts w:cs="Arial"/>
        </w:rPr>
        <w:object w:dxaOrig="1440" w:dyaOrig="1440" w14:anchorId="51CC3071">
          <v:shape id="_x0000_i1292" type="#_x0000_t75" style="width:531.75pt;height:18pt" o:ole="">
            <v:imagedata r:id="rId69" o:title=""/>
          </v:shape>
          <w:control r:id="rId70" w:name="TextBox13210" w:shapeid="_x0000_i1292"/>
        </w:object>
      </w:r>
    </w:p>
    <w:p w14:paraId="4027BA33" w14:textId="77777777" w:rsidR="000C3AFD" w:rsidRPr="00546EFA" w:rsidRDefault="00AD12FD">
      <w:pPr>
        <w:pStyle w:val="Heading2"/>
        <w:spacing w:before="0"/>
        <w:rPr>
          <w:rFonts w:cs="Arial"/>
        </w:rPr>
      </w:pPr>
      <w:r>
        <w:rPr>
          <w:rFonts w:cs="Arial"/>
        </w:rPr>
        <w:pict w14:anchorId="5F9A5E7D">
          <v:rect id="_x0000_i1065" style="width:477.6pt;height:3.25pt" o:hrpct="990" o:hralign="center" o:hrstd="t" o:hrnoshade="t" o:hr="t" fillcolor="#a5a5a5" stroked="f"/>
        </w:pict>
      </w:r>
    </w:p>
    <w:p w14:paraId="4F1F19BB" w14:textId="59BB68E0" w:rsidR="000C3AFD" w:rsidRPr="00546EFA" w:rsidRDefault="000C3AFD" w:rsidP="000C3AFD">
      <w:pPr>
        <w:pStyle w:val="Heading2"/>
        <w:spacing w:before="0"/>
        <w:ind w:left="1440" w:hanging="1440"/>
        <w:rPr>
          <w:rStyle w:val="Heading1Char"/>
          <w:b/>
        </w:rPr>
      </w:pPr>
      <w:r w:rsidRPr="00546EFA">
        <w:rPr>
          <w:rFonts w:cs="Arial"/>
        </w:rPr>
        <w:t xml:space="preserve">Section </w:t>
      </w:r>
      <w:r w:rsidR="0087505B">
        <w:rPr>
          <w:rFonts w:cs="Arial"/>
        </w:rPr>
        <w:t>I</w:t>
      </w:r>
      <w:r w:rsidR="003B3C14" w:rsidRPr="00546EFA">
        <w:rPr>
          <w:rFonts w:cs="Arial"/>
        </w:rPr>
        <w:t>X</w:t>
      </w:r>
      <w:r w:rsidRPr="00546EFA">
        <w:rPr>
          <w:rFonts w:cs="Arial"/>
        </w:rPr>
        <w:t>.</w:t>
      </w:r>
      <w:r w:rsidRPr="00546EFA">
        <w:rPr>
          <w:rFonts w:cs="Arial"/>
        </w:rPr>
        <w:tab/>
      </w:r>
      <w:r w:rsidRPr="00546EFA">
        <w:rPr>
          <w:rStyle w:val="Heading1Char"/>
          <w:b/>
        </w:rPr>
        <w:t xml:space="preserve">Please </w:t>
      </w:r>
      <w:proofErr w:type="gramStart"/>
      <w:r w:rsidRPr="00546EFA">
        <w:rPr>
          <w:rStyle w:val="Heading1Char"/>
          <w:b/>
        </w:rPr>
        <w:t>complete for</w:t>
      </w:r>
      <w:proofErr w:type="gramEnd"/>
      <w:r w:rsidRPr="00546EFA">
        <w:rPr>
          <w:rStyle w:val="Heading1Char"/>
          <w:b/>
        </w:rPr>
        <w:t xml:space="preserve"> requests for </w:t>
      </w:r>
      <w:proofErr w:type="spellStart"/>
      <w:r w:rsidR="006067EB" w:rsidRPr="00546EFA">
        <w:rPr>
          <w:rStyle w:val="Heading1Char"/>
          <w:b/>
        </w:rPr>
        <w:t>Bafiertam</w:t>
      </w:r>
      <w:proofErr w:type="spellEnd"/>
      <w:r w:rsidR="006067EB" w:rsidRPr="00546EFA">
        <w:rPr>
          <w:rStyle w:val="Heading1Char"/>
          <w:b/>
        </w:rPr>
        <w:t xml:space="preserve"> and </w:t>
      </w:r>
      <w:proofErr w:type="spellStart"/>
      <w:r w:rsidRPr="00546EFA">
        <w:rPr>
          <w:rStyle w:val="Heading1Char"/>
          <w:b/>
        </w:rPr>
        <w:t>Vumerity</w:t>
      </w:r>
      <w:proofErr w:type="spellEnd"/>
      <w:r w:rsidRPr="00546EFA">
        <w:rPr>
          <w:rStyle w:val="Heading1Char"/>
          <w:b/>
        </w:rPr>
        <w:t>.</w:t>
      </w:r>
    </w:p>
    <w:p w14:paraId="53894592" w14:textId="6BE6F0B8" w:rsidR="000C3AFD" w:rsidRPr="00546EFA" w:rsidRDefault="000C3AFD" w:rsidP="00F834A1">
      <w:pPr>
        <w:pStyle w:val="ListParagraph"/>
        <w:numPr>
          <w:ilvl w:val="0"/>
          <w:numId w:val="20"/>
        </w:numPr>
        <w:spacing w:after="0"/>
        <w:rPr>
          <w:rFonts w:cs="Arial"/>
        </w:rPr>
      </w:pPr>
      <w:r w:rsidRPr="00546EFA">
        <w:rPr>
          <w:rStyle w:val="Heading2Char"/>
          <w:rFonts w:cs="Arial"/>
          <w:b w:val="0"/>
          <w:sz w:val="22"/>
        </w:rPr>
        <w:t xml:space="preserve">Please provide medical necessity for use instead </w:t>
      </w:r>
      <w:r w:rsidR="009638C4" w:rsidRPr="00546EFA">
        <w:rPr>
          <w:rStyle w:val="Heading2Char"/>
          <w:rFonts w:cs="Arial"/>
          <w:b w:val="0"/>
          <w:sz w:val="22"/>
        </w:rPr>
        <w:t xml:space="preserve">of </w:t>
      </w:r>
      <w:r w:rsidRPr="00546EFA">
        <w:rPr>
          <w:rStyle w:val="Heading2Char"/>
          <w:rFonts w:cs="Arial"/>
          <w:b w:val="0"/>
          <w:sz w:val="22"/>
        </w:rPr>
        <w:t>dimethyl fumarate</w:t>
      </w:r>
      <w:r w:rsidRPr="00546EFA">
        <w:rPr>
          <w:rFonts w:cs="Arial"/>
        </w:rPr>
        <w:t>.</w:t>
      </w:r>
    </w:p>
    <w:p w14:paraId="15AB9A2F" w14:textId="45E04F4E" w:rsidR="006067EB" w:rsidRPr="00546EFA" w:rsidRDefault="00D54D61" w:rsidP="006067EB">
      <w:pPr>
        <w:spacing w:after="20"/>
        <w:ind w:left="540"/>
        <w:rPr>
          <w:rFonts w:cs="Arial"/>
        </w:rPr>
      </w:pPr>
      <w:r w:rsidRPr="003A1EE8">
        <w:rPr>
          <w:rFonts w:cs="Arial"/>
        </w:rPr>
        <w:object w:dxaOrig="1440" w:dyaOrig="1440" w14:anchorId="2D18E124">
          <v:shape id="_x0000_i1295" type="#_x0000_t75" style="width:516pt;height:18pt" o:ole="">
            <v:imagedata r:id="rId52" o:title=""/>
          </v:shape>
          <w:control r:id="rId71" w:name="TextBox1329" w:shapeid="_x0000_i1295"/>
        </w:object>
      </w:r>
    </w:p>
    <w:p w14:paraId="22C6CDF3" w14:textId="104A7765" w:rsidR="000C3AFD" w:rsidRPr="00546EFA" w:rsidRDefault="00D54D61" w:rsidP="006067EB">
      <w:pPr>
        <w:spacing w:after="0"/>
        <w:ind w:left="540"/>
        <w:rPr>
          <w:rFonts w:cs="Arial"/>
        </w:rPr>
      </w:pPr>
      <w:r w:rsidRPr="003A1EE8">
        <w:rPr>
          <w:rFonts w:cs="Arial"/>
        </w:rPr>
        <w:object w:dxaOrig="1440" w:dyaOrig="1440" w14:anchorId="0C510EB3">
          <v:shape id="_x0000_i1298" type="#_x0000_t75" style="width:516pt;height:18pt" o:ole="">
            <v:imagedata r:id="rId52" o:title=""/>
          </v:shape>
          <w:control r:id="rId72" w:name="TextBox1328" w:shapeid="_x0000_i1298"/>
        </w:object>
      </w:r>
    </w:p>
    <w:p w14:paraId="2676B4C1" w14:textId="1EFC977A" w:rsidR="006067EB" w:rsidRPr="00546EFA" w:rsidRDefault="006067EB" w:rsidP="006067EB">
      <w:pPr>
        <w:pStyle w:val="ListParagraph"/>
        <w:numPr>
          <w:ilvl w:val="0"/>
          <w:numId w:val="20"/>
        </w:numPr>
        <w:spacing w:after="0"/>
        <w:rPr>
          <w:rFonts w:cs="Arial"/>
        </w:rPr>
      </w:pPr>
      <w:r w:rsidRPr="00546EFA">
        <w:rPr>
          <w:rFonts w:cs="Arial"/>
        </w:rPr>
        <w:t xml:space="preserve">For requests for </w:t>
      </w:r>
      <w:proofErr w:type="spellStart"/>
      <w:r w:rsidRPr="00546EFA">
        <w:rPr>
          <w:rFonts w:cs="Arial"/>
        </w:rPr>
        <w:t>Bafiertam</w:t>
      </w:r>
      <w:proofErr w:type="spellEnd"/>
      <w:r w:rsidRPr="00546EFA">
        <w:rPr>
          <w:rFonts w:cs="Arial"/>
        </w:rPr>
        <w:t xml:space="preserve">, please provide medical </w:t>
      </w:r>
      <w:proofErr w:type="gramStart"/>
      <w:r w:rsidRPr="00546EFA">
        <w:rPr>
          <w:rFonts w:cs="Arial"/>
        </w:rPr>
        <w:t>necessity</w:t>
      </w:r>
      <w:proofErr w:type="gramEnd"/>
      <w:r w:rsidRPr="00546EFA">
        <w:rPr>
          <w:rFonts w:cs="Arial"/>
        </w:rPr>
        <w:t xml:space="preserve"> for use instead of </w:t>
      </w:r>
      <w:proofErr w:type="spellStart"/>
      <w:r w:rsidRPr="00546EFA">
        <w:rPr>
          <w:rFonts w:cs="Arial"/>
        </w:rPr>
        <w:t>Vumerity</w:t>
      </w:r>
      <w:proofErr w:type="spellEnd"/>
      <w:r w:rsidRPr="00546EFA">
        <w:rPr>
          <w:rFonts w:cs="Arial"/>
        </w:rPr>
        <w:t>.</w:t>
      </w:r>
    </w:p>
    <w:p w14:paraId="6A837813" w14:textId="704A5A42" w:rsidR="006067EB" w:rsidRPr="00546EFA" w:rsidRDefault="00D54D61" w:rsidP="006067EB">
      <w:pPr>
        <w:spacing w:after="0"/>
        <w:ind w:left="180" w:firstLine="360"/>
        <w:rPr>
          <w:rFonts w:cs="Arial"/>
        </w:rPr>
      </w:pPr>
      <w:r w:rsidRPr="003A1EE8">
        <w:rPr>
          <w:rFonts w:cs="Arial"/>
        </w:rPr>
        <w:object w:dxaOrig="1440" w:dyaOrig="1440" w14:anchorId="7DA068D5">
          <v:shape id="_x0000_i1300" type="#_x0000_t75" style="width:516pt;height:18pt" o:ole="">
            <v:imagedata r:id="rId52" o:title=""/>
          </v:shape>
          <w:control r:id="rId73" w:name="TextBox1327" w:shapeid="_x0000_i1300"/>
        </w:object>
      </w:r>
    </w:p>
    <w:p w14:paraId="19E58746" w14:textId="456E689D" w:rsidR="006067EB" w:rsidRPr="00546EFA" w:rsidRDefault="00D54D61" w:rsidP="006067EB">
      <w:pPr>
        <w:spacing w:after="0"/>
        <w:ind w:left="180" w:firstLine="360"/>
        <w:rPr>
          <w:rFonts w:cs="Arial"/>
        </w:rPr>
      </w:pPr>
      <w:r w:rsidRPr="003A1EE8">
        <w:rPr>
          <w:rFonts w:cs="Arial"/>
        </w:rPr>
        <w:object w:dxaOrig="1440" w:dyaOrig="1440" w14:anchorId="40052F15">
          <v:shape id="_x0000_i1302" type="#_x0000_t75" style="width:516pt;height:18pt" o:ole="">
            <v:imagedata r:id="rId52" o:title=""/>
          </v:shape>
          <w:control r:id="rId74" w:name="TextBox1326" w:shapeid="_x0000_i1302"/>
        </w:object>
      </w:r>
    </w:p>
    <w:p w14:paraId="52786D81" w14:textId="77777777" w:rsidR="00730D1D" w:rsidRPr="00546EFA" w:rsidRDefault="00AD12FD" w:rsidP="00730D1D">
      <w:pPr>
        <w:pStyle w:val="Heading2"/>
        <w:spacing w:before="0"/>
        <w:rPr>
          <w:rFonts w:cs="Arial"/>
        </w:rPr>
      </w:pPr>
      <w:r>
        <w:rPr>
          <w:rFonts w:cs="Arial"/>
        </w:rPr>
        <w:pict w14:anchorId="201B4D7D">
          <v:rect id="_x0000_i1070" style="width:477.6pt;height:3.25pt" o:hrpct="990" o:hralign="center" o:hrstd="t" o:hrnoshade="t" o:hr="t" fillcolor="#a5a5a5" stroked="f"/>
        </w:pict>
      </w:r>
    </w:p>
    <w:p w14:paraId="710DD76F" w14:textId="1BE22DF3" w:rsidR="00730D1D" w:rsidRPr="00546EFA" w:rsidRDefault="00730D1D" w:rsidP="00730D1D">
      <w:pPr>
        <w:pStyle w:val="Heading2"/>
        <w:spacing w:before="0"/>
        <w:ind w:left="1440" w:hanging="1440"/>
        <w:rPr>
          <w:rStyle w:val="Heading1Char"/>
          <w:b/>
        </w:rPr>
      </w:pPr>
      <w:r w:rsidRPr="00546EFA">
        <w:rPr>
          <w:rFonts w:cs="Arial"/>
        </w:rPr>
        <w:t>Section X.</w:t>
      </w:r>
      <w:r w:rsidRPr="00546EFA">
        <w:rPr>
          <w:rFonts w:cs="Arial"/>
        </w:rPr>
        <w:tab/>
      </w:r>
      <w:r w:rsidRPr="00546EFA">
        <w:rPr>
          <w:rStyle w:val="Heading1Char"/>
          <w:b/>
        </w:rPr>
        <w:t xml:space="preserve">Please complete for requests for </w:t>
      </w:r>
      <w:proofErr w:type="spellStart"/>
      <w:r w:rsidR="00777224" w:rsidRPr="00546EFA">
        <w:rPr>
          <w:rStyle w:val="Heading1Char"/>
          <w:b/>
        </w:rPr>
        <w:t>Tascenso</w:t>
      </w:r>
      <w:proofErr w:type="spellEnd"/>
      <w:r w:rsidR="00777224" w:rsidRPr="00546EFA">
        <w:rPr>
          <w:rStyle w:val="Heading1Char"/>
          <w:b/>
        </w:rPr>
        <w:t xml:space="preserve"> ODT</w:t>
      </w:r>
      <w:r w:rsidRPr="00546EFA">
        <w:rPr>
          <w:rStyle w:val="Heading1Char"/>
          <w:b/>
        </w:rPr>
        <w:t>.</w:t>
      </w:r>
    </w:p>
    <w:p w14:paraId="76277C4B" w14:textId="1F1985F2" w:rsidR="00BC01DF" w:rsidRPr="00546EFA" w:rsidRDefault="00BC01DF" w:rsidP="00362930">
      <w:pPr>
        <w:pStyle w:val="ListParagraph"/>
        <w:numPr>
          <w:ilvl w:val="0"/>
          <w:numId w:val="22"/>
        </w:numPr>
        <w:tabs>
          <w:tab w:val="left" w:pos="6840"/>
        </w:tabs>
        <w:spacing w:after="0"/>
        <w:rPr>
          <w:rStyle w:val="Heading2Char"/>
          <w:rFonts w:eastAsiaTheme="minorHAnsi" w:cs="Arial"/>
          <w:b w:val="0"/>
          <w:bCs w:val="0"/>
          <w:sz w:val="22"/>
          <w:szCs w:val="22"/>
        </w:rPr>
      </w:pPr>
      <w:r w:rsidRPr="00546EFA">
        <w:rPr>
          <w:rStyle w:val="Heading2Char"/>
          <w:rFonts w:cs="Arial"/>
          <w:b w:val="0"/>
          <w:sz w:val="22"/>
        </w:rPr>
        <w:t>Please indicate: Member’s current weight</w:t>
      </w:r>
      <w:r w:rsidR="00490BFF">
        <w:rPr>
          <w:rFonts w:cs="Arial"/>
        </w:rPr>
        <w:t xml:space="preserve"> </w:t>
      </w:r>
      <w:r w:rsidR="00D54D61" w:rsidRPr="003A1EE8">
        <w:rPr>
          <w:rFonts w:cs="Arial"/>
        </w:rPr>
        <w:object w:dxaOrig="1440" w:dyaOrig="1440" w14:anchorId="0005EAC1">
          <v:shape id="_x0000_i1304" type="#_x0000_t75" style="width:110.25pt;height:18pt" o:ole="">
            <v:imagedata r:id="rId75" o:title=""/>
          </v:shape>
          <w:control r:id="rId76" w:name="TextBox125" w:shapeid="_x0000_i1304"/>
        </w:object>
      </w:r>
      <w:r w:rsidRPr="00546EFA">
        <w:rPr>
          <w:rFonts w:cs="Arial"/>
        </w:rPr>
        <w:tab/>
      </w:r>
      <w:r w:rsidRPr="00546EFA">
        <w:t xml:space="preserve">Date </w:t>
      </w:r>
      <w:r w:rsidR="00D54D61" w:rsidRPr="003A1EE8">
        <w:rPr>
          <w:rFonts w:cs="Arial"/>
        </w:rPr>
        <w:object w:dxaOrig="1440" w:dyaOrig="1440" w14:anchorId="32DC4622">
          <v:shape id="_x0000_i1307" type="#_x0000_t75" style="width:179.25pt;height:18pt" o:ole="">
            <v:imagedata r:id="rId17" o:title=""/>
          </v:shape>
          <w:control r:id="rId77" w:name="TextBox126" w:shapeid="_x0000_i1307"/>
        </w:object>
      </w:r>
    </w:p>
    <w:p w14:paraId="3B0EBAE8" w14:textId="17A6D434" w:rsidR="00730D1D" w:rsidRPr="00546EFA" w:rsidRDefault="00730D1D" w:rsidP="00730D1D">
      <w:pPr>
        <w:pStyle w:val="ListParagraph"/>
        <w:numPr>
          <w:ilvl w:val="0"/>
          <w:numId w:val="22"/>
        </w:numPr>
        <w:spacing w:after="0"/>
        <w:rPr>
          <w:rFonts w:cs="Arial"/>
        </w:rPr>
      </w:pPr>
      <w:r w:rsidRPr="00546EFA">
        <w:rPr>
          <w:rStyle w:val="Heading2Char"/>
          <w:rFonts w:cs="Arial"/>
          <w:b w:val="0"/>
          <w:sz w:val="22"/>
        </w:rPr>
        <w:t xml:space="preserve">Please provide medical necessity for use instead of </w:t>
      </w:r>
      <w:r w:rsidR="005024FE" w:rsidRPr="00546EFA">
        <w:rPr>
          <w:rStyle w:val="Heading2Char"/>
          <w:rFonts w:cs="Arial"/>
          <w:b w:val="0"/>
          <w:sz w:val="22"/>
        </w:rPr>
        <w:t>fingolimod capsule</w:t>
      </w:r>
      <w:r w:rsidRPr="00546EFA">
        <w:rPr>
          <w:rFonts w:cs="Arial"/>
        </w:rPr>
        <w:t>.</w:t>
      </w:r>
    </w:p>
    <w:p w14:paraId="3F251A3E" w14:textId="70D5FE90" w:rsidR="00730D1D" w:rsidRPr="00546EFA" w:rsidRDefault="00D54D61" w:rsidP="00730D1D">
      <w:pPr>
        <w:spacing w:after="20"/>
        <w:ind w:left="540"/>
        <w:rPr>
          <w:rFonts w:cs="Arial"/>
        </w:rPr>
      </w:pPr>
      <w:r w:rsidRPr="003A1EE8">
        <w:rPr>
          <w:rFonts w:cs="Arial"/>
        </w:rPr>
        <w:object w:dxaOrig="1440" w:dyaOrig="1440" w14:anchorId="057A08AB">
          <v:shape id="_x0000_i1309" type="#_x0000_t75" style="width:516pt;height:18pt" o:ole="">
            <v:imagedata r:id="rId52" o:title=""/>
          </v:shape>
          <w:control r:id="rId78" w:name="TextBox1325" w:shapeid="_x0000_i1309"/>
        </w:object>
      </w:r>
    </w:p>
    <w:p w14:paraId="577D91B4" w14:textId="238B02B3" w:rsidR="008D044B" w:rsidRPr="00546EFA" w:rsidRDefault="00D54D61" w:rsidP="00907932">
      <w:pPr>
        <w:spacing w:after="0"/>
        <w:ind w:firstLine="540"/>
      </w:pPr>
      <w:r w:rsidRPr="003A1EE8">
        <w:rPr>
          <w:rFonts w:cs="Arial"/>
        </w:rPr>
        <w:object w:dxaOrig="1440" w:dyaOrig="1440" w14:anchorId="12E7DB5C">
          <v:shape id="_x0000_i1311" type="#_x0000_t75" style="width:516pt;height:18pt" o:ole="">
            <v:imagedata r:id="rId52" o:title=""/>
          </v:shape>
          <w:control r:id="rId79" w:name="TextBox1324" w:shapeid="_x0000_i1311"/>
        </w:object>
      </w:r>
      <w:r w:rsidR="00AD12FD">
        <w:pict w14:anchorId="79C6C3F2">
          <v:rect id="_x0000_i1075" style="width:477.6pt;height:3.25pt" o:hrpct="990" o:hralign="center" o:hrstd="t" o:hrnoshade="t" o:hr="t" fillcolor="#a5a5a5" stroked="f"/>
        </w:pict>
      </w:r>
    </w:p>
    <w:p w14:paraId="23E45EA4" w14:textId="76A67E0B" w:rsidR="00103D95" w:rsidRPr="00546EFA" w:rsidRDefault="00103D95" w:rsidP="00103D95">
      <w:pPr>
        <w:pStyle w:val="Heading2"/>
        <w:spacing w:before="0"/>
        <w:ind w:left="1440" w:hanging="1440"/>
        <w:rPr>
          <w:rStyle w:val="Heading1Char"/>
          <w:b/>
        </w:rPr>
      </w:pPr>
      <w:r w:rsidRPr="00546EFA">
        <w:rPr>
          <w:rFonts w:cs="Arial"/>
        </w:rPr>
        <w:t>Section X</w:t>
      </w:r>
      <w:r w:rsidR="00FB6341">
        <w:rPr>
          <w:rFonts w:cs="Arial"/>
        </w:rPr>
        <w:t>I</w:t>
      </w:r>
      <w:r w:rsidRPr="00546EFA">
        <w:rPr>
          <w:rFonts w:cs="Arial"/>
        </w:rPr>
        <w:t>.</w:t>
      </w:r>
      <w:r w:rsidRPr="00546EFA">
        <w:rPr>
          <w:rFonts w:cs="Arial"/>
        </w:rPr>
        <w:tab/>
      </w:r>
      <w:r w:rsidRPr="00546EFA">
        <w:rPr>
          <w:rStyle w:val="Heading1Char"/>
          <w:b/>
        </w:rPr>
        <w:t xml:space="preserve">Please complete for requests for </w:t>
      </w:r>
      <w:proofErr w:type="spellStart"/>
      <w:r>
        <w:rPr>
          <w:rStyle w:val="Heading1Char"/>
          <w:b/>
        </w:rPr>
        <w:t>Tyruko</w:t>
      </w:r>
      <w:proofErr w:type="spellEnd"/>
      <w:r w:rsidRPr="00546EFA">
        <w:rPr>
          <w:rStyle w:val="Heading1Char"/>
          <w:b/>
        </w:rPr>
        <w:t>.</w:t>
      </w:r>
    </w:p>
    <w:p w14:paraId="0B0F7DB1" w14:textId="77777777" w:rsidR="00103D95" w:rsidRPr="009E46FE" w:rsidRDefault="00103D95" w:rsidP="00103D95">
      <w:pPr>
        <w:spacing w:after="0"/>
        <w:rPr>
          <w:rFonts w:cs="Arial"/>
        </w:rPr>
      </w:pPr>
      <w:r w:rsidRPr="009E46FE">
        <w:rPr>
          <w:rStyle w:val="Heading2Char"/>
          <w:rFonts w:cs="Arial"/>
          <w:b w:val="0"/>
          <w:sz w:val="22"/>
        </w:rPr>
        <w:t xml:space="preserve">Please provide </w:t>
      </w:r>
      <w:r>
        <w:rPr>
          <w:rStyle w:val="Heading2Char"/>
          <w:rFonts w:cs="Arial"/>
          <w:b w:val="0"/>
          <w:sz w:val="22"/>
        </w:rPr>
        <w:t>clinical rationale</w:t>
      </w:r>
      <w:r w:rsidRPr="009E46FE">
        <w:rPr>
          <w:rStyle w:val="Heading2Char"/>
          <w:rFonts w:cs="Arial"/>
          <w:b w:val="0"/>
          <w:sz w:val="22"/>
        </w:rPr>
        <w:t xml:space="preserve"> for use instead of</w:t>
      </w:r>
      <w:r>
        <w:rPr>
          <w:rStyle w:val="Heading2Char"/>
          <w:rFonts w:cs="Arial"/>
          <w:b w:val="0"/>
          <w:sz w:val="22"/>
        </w:rPr>
        <w:t xml:space="preserve"> Tysabri</w:t>
      </w:r>
      <w:r w:rsidRPr="009E46FE">
        <w:rPr>
          <w:rFonts w:cs="Arial"/>
        </w:rPr>
        <w:t>.</w:t>
      </w:r>
    </w:p>
    <w:p w14:paraId="2CF65698" w14:textId="370A3226" w:rsidR="00103D95" w:rsidRDefault="00D54D61" w:rsidP="00D54D61">
      <w:pPr>
        <w:spacing w:after="20"/>
        <w:ind w:left="540"/>
        <w:rPr>
          <w:rFonts w:cs="Arial"/>
        </w:rPr>
      </w:pPr>
      <w:r w:rsidRPr="003A1EE8">
        <w:rPr>
          <w:rFonts w:cs="Arial"/>
        </w:rPr>
        <w:object w:dxaOrig="1440" w:dyaOrig="1440" w14:anchorId="303CE000">
          <v:shape id="_x0000_i1313" type="#_x0000_t75" style="width:516pt;height:18pt" o:ole="">
            <v:imagedata r:id="rId52" o:title=""/>
          </v:shape>
          <w:control r:id="rId80" w:name="TextBox1321" w:shapeid="_x0000_i1313"/>
        </w:object>
      </w:r>
      <w:r w:rsidRPr="003A1EE8">
        <w:rPr>
          <w:rFonts w:cs="Arial"/>
        </w:rPr>
        <w:object w:dxaOrig="1440" w:dyaOrig="1440" w14:anchorId="7BBC6031">
          <v:shape id="_x0000_i1316" type="#_x0000_t75" style="width:516pt;height:18pt" o:ole="">
            <v:imagedata r:id="rId52" o:title=""/>
          </v:shape>
          <w:control r:id="rId81" w:name="TextBox1322" w:shapeid="_x0000_i1316"/>
        </w:object>
      </w:r>
      <w:r w:rsidRPr="003A1EE8">
        <w:rPr>
          <w:rFonts w:cs="Arial"/>
        </w:rPr>
        <w:object w:dxaOrig="1440" w:dyaOrig="1440" w14:anchorId="7F3207C3">
          <v:shape id="_x0000_i1318" type="#_x0000_t75" style="width:516pt;height:18pt" o:ole="">
            <v:imagedata r:id="rId52" o:title=""/>
          </v:shape>
          <w:control r:id="rId82" w:name="TextBox1323" w:shapeid="_x0000_i1318"/>
        </w:object>
      </w:r>
      <w:r w:rsidRPr="003A1EE8">
        <w:rPr>
          <w:rFonts w:cs="Arial"/>
        </w:rPr>
        <w:object w:dxaOrig="1440" w:dyaOrig="1440" w14:anchorId="66CA4203">
          <v:shape id="_x0000_i1320" type="#_x0000_t75" style="width:516pt;height:18pt" o:ole="">
            <v:imagedata r:id="rId52" o:title=""/>
          </v:shape>
          <w:control r:id="rId83" w:name="TextBox132" w:shapeid="_x0000_i1320"/>
        </w:object>
      </w:r>
    </w:p>
    <w:p w14:paraId="069EA2BF" w14:textId="77777777" w:rsidR="00D54D61" w:rsidRDefault="00D54D61" w:rsidP="00D54D61">
      <w:pPr>
        <w:spacing w:after="20"/>
        <w:ind w:left="540"/>
        <w:rPr>
          <w:rFonts w:cs="Arial"/>
        </w:rPr>
      </w:pPr>
    </w:p>
    <w:p w14:paraId="4C60EAFA" w14:textId="0F1BA808" w:rsidR="00D54D61" w:rsidRDefault="00D54D61" w:rsidP="00D54D61">
      <w:pPr>
        <w:spacing w:after="20"/>
        <w:ind w:left="10080"/>
        <w:rPr>
          <w:rFonts w:cs="Arial"/>
        </w:rPr>
      </w:pPr>
      <w:r>
        <w:rPr>
          <w:rFonts w:cs="Arial"/>
        </w:rPr>
        <w:t>over</w:t>
      </w:r>
    </w:p>
    <w:p w14:paraId="41774DED" w14:textId="77777777" w:rsidR="00D54D61" w:rsidRDefault="00D54D61" w:rsidP="00D54D61">
      <w:pPr>
        <w:spacing w:after="20"/>
        <w:ind w:left="10080"/>
        <w:rPr>
          <w:rFonts w:cs="Arial"/>
        </w:rPr>
      </w:pPr>
    </w:p>
    <w:p w14:paraId="4B4B24D9" w14:textId="696F210C" w:rsidR="00D54D61" w:rsidRPr="00D54D61" w:rsidRDefault="00AD12FD" w:rsidP="00D54D61">
      <w:pPr>
        <w:spacing w:after="0"/>
        <w:rPr>
          <w:rFonts w:cs="Arial"/>
        </w:rPr>
      </w:pPr>
      <w:r>
        <w:rPr>
          <w:rFonts w:cs="Arial"/>
        </w:rPr>
        <w:pict w14:anchorId="2CE7454B">
          <v:rect id="_x0000_i1080" style="width:477.6pt;height:3.25pt" o:hrpct="990" o:hralign="center" o:hrstd="t" o:hrnoshade="t" o:hr="t" fillcolor="#a5a5a5" stroked="f"/>
        </w:pict>
      </w:r>
    </w:p>
    <w:p w14:paraId="7F3F5C25" w14:textId="34F23795" w:rsidR="005E2F65" w:rsidRDefault="005E2F65" w:rsidP="005E2F65">
      <w:pPr>
        <w:pStyle w:val="Heading1"/>
        <w:tabs>
          <w:tab w:val="left" w:pos="1440"/>
        </w:tabs>
        <w:ind w:left="1440" w:right="-252" w:hanging="1440"/>
      </w:pPr>
      <w:r>
        <w:t>Section XI</w:t>
      </w:r>
      <w:r w:rsidR="00FB6341">
        <w:t>I</w:t>
      </w:r>
      <w:r>
        <w:t xml:space="preserve">. </w:t>
      </w:r>
      <w:r>
        <w:tab/>
        <w:t xml:space="preserve">Please </w:t>
      </w:r>
      <w:proofErr w:type="gramStart"/>
      <w:r>
        <w:t>complete for</w:t>
      </w:r>
      <w:proofErr w:type="gramEnd"/>
      <w:r>
        <w:t xml:space="preserve"> all requests exceeding quantity limits. </w:t>
      </w:r>
    </w:p>
    <w:p w14:paraId="3CBEEB5B" w14:textId="77777777" w:rsidR="005E2F65" w:rsidRDefault="005E2F65" w:rsidP="005E2F65">
      <w:pPr>
        <w:pStyle w:val="ListParagraph"/>
        <w:ind w:left="173"/>
      </w:pPr>
      <w:r>
        <w:t>Please describe the medical necessity for using the requested agent above the quantity limit.</w:t>
      </w:r>
    </w:p>
    <w:p w14:paraId="5C9BD83A" w14:textId="4B6A51AB" w:rsidR="005E2F65" w:rsidRDefault="00D54D61" w:rsidP="005E2F65">
      <w:pPr>
        <w:pStyle w:val="ListParagraph"/>
        <w:tabs>
          <w:tab w:val="left" w:pos="10980"/>
        </w:tabs>
        <w:spacing w:after="240"/>
        <w:ind w:left="180" w:right="18" w:hanging="7"/>
        <w:rPr>
          <w:rFonts w:cs="Arial"/>
        </w:rPr>
      </w:pPr>
      <w:r w:rsidRPr="003A1EE8">
        <w:rPr>
          <w:rFonts w:cs="Arial"/>
        </w:rPr>
        <w:object w:dxaOrig="1440" w:dyaOrig="1440" w14:anchorId="51CCF4DA">
          <v:shape id="_x0000_i1322" type="#_x0000_t75" style="width:516pt;height:18pt" o:ole="">
            <v:imagedata r:id="rId52" o:title=""/>
          </v:shape>
          <w:control r:id="rId84" w:name="TextBox13222" w:shapeid="_x0000_i1322"/>
        </w:object>
      </w:r>
    </w:p>
    <w:p w14:paraId="0A756D49" w14:textId="226E9F32" w:rsidR="00907E7A" w:rsidRPr="00D54D61" w:rsidRDefault="00D54D61" w:rsidP="00D54D61">
      <w:pPr>
        <w:pStyle w:val="ListParagraph"/>
        <w:tabs>
          <w:tab w:val="left" w:pos="10980"/>
        </w:tabs>
        <w:spacing w:after="0"/>
        <w:ind w:left="180" w:right="18" w:hanging="7"/>
        <w:rPr>
          <w:rFonts w:cs="Arial"/>
        </w:rPr>
      </w:pPr>
      <w:r w:rsidRPr="003A1EE8">
        <w:rPr>
          <w:rFonts w:cs="Arial"/>
        </w:rPr>
        <w:object w:dxaOrig="1440" w:dyaOrig="1440" w14:anchorId="7C874E73">
          <v:shape id="_x0000_i1325" type="#_x0000_t75" style="width:516pt;height:18pt" o:ole="">
            <v:imagedata r:id="rId52" o:title=""/>
          </v:shape>
          <w:control r:id="rId85" w:name="TextBox13223" w:shapeid="_x0000_i1325"/>
        </w:object>
      </w:r>
      <w:r w:rsidR="00907932" w:rsidRPr="00907932">
        <w:rPr>
          <w:rFonts w:cs="Arial"/>
        </w:rPr>
        <w:t xml:space="preserve"> </w:t>
      </w:r>
    </w:p>
    <w:p w14:paraId="11423718" w14:textId="10D9D610" w:rsidR="005E2F65" w:rsidRDefault="00AD12FD" w:rsidP="00907932">
      <w:pPr>
        <w:tabs>
          <w:tab w:val="left" w:pos="10080"/>
        </w:tabs>
        <w:spacing w:after="0"/>
      </w:pPr>
      <w:r>
        <w:pict w14:anchorId="07093886">
          <v:rect id="_x0000_i1083" style="width:477.6pt;height:3.25pt" o:hrpct="990" o:hralign="center" o:hrstd="t" o:hrnoshade="t" o:hr="t" fillcolor="#a5a5a5" stroked="f"/>
        </w:pict>
      </w:r>
    </w:p>
    <w:p w14:paraId="074B7CC9" w14:textId="67351684" w:rsidR="008D044B" w:rsidRPr="00546EFA" w:rsidRDefault="008D044B" w:rsidP="008D044B">
      <w:pPr>
        <w:pStyle w:val="Heading2"/>
        <w:spacing w:before="0"/>
        <w:ind w:left="1440" w:hanging="1440"/>
        <w:rPr>
          <w:rStyle w:val="Heading1Char"/>
          <w:rFonts w:cs="Arial"/>
          <w:b/>
          <w:bCs/>
          <w:szCs w:val="26"/>
        </w:rPr>
      </w:pPr>
      <w:r w:rsidRPr="00546EFA">
        <w:rPr>
          <w:rFonts w:cs="Arial"/>
        </w:rPr>
        <w:t xml:space="preserve">Section </w:t>
      </w:r>
      <w:r w:rsidR="000C3AFD" w:rsidRPr="00546EFA">
        <w:rPr>
          <w:rFonts w:cs="Arial"/>
        </w:rPr>
        <w:t>X</w:t>
      </w:r>
      <w:r w:rsidR="00ED4FF3">
        <w:rPr>
          <w:rFonts w:cs="Arial"/>
        </w:rPr>
        <w:t>I</w:t>
      </w:r>
      <w:r w:rsidR="005E2F65">
        <w:rPr>
          <w:rFonts w:cs="Arial"/>
        </w:rPr>
        <w:t>I</w:t>
      </w:r>
      <w:r w:rsidR="00FB6341">
        <w:rPr>
          <w:rFonts w:cs="Arial"/>
        </w:rPr>
        <w:t>I</w:t>
      </w:r>
      <w:r w:rsidRPr="00546EFA">
        <w:rPr>
          <w:rFonts w:cs="Arial"/>
        </w:rPr>
        <w:t>.</w:t>
      </w:r>
      <w:r w:rsidRPr="00546EFA">
        <w:rPr>
          <w:rFonts w:cs="Arial"/>
        </w:rPr>
        <w:tab/>
      </w:r>
      <w:r w:rsidRPr="00546EFA">
        <w:rPr>
          <w:rStyle w:val="Heading1Char"/>
          <w:b/>
        </w:rPr>
        <w:t xml:space="preserve">Please </w:t>
      </w:r>
      <w:proofErr w:type="gramStart"/>
      <w:r w:rsidRPr="00546EFA">
        <w:rPr>
          <w:rStyle w:val="Heading1Char"/>
          <w:b/>
        </w:rPr>
        <w:t>complete for</w:t>
      </w:r>
      <w:proofErr w:type="gramEnd"/>
      <w:r w:rsidRPr="00546EFA">
        <w:rPr>
          <w:rStyle w:val="Heading1Char"/>
          <w:b/>
        </w:rPr>
        <w:t xml:space="preserve"> all requests as needed.</w:t>
      </w:r>
    </w:p>
    <w:p w14:paraId="75FEEF0D" w14:textId="77777777" w:rsidR="008D044B" w:rsidRPr="00546EFA" w:rsidRDefault="008D044B" w:rsidP="008D044B">
      <w:pPr>
        <w:spacing w:after="0"/>
        <w:ind w:left="259"/>
      </w:pPr>
      <w:r w:rsidRPr="00546EFA">
        <w:t xml:space="preserve">Please provide the following information regarding previous </w:t>
      </w:r>
      <w:proofErr w:type="gramStart"/>
      <w:r w:rsidRPr="00546EFA">
        <w:t>trials.*</w:t>
      </w:r>
      <w:proofErr w:type="gramEnd"/>
    </w:p>
    <w:p w14:paraId="5025C33A" w14:textId="19B278AD" w:rsidR="008D044B" w:rsidRPr="00546EFA" w:rsidRDefault="008D044B" w:rsidP="008D044B">
      <w:pPr>
        <w:tabs>
          <w:tab w:val="left" w:pos="5760"/>
        </w:tabs>
        <w:spacing w:after="0"/>
        <w:ind w:left="259"/>
      </w:pPr>
      <w:r w:rsidRPr="00546EFA">
        <w:t>Drug name</w:t>
      </w:r>
      <w:r w:rsidR="00490BFF">
        <w:rPr>
          <w:rFonts w:cs="Arial"/>
        </w:rPr>
        <w:t xml:space="preserve"> </w:t>
      </w:r>
      <w:r w:rsidR="00D54D61" w:rsidRPr="003A1EE8">
        <w:rPr>
          <w:rFonts w:cs="Arial"/>
        </w:rPr>
        <w:object w:dxaOrig="1440" w:dyaOrig="1440" w14:anchorId="666927AE">
          <v:shape id="_x0000_i1327" type="#_x0000_t75" style="width:179.25pt;height:18pt" o:ole="">
            <v:imagedata r:id="rId17" o:title=""/>
          </v:shape>
          <w:control r:id="rId86" w:name="TextBox16" w:shapeid="_x0000_i1327"/>
        </w:object>
      </w:r>
      <w:r w:rsidRPr="00546EFA">
        <w:rPr>
          <w:rFonts w:cs="Arial"/>
        </w:rPr>
        <w:tab/>
      </w:r>
      <w:r w:rsidRPr="00546EFA">
        <w:t xml:space="preserve">Dates/duration of use </w:t>
      </w:r>
      <w:r w:rsidR="00D54D61" w:rsidRPr="003A1EE8">
        <w:rPr>
          <w:rFonts w:cs="Arial"/>
        </w:rPr>
        <w:object w:dxaOrig="1440" w:dyaOrig="1440" w14:anchorId="35CE967A">
          <v:shape id="_x0000_i1330" type="#_x0000_t75" style="width:146.25pt;height:18pt" o:ole="">
            <v:imagedata r:id="rId87" o:title=""/>
          </v:shape>
          <w:control r:id="rId88" w:name="TextBox17" w:shapeid="_x0000_i1330"/>
        </w:object>
      </w:r>
    </w:p>
    <w:p w14:paraId="53BF6B80" w14:textId="77777777" w:rsidR="008D044B" w:rsidRPr="00546EFA" w:rsidRDefault="008D044B" w:rsidP="008D044B">
      <w:pPr>
        <w:tabs>
          <w:tab w:val="left" w:pos="6480"/>
        </w:tabs>
        <w:spacing w:after="0"/>
        <w:ind w:left="547"/>
      </w:pPr>
      <w:r w:rsidRPr="00546EFA">
        <w:t xml:space="preserve">Did the member experience any of the following?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Adverse reaction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Inadequate response </w:t>
      </w:r>
    </w:p>
    <w:p w14:paraId="718BE8C3" w14:textId="77777777" w:rsidR="008D044B" w:rsidRPr="00546EFA" w:rsidRDefault="008D044B" w:rsidP="008D044B">
      <w:pPr>
        <w:tabs>
          <w:tab w:val="left" w:pos="6480"/>
        </w:tabs>
        <w:spacing w:after="0"/>
        <w:ind w:left="547"/>
      </w:pPr>
      <w:r w:rsidRPr="00546EFA">
        <w:t xml:space="preserve">Briefly describe details of adverse reaction or inadequate response. </w:t>
      </w:r>
    </w:p>
    <w:p w14:paraId="740CB8EF" w14:textId="6A167F0D" w:rsidR="003C75E6" w:rsidRPr="00546EFA" w:rsidRDefault="00D54D61" w:rsidP="00907E7A">
      <w:pPr>
        <w:tabs>
          <w:tab w:val="left" w:pos="6480"/>
        </w:tabs>
        <w:spacing w:after="0"/>
        <w:ind w:left="547"/>
        <w:rPr>
          <w:rFonts w:cs="Arial"/>
        </w:rPr>
      </w:pPr>
      <w:r w:rsidRPr="003A1EE8">
        <w:rPr>
          <w:rFonts w:cs="Arial"/>
        </w:rPr>
        <w:object w:dxaOrig="1440" w:dyaOrig="1440" w14:anchorId="7FD602BF">
          <v:shape id="_x0000_i1332" type="#_x0000_t75" style="width:516pt;height:18pt" o:ole="">
            <v:imagedata r:id="rId52" o:title=""/>
          </v:shape>
          <w:control r:id="rId89" w:name="TextBox13224" w:shapeid="_x0000_i1332"/>
        </w:object>
      </w:r>
    </w:p>
    <w:p w14:paraId="111183C6" w14:textId="21DF728B" w:rsidR="008D044B" w:rsidRPr="00546EFA" w:rsidRDefault="008D044B" w:rsidP="008D044B">
      <w:pPr>
        <w:tabs>
          <w:tab w:val="left" w:pos="5760"/>
        </w:tabs>
        <w:spacing w:after="0"/>
        <w:ind w:left="259"/>
      </w:pPr>
      <w:r w:rsidRPr="00546EFA">
        <w:t>Drug name</w:t>
      </w:r>
      <w:r w:rsidR="00490BFF">
        <w:rPr>
          <w:rFonts w:cs="Arial"/>
        </w:rPr>
        <w:t xml:space="preserve"> </w:t>
      </w:r>
      <w:r w:rsidR="00D54D61" w:rsidRPr="003A1EE8">
        <w:rPr>
          <w:rFonts w:cs="Arial"/>
        </w:rPr>
        <w:object w:dxaOrig="1440" w:dyaOrig="1440" w14:anchorId="17C5A101">
          <v:shape id="_x0000_i1334" type="#_x0000_t75" style="width:179.25pt;height:18pt" o:ole="">
            <v:imagedata r:id="rId17" o:title=""/>
          </v:shape>
          <w:control r:id="rId90" w:name="TextBox19" w:shapeid="_x0000_i1334"/>
        </w:object>
      </w:r>
      <w:r w:rsidRPr="00546EFA">
        <w:rPr>
          <w:rFonts w:cs="Arial"/>
        </w:rPr>
        <w:tab/>
      </w:r>
      <w:r w:rsidRPr="00546EFA">
        <w:t xml:space="preserve">Dates/duration of use </w:t>
      </w:r>
      <w:r w:rsidR="00D54D61" w:rsidRPr="003A1EE8">
        <w:rPr>
          <w:rFonts w:cs="Arial"/>
        </w:rPr>
        <w:object w:dxaOrig="1440" w:dyaOrig="1440" w14:anchorId="203BF9F6">
          <v:shape id="_x0000_i1336" type="#_x0000_t75" style="width:147.75pt;height:18pt" o:ole="">
            <v:imagedata r:id="rId91" o:title=""/>
          </v:shape>
          <w:control r:id="rId92" w:name="TextBox18" w:shapeid="_x0000_i1336"/>
        </w:object>
      </w:r>
    </w:p>
    <w:p w14:paraId="67F90A1C" w14:textId="77777777" w:rsidR="008D044B" w:rsidRPr="00546EFA" w:rsidRDefault="008D044B" w:rsidP="008D044B">
      <w:pPr>
        <w:tabs>
          <w:tab w:val="left" w:pos="6480"/>
        </w:tabs>
        <w:spacing w:after="0"/>
        <w:ind w:left="547"/>
      </w:pPr>
      <w:r w:rsidRPr="00546EFA">
        <w:t xml:space="preserve">Did the member experience any of the following?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Adverse reaction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Inadequate response </w:t>
      </w:r>
    </w:p>
    <w:p w14:paraId="5805C370" w14:textId="77777777" w:rsidR="008D044B" w:rsidRPr="00546EFA" w:rsidRDefault="008D044B" w:rsidP="008D044B">
      <w:pPr>
        <w:tabs>
          <w:tab w:val="left" w:pos="6480"/>
        </w:tabs>
        <w:spacing w:after="0"/>
        <w:ind w:left="547"/>
      </w:pPr>
      <w:r w:rsidRPr="00546EFA">
        <w:t xml:space="preserve">Briefly describe details of adverse reaction or inadequate response. </w:t>
      </w:r>
    </w:p>
    <w:p w14:paraId="702795C6" w14:textId="5C4DB636" w:rsidR="008D044B" w:rsidRPr="00546EFA" w:rsidRDefault="00D54D61" w:rsidP="008D044B">
      <w:pPr>
        <w:tabs>
          <w:tab w:val="left" w:pos="6480"/>
        </w:tabs>
        <w:spacing w:after="0"/>
        <w:ind w:left="547"/>
        <w:rPr>
          <w:rFonts w:cs="Arial"/>
        </w:rPr>
      </w:pPr>
      <w:r w:rsidRPr="003A1EE8">
        <w:rPr>
          <w:rFonts w:cs="Arial"/>
        </w:rPr>
        <w:object w:dxaOrig="1440" w:dyaOrig="1440" w14:anchorId="6BC9BD7D">
          <v:shape id="_x0000_i1338" type="#_x0000_t75" style="width:516pt;height:18pt" o:ole="">
            <v:imagedata r:id="rId52" o:title=""/>
          </v:shape>
          <w:control r:id="rId93" w:name="TextBox13225" w:shapeid="_x0000_i1338"/>
        </w:object>
      </w:r>
    </w:p>
    <w:p w14:paraId="13AF8F6F" w14:textId="495A8B84" w:rsidR="007C6618" w:rsidRPr="00546EFA" w:rsidRDefault="007C6618" w:rsidP="002422AC">
      <w:pPr>
        <w:tabs>
          <w:tab w:val="left" w:pos="5670"/>
          <w:tab w:val="left" w:pos="5760"/>
        </w:tabs>
        <w:spacing w:after="0"/>
        <w:ind w:left="259"/>
      </w:pPr>
      <w:r w:rsidRPr="00546EFA">
        <w:t>Drug name</w:t>
      </w:r>
      <w:r w:rsidR="00490BFF">
        <w:rPr>
          <w:rFonts w:cs="Arial"/>
        </w:rPr>
        <w:t xml:space="preserve"> </w:t>
      </w:r>
      <w:r w:rsidR="00D54D61" w:rsidRPr="003A1EE8">
        <w:rPr>
          <w:rFonts w:cs="Arial"/>
        </w:rPr>
        <w:object w:dxaOrig="1440" w:dyaOrig="1440" w14:anchorId="3FE4B921">
          <v:shape id="_x0000_i1340" type="#_x0000_t75" style="width:179.25pt;height:18pt" o:ole="">
            <v:imagedata r:id="rId17" o:title=""/>
          </v:shape>
          <w:control r:id="rId94" w:name="TextBox110" w:shapeid="_x0000_i1340"/>
        </w:object>
      </w:r>
      <w:r w:rsidR="002422AC">
        <w:rPr>
          <w:rFonts w:cs="Arial"/>
        </w:rPr>
        <w:t xml:space="preserve"> </w:t>
      </w:r>
      <w:r w:rsidRPr="00546EFA">
        <w:t xml:space="preserve">Dates/duration of use </w:t>
      </w:r>
      <w:r w:rsidR="00D54D61" w:rsidRPr="003A1EE8">
        <w:rPr>
          <w:rFonts w:cs="Arial"/>
        </w:rPr>
        <w:object w:dxaOrig="1440" w:dyaOrig="1440" w14:anchorId="62185080">
          <v:shape id="_x0000_i1342" type="#_x0000_t75" style="width:179.25pt;height:18pt" o:ole="">
            <v:imagedata r:id="rId17" o:title=""/>
          </v:shape>
          <w:control r:id="rId95" w:name="TextBox111" w:shapeid="_x0000_i1342"/>
        </w:object>
      </w:r>
    </w:p>
    <w:p w14:paraId="511E4162" w14:textId="77777777" w:rsidR="007C6618" w:rsidRPr="00546EFA" w:rsidRDefault="007C6618" w:rsidP="007C6618">
      <w:pPr>
        <w:tabs>
          <w:tab w:val="left" w:pos="6480"/>
        </w:tabs>
        <w:spacing w:after="0"/>
        <w:ind w:left="547"/>
      </w:pPr>
      <w:r w:rsidRPr="00546EFA">
        <w:t xml:space="preserve">Did the member experience any of the following?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Adverse reaction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Inadequate response </w:t>
      </w:r>
    </w:p>
    <w:p w14:paraId="10BF1EF3" w14:textId="77777777" w:rsidR="007C6618" w:rsidRPr="00546EFA" w:rsidRDefault="007C6618" w:rsidP="007C6618">
      <w:pPr>
        <w:tabs>
          <w:tab w:val="left" w:pos="6480"/>
        </w:tabs>
        <w:spacing w:after="0"/>
        <w:ind w:left="547"/>
      </w:pPr>
      <w:r w:rsidRPr="00546EFA">
        <w:t xml:space="preserve">Briefly describe details of adverse reaction or inadequate response. </w:t>
      </w:r>
    </w:p>
    <w:p w14:paraId="6DB010C0" w14:textId="53E6787F" w:rsidR="007C6618" w:rsidRPr="00546EFA" w:rsidRDefault="00D54D61" w:rsidP="007C6618">
      <w:pPr>
        <w:tabs>
          <w:tab w:val="left" w:pos="6480"/>
        </w:tabs>
        <w:spacing w:after="0"/>
        <w:ind w:left="547"/>
        <w:rPr>
          <w:rFonts w:cs="Arial"/>
        </w:rPr>
      </w:pPr>
      <w:r w:rsidRPr="003A1EE8">
        <w:rPr>
          <w:rFonts w:cs="Arial"/>
        </w:rPr>
        <w:object w:dxaOrig="1440" w:dyaOrig="1440" w14:anchorId="061D41E5">
          <v:shape id="_x0000_i1344" type="#_x0000_t75" style="width:516pt;height:18pt" o:ole="">
            <v:imagedata r:id="rId52" o:title=""/>
          </v:shape>
          <w:control r:id="rId96" w:name="TextBox13226" w:shapeid="_x0000_i1344"/>
        </w:object>
      </w:r>
    </w:p>
    <w:p w14:paraId="3DAE8E75" w14:textId="44821B7C" w:rsidR="00A93B0F" w:rsidRDefault="008D044B" w:rsidP="00F66B47">
      <w:pPr>
        <w:spacing w:after="0"/>
        <w:rPr>
          <w:rFonts w:cs="Arial"/>
        </w:rPr>
      </w:pPr>
      <w:r w:rsidRPr="00546EFA">
        <w:rPr>
          <w:i/>
        </w:rPr>
        <w:t>* Please attach a letter documenting additional trials as necessary</w:t>
      </w:r>
      <w:r w:rsidR="00AD12FD">
        <w:rPr>
          <w:rFonts w:cs="Arial"/>
        </w:rPr>
        <w:pict w14:anchorId="46301551">
          <v:rect id="_x0000_i1095" style="width:513.2pt;height:3.15pt" o:hrpct="990" o:hralign="center" o:hrstd="t" o:hrnoshade="t" o:hr="t" fillcolor="#a5a5a5 [2092]" stroked="f"/>
        </w:pict>
      </w:r>
    </w:p>
    <w:p w14:paraId="6C9BE3A9" w14:textId="558D1EBB" w:rsidR="00A93B0F" w:rsidRPr="00A12BA4" w:rsidRDefault="00A93B0F" w:rsidP="00957C3E">
      <w:pPr>
        <w:pStyle w:val="Heading2"/>
        <w:tabs>
          <w:tab w:val="left" w:pos="1350"/>
          <w:tab w:val="left" w:pos="1440"/>
        </w:tabs>
        <w:spacing w:before="0" w:line="240" w:lineRule="auto"/>
        <w:rPr>
          <w:rFonts w:cs="Arial"/>
          <w:b w:val="0"/>
          <w:bCs w:val="0"/>
        </w:rPr>
      </w:pPr>
      <w:r w:rsidRPr="00A12BA4">
        <w:rPr>
          <w:rStyle w:val="Heading1Char"/>
          <w:b/>
          <w:bCs/>
        </w:rPr>
        <w:t xml:space="preserve">Section </w:t>
      </w:r>
      <w:r>
        <w:rPr>
          <w:rStyle w:val="Heading1Char"/>
          <w:b/>
          <w:bCs/>
        </w:rPr>
        <w:t>X</w:t>
      </w:r>
      <w:r w:rsidRPr="00A12BA4">
        <w:rPr>
          <w:rStyle w:val="Heading1Char"/>
          <w:b/>
          <w:bCs/>
        </w:rPr>
        <w:t>I</w:t>
      </w:r>
      <w:r w:rsidR="00FB6341">
        <w:rPr>
          <w:rStyle w:val="Heading1Char"/>
          <w:b/>
          <w:bCs/>
        </w:rPr>
        <w:t>V</w:t>
      </w:r>
      <w:r w:rsidRPr="00A12BA4">
        <w:rPr>
          <w:rStyle w:val="Heading1Char"/>
          <w:b/>
          <w:bCs/>
        </w:rPr>
        <w:t>.</w:t>
      </w:r>
      <w:r>
        <w:rPr>
          <w:rStyle w:val="Heading1Char"/>
          <w:b/>
          <w:bCs/>
        </w:rPr>
        <w:t xml:space="preserve"> </w:t>
      </w:r>
      <w:r w:rsidRPr="00A12BA4">
        <w:rPr>
          <w:rStyle w:val="Heading1Char"/>
          <w:b/>
          <w:bCs/>
        </w:rPr>
        <w:t xml:space="preserve">Please complete and provide documentation for exceptions to </w:t>
      </w:r>
      <w:r w:rsidR="008A5604">
        <w:rPr>
          <w:rStyle w:val="Heading1Char"/>
          <w:b/>
          <w:bCs/>
        </w:rPr>
        <w:t>s</w:t>
      </w:r>
      <w:r w:rsidRPr="00A12BA4">
        <w:rPr>
          <w:rStyle w:val="Heading1Char"/>
          <w:b/>
          <w:bCs/>
        </w:rPr>
        <w:t xml:space="preserve">tep </w:t>
      </w:r>
      <w:r w:rsidR="008A5604">
        <w:rPr>
          <w:rStyle w:val="Heading1Char"/>
          <w:b/>
          <w:bCs/>
        </w:rPr>
        <w:t>t</w:t>
      </w:r>
      <w:r w:rsidRPr="00A12BA4">
        <w:rPr>
          <w:rStyle w:val="Heading1Char"/>
          <w:b/>
          <w:bCs/>
        </w:rPr>
        <w:t>herapy.</w:t>
      </w:r>
    </w:p>
    <w:p w14:paraId="3379BD56" w14:textId="78DB138E" w:rsidR="00A93B0F" w:rsidRPr="00A12BA4" w:rsidRDefault="00A93B0F" w:rsidP="00A93B0F">
      <w:pPr>
        <w:pStyle w:val="ListParagraph"/>
        <w:numPr>
          <w:ilvl w:val="0"/>
          <w:numId w:val="23"/>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in</w:t>
      </w:r>
      <w:r>
        <w:rPr>
          <w:rFonts w:cs="Arial"/>
        </w:rPr>
        <w:t>,</w:t>
      </w:r>
      <w:r w:rsidRPr="00A12BA4">
        <w:rPr>
          <w:rFonts w:cs="Arial"/>
        </w:rPr>
        <w:t xml:space="preserve"> or physical or mental harm to</w:t>
      </w:r>
      <w:r w:rsidR="00DC4F74">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6061584B" w14:textId="0701BC6D" w:rsidR="00A93B0F" w:rsidRDefault="00A93B0F" w:rsidP="006060FF">
      <w:pPr>
        <w:tabs>
          <w:tab w:val="left" w:pos="630"/>
          <w:tab w:val="left" w:pos="5040"/>
        </w:tabs>
        <w:spacing w:after="0"/>
        <w:ind w:left="630" w:hanging="90"/>
        <w:rPr>
          <w:rFonts w:cs="Arial"/>
        </w:rPr>
      </w:pPr>
      <w:r w:rsidRPr="00A12BA4">
        <w:rPr>
          <w:rFonts w:cs="Arial"/>
        </w:rPr>
        <w:t>If yes, briefly describe details of contraindication, adverse reaction, or harm.</w:t>
      </w:r>
    </w:p>
    <w:p w14:paraId="11851D1A" w14:textId="706A5D61" w:rsidR="00A93B0F" w:rsidRPr="00A12BA4" w:rsidRDefault="00D54D61" w:rsidP="002422AC">
      <w:pPr>
        <w:tabs>
          <w:tab w:val="left" w:pos="5040"/>
        </w:tabs>
        <w:spacing w:after="0"/>
        <w:ind w:left="630" w:hanging="90"/>
        <w:rPr>
          <w:rFonts w:cs="Arial"/>
        </w:rPr>
      </w:pPr>
      <w:r w:rsidRPr="003A1EE8">
        <w:rPr>
          <w:rFonts w:cs="Arial"/>
        </w:rPr>
        <w:object w:dxaOrig="1440" w:dyaOrig="1440" w14:anchorId="74044C32">
          <v:shape id="_x0000_i1346" type="#_x0000_t75" style="width:516pt;height:18pt" o:ole="">
            <v:imagedata r:id="rId52" o:title=""/>
          </v:shape>
          <w:control r:id="rId97" w:name="TextBox13227" w:shapeid="_x0000_i1346"/>
        </w:object>
      </w:r>
    </w:p>
    <w:p w14:paraId="3ABA187B" w14:textId="21D83B5B" w:rsidR="00A93B0F" w:rsidRPr="00A12BA4" w:rsidRDefault="00D54D61" w:rsidP="002422AC">
      <w:pPr>
        <w:tabs>
          <w:tab w:val="left" w:pos="5040"/>
        </w:tabs>
        <w:spacing w:after="120"/>
        <w:ind w:left="630" w:hanging="90"/>
        <w:rPr>
          <w:rFonts w:cs="Arial"/>
        </w:rPr>
      </w:pPr>
      <w:r w:rsidRPr="003A1EE8">
        <w:rPr>
          <w:rFonts w:cs="Arial"/>
        </w:rPr>
        <w:object w:dxaOrig="1440" w:dyaOrig="1440" w14:anchorId="2D44E877">
          <v:shape id="_x0000_i1349" type="#_x0000_t75" style="width:516pt;height:18pt" o:ole="">
            <v:imagedata r:id="rId52" o:title=""/>
          </v:shape>
          <w:control r:id="rId98" w:name="TextBox13228" w:shapeid="_x0000_i1349"/>
        </w:object>
      </w:r>
    </w:p>
    <w:p w14:paraId="7EE138BE" w14:textId="77777777" w:rsidR="006060FF" w:rsidRDefault="00A93B0F" w:rsidP="00A93B0F">
      <w:pPr>
        <w:pStyle w:val="ListParagraph"/>
        <w:numPr>
          <w:ilvl w:val="0"/>
          <w:numId w:val="23"/>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049FCB4" w14:textId="16DEDD6C" w:rsidR="00A93B0F" w:rsidRPr="00A12BA4" w:rsidRDefault="00A93B0F" w:rsidP="006060FF">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01704CF4" w14:textId="77777777" w:rsidR="00A93B0F" w:rsidRPr="00A12BA4" w:rsidRDefault="00A93B0F" w:rsidP="006060FF">
      <w:pPr>
        <w:tabs>
          <w:tab w:val="left" w:pos="5040"/>
        </w:tabs>
        <w:spacing w:after="0"/>
        <w:ind w:left="630" w:hanging="90"/>
        <w:rPr>
          <w:rFonts w:cs="Arial"/>
        </w:rPr>
      </w:pPr>
      <w:r w:rsidRPr="00A12BA4">
        <w:rPr>
          <w:rFonts w:cs="Arial"/>
        </w:rPr>
        <w:t xml:space="preserve">If yes, briefly describe details of known clinical characteristics of member and alternative drug regimen. </w:t>
      </w:r>
    </w:p>
    <w:p w14:paraId="0645F3E2" w14:textId="3BA0C8A0" w:rsidR="00A93B0F" w:rsidRPr="00A12BA4" w:rsidRDefault="00D54D61" w:rsidP="00907932">
      <w:pPr>
        <w:tabs>
          <w:tab w:val="left" w:pos="5040"/>
        </w:tabs>
        <w:spacing w:after="0"/>
        <w:ind w:left="540"/>
        <w:rPr>
          <w:rFonts w:cs="Arial"/>
        </w:rPr>
      </w:pPr>
      <w:r w:rsidRPr="003A1EE8">
        <w:rPr>
          <w:rFonts w:cs="Arial"/>
        </w:rPr>
        <w:object w:dxaOrig="1440" w:dyaOrig="1440" w14:anchorId="1703EB94">
          <v:shape id="_x0000_i1351" type="#_x0000_t75" style="width:516pt;height:18pt" o:ole="">
            <v:imagedata r:id="rId52" o:title=""/>
          </v:shape>
          <w:control r:id="rId99" w:name="TextBox13229" w:shapeid="_x0000_i1351"/>
        </w:object>
      </w:r>
      <w:r w:rsidRPr="003A1EE8">
        <w:rPr>
          <w:rFonts w:cs="Arial"/>
        </w:rPr>
        <w:object w:dxaOrig="1440" w:dyaOrig="1440" w14:anchorId="75F3851B">
          <v:shape id="_x0000_i1353" type="#_x0000_t75" style="width:516pt;height:18pt" o:ole="">
            <v:imagedata r:id="rId52" o:title=""/>
          </v:shape>
          <w:control r:id="rId100" w:name="TextBox13230" w:shapeid="_x0000_i1353"/>
        </w:object>
      </w:r>
    </w:p>
    <w:p w14:paraId="4D8588D3" w14:textId="77777777" w:rsidR="006060FF" w:rsidRDefault="00A93B0F" w:rsidP="00A93B0F">
      <w:pPr>
        <w:pStyle w:val="ListParagraph"/>
        <w:numPr>
          <w:ilvl w:val="0"/>
          <w:numId w:val="23"/>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4A9C9BE" w14:textId="532F02A6" w:rsidR="00A93B0F" w:rsidRPr="00A12BA4" w:rsidRDefault="00A93B0F" w:rsidP="006060FF">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40AD510B" w14:textId="77777777" w:rsidR="00A93B0F" w:rsidRPr="00A12BA4" w:rsidRDefault="00A93B0F" w:rsidP="006060FF">
      <w:pPr>
        <w:pStyle w:val="ListParagraph"/>
        <w:tabs>
          <w:tab w:val="left" w:pos="5040"/>
        </w:tabs>
        <w:spacing w:after="0"/>
        <w:ind w:left="630" w:hanging="90"/>
        <w:rPr>
          <w:rFonts w:cs="Arial"/>
        </w:rPr>
      </w:pPr>
      <w:r w:rsidRPr="00A12BA4">
        <w:rPr>
          <w:rFonts w:cs="Arial"/>
        </w:rPr>
        <w:t>If yes, please provide details for the previous trial.</w:t>
      </w:r>
    </w:p>
    <w:p w14:paraId="540AF6BA" w14:textId="593C6573" w:rsidR="00A93B0F" w:rsidRPr="00A12BA4" w:rsidRDefault="00A93B0F" w:rsidP="006060FF">
      <w:pPr>
        <w:pStyle w:val="ListParagraph"/>
        <w:tabs>
          <w:tab w:val="left" w:pos="5040"/>
        </w:tabs>
        <w:spacing w:after="0"/>
        <w:ind w:left="630" w:hanging="90"/>
        <w:rPr>
          <w:rFonts w:cs="Arial"/>
        </w:rPr>
      </w:pPr>
      <w:r w:rsidRPr="00A12BA4">
        <w:rPr>
          <w:rFonts w:cs="Arial"/>
        </w:rPr>
        <w:t xml:space="preserve">Drug name </w:t>
      </w:r>
      <w:r w:rsidR="00D54D61" w:rsidRPr="003A1EE8">
        <w:rPr>
          <w:rFonts w:cs="Arial"/>
        </w:rPr>
        <w:object w:dxaOrig="1440" w:dyaOrig="1440" w14:anchorId="5BF67651">
          <v:shape id="_x0000_i1355" type="#_x0000_t75" style="width:179.25pt;height:18pt" o:ole="">
            <v:imagedata r:id="rId17" o:title=""/>
          </v:shape>
          <w:control r:id="rId101" w:name="TextBox112" w:shapeid="_x0000_i1355"/>
        </w:object>
      </w:r>
      <w:r w:rsidRPr="00A12BA4">
        <w:rPr>
          <w:rFonts w:cs="Arial"/>
        </w:rPr>
        <w:t xml:space="preserve"> Dates/duration of use </w:t>
      </w:r>
      <w:r w:rsidR="00D54D61" w:rsidRPr="003A1EE8">
        <w:rPr>
          <w:rFonts w:cs="Arial"/>
        </w:rPr>
        <w:object w:dxaOrig="1440" w:dyaOrig="1440" w14:anchorId="4ED4CB87">
          <v:shape id="_x0000_i1357" type="#_x0000_t75" style="width:179.25pt;height:18pt" o:ole="">
            <v:imagedata r:id="rId17" o:title=""/>
          </v:shape>
          <w:control r:id="rId102" w:name="TextBox114" w:shapeid="_x0000_i1357"/>
        </w:object>
      </w:r>
      <w:r w:rsidRPr="00A12BA4">
        <w:rPr>
          <w:rFonts w:cs="Arial"/>
        </w:rPr>
        <w:t xml:space="preserve">    </w:t>
      </w:r>
    </w:p>
    <w:p w14:paraId="43A80E58" w14:textId="77777777" w:rsidR="00A93B0F" w:rsidRPr="00A12BA4" w:rsidRDefault="00A93B0F" w:rsidP="006060FF">
      <w:pPr>
        <w:pStyle w:val="ListParagraph"/>
        <w:tabs>
          <w:tab w:val="left" w:pos="5040"/>
        </w:tabs>
        <w:spacing w:after="0"/>
        <w:ind w:left="630" w:hanging="9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04C449CB" w14:textId="77777777" w:rsidR="00D54D61" w:rsidRDefault="00A93B0F" w:rsidP="006060FF">
      <w:pPr>
        <w:pStyle w:val="ListParagraph"/>
        <w:tabs>
          <w:tab w:val="left" w:pos="5040"/>
        </w:tabs>
        <w:spacing w:after="0"/>
        <w:ind w:left="630" w:hanging="90"/>
        <w:rPr>
          <w:rFonts w:cs="Arial"/>
        </w:rPr>
      </w:pPr>
      <w:r w:rsidRPr="00A12BA4">
        <w:rPr>
          <w:rFonts w:cs="Arial"/>
        </w:rPr>
        <w:t>Briefly describe details of adverse reaction or inadequate response.</w:t>
      </w:r>
    </w:p>
    <w:p w14:paraId="213B1878" w14:textId="67B2C27F" w:rsidR="00A93B0F" w:rsidRPr="00A12BA4" w:rsidRDefault="00D54D61" w:rsidP="006060FF">
      <w:pPr>
        <w:pStyle w:val="ListParagraph"/>
        <w:tabs>
          <w:tab w:val="left" w:pos="5040"/>
        </w:tabs>
        <w:spacing w:after="0"/>
        <w:ind w:left="630" w:hanging="9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r w:rsidR="00A93B0F" w:rsidRPr="00A12BA4">
        <w:rPr>
          <w:rFonts w:cs="Arial"/>
        </w:rPr>
        <w:t xml:space="preserve">  </w:t>
      </w:r>
    </w:p>
    <w:p w14:paraId="2338D01E" w14:textId="596A65F2" w:rsidR="00A93B0F" w:rsidRPr="00A12BA4" w:rsidRDefault="00D54D61" w:rsidP="002422AC">
      <w:pPr>
        <w:pStyle w:val="ListParagraph"/>
        <w:tabs>
          <w:tab w:val="left" w:pos="5040"/>
        </w:tabs>
        <w:spacing w:after="120"/>
        <w:ind w:left="540"/>
        <w:rPr>
          <w:rFonts w:cs="Arial"/>
        </w:rPr>
      </w:pPr>
      <w:r w:rsidRPr="003A1EE8">
        <w:rPr>
          <w:rFonts w:cs="Arial"/>
        </w:rPr>
        <w:lastRenderedPageBreak/>
        <w:object w:dxaOrig="1440" w:dyaOrig="1440" w14:anchorId="6CBF452F">
          <v:shape id="_x0000_i1359" type="#_x0000_t75" style="width:516pt;height:18pt" o:ole="">
            <v:imagedata r:id="rId52" o:title=""/>
          </v:shape>
          <w:control r:id="rId103" w:name="TextBox13231" w:shapeid="_x0000_i1359"/>
        </w:object>
      </w:r>
      <w:r w:rsidRPr="003A1EE8">
        <w:rPr>
          <w:rFonts w:cs="Arial"/>
        </w:rPr>
        <w:object w:dxaOrig="1440" w:dyaOrig="1440" w14:anchorId="518563FA">
          <v:shape id="_x0000_i1361" type="#_x0000_t75" style="width:516pt;height:18pt" o:ole="">
            <v:imagedata r:id="rId52" o:title=""/>
          </v:shape>
          <w:control r:id="rId104" w:name="TextBox13232" w:shapeid="_x0000_i1361"/>
        </w:object>
      </w:r>
      <w:r w:rsidR="00A93B0F" w:rsidRPr="00A12BA4">
        <w:rPr>
          <w:rFonts w:cs="Arial"/>
        </w:rPr>
        <w:t xml:space="preserve">    </w:t>
      </w:r>
    </w:p>
    <w:p w14:paraId="714738B3" w14:textId="6DEF7D7D" w:rsidR="00A93B0F" w:rsidRPr="00A12BA4" w:rsidRDefault="00A93B0F" w:rsidP="00A93B0F">
      <w:pPr>
        <w:pStyle w:val="ListParagraph"/>
        <w:numPr>
          <w:ilvl w:val="0"/>
          <w:numId w:val="23"/>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05022D">
        <w:rPr>
          <w:rFonts w:cs="Arial"/>
        </w:rPr>
        <w:t>,</w:t>
      </w:r>
      <w:r w:rsidRPr="00A12BA4">
        <w:rPr>
          <w:rFonts w:cs="Arial"/>
        </w:rPr>
        <w:t xml:space="preserve"> or physical or mental harm to</w:t>
      </w:r>
      <w:r w:rsidR="00DC4F74">
        <w:rPr>
          <w:rFonts w:cs="Arial"/>
        </w:rPr>
        <w:t>,</w:t>
      </w:r>
      <w:r w:rsidRPr="00A12BA4">
        <w:rPr>
          <w:rFonts w:cs="Arial"/>
        </w:rPr>
        <w:t xml:space="preserve"> the member? </w:t>
      </w:r>
    </w:p>
    <w:p w14:paraId="54571487" w14:textId="3A8F2B47" w:rsidR="00A93B0F" w:rsidRDefault="00A93B0F" w:rsidP="00A93B0F">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D54D61" w:rsidRPr="003A1EE8">
        <w:rPr>
          <w:rFonts w:cs="Arial"/>
        </w:rPr>
        <w:object w:dxaOrig="1440" w:dyaOrig="1440" w14:anchorId="352ED005">
          <v:shape id="_x0000_i1363" type="#_x0000_t75" style="width:368.25pt;height:18pt" o:ole="">
            <v:imagedata r:id="rId105" o:title=""/>
          </v:shape>
          <w:control r:id="rId106" w:name="TextBox115" w:shapeid="_x0000_i1363"/>
        </w:object>
      </w:r>
    </w:p>
    <w:p w14:paraId="55456608" w14:textId="77777777" w:rsidR="00D54D61" w:rsidRDefault="00A93B0F" w:rsidP="00907932">
      <w:pPr>
        <w:pStyle w:val="ListParagraph"/>
        <w:spacing w:after="0"/>
        <w:ind w:left="36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F66B47">
        <w:rPr>
          <w:rFonts w:cs="Arial"/>
        </w:rPr>
        <w:t xml:space="preserve"> </w:t>
      </w:r>
      <w:r w:rsidR="00907E7A">
        <w:rPr>
          <w:rFonts w:cs="Arial"/>
        </w:rPr>
        <w:tab/>
      </w:r>
    </w:p>
    <w:p w14:paraId="4BC1FBD2" w14:textId="5E06FD5B" w:rsidR="00D54D61" w:rsidRDefault="00D54D61" w:rsidP="00467EDF">
      <w:pPr>
        <w:tabs>
          <w:tab w:val="left" w:pos="9846"/>
        </w:tabs>
        <w:spacing w:before="3840" w:after="0"/>
        <w:ind w:right="-130"/>
        <w:jc w:val="center"/>
        <w:rPr>
          <w:rStyle w:val="Heading1Char"/>
        </w:rPr>
      </w:pPr>
      <w:r w:rsidRPr="00DE36E7">
        <w:rPr>
          <w:rStyle w:val="Heading1Char"/>
        </w:rPr>
        <w:t>Please continue to next page and complete Prescriber and Provider Information section.</w:t>
      </w:r>
    </w:p>
    <w:p w14:paraId="38F4FC8F" w14:textId="59248BC4" w:rsidR="00D54D61" w:rsidRPr="00D54D61" w:rsidRDefault="00D54D61" w:rsidP="00B1512C">
      <w:pPr>
        <w:tabs>
          <w:tab w:val="left" w:pos="9846"/>
        </w:tabs>
        <w:spacing w:before="7200" w:after="0"/>
        <w:ind w:left="10350" w:right="-130"/>
        <w:rPr>
          <w:rStyle w:val="Heading1Char"/>
          <w:b w:val="0"/>
          <w:bCs w:val="0"/>
        </w:rPr>
      </w:pPr>
      <w:r>
        <w:rPr>
          <w:rStyle w:val="Heading1Char"/>
          <w:b w:val="0"/>
          <w:bCs w:val="0"/>
        </w:rPr>
        <w:tab/>
      </w:r>
      <w:r w:rsidR="00B1512C">
        <w:rPr>
          <w:rStyle w:val="Heading1Char"/>
          <w:b w:val="0"/>
          <w:bCs w:val="0"/>
        </w:rPr>
        <w:br/>
      </w:r>
      <w:r w:rsidRPr="00D54D61">
        <w:rPr>
          <w:rStyle w:val="Heading1Char"/>
          <w:b w:val="0"/>
          <w:bCs w:val="0"/>
        </w:rPr>
        <w:t>over</w:t>
      </w:r>
    </w:p>
    <w:p w14:paraId="6A44D049" w14:textId="6BE67882" w:rsidR="00907932" w:rsidRDefault="00907E7A" w:rsidP="00907932">
      <w:pPr>
        <w:pStyle w:val="ListParagraph"/>
        <w:spacing w:after="0"/>
        <w:ind w:left="360"/>
        <w:rPr>
          <w:rFonts w:cs="Arial"/>
        </w:rPr>
      </w:pPr>
      <w:r>
        <w:rPr>
          <w:rFonts w:cs="Arial"/>
        </w:rPr>
        <w:tab/>
      </w:r>
      <w:r>
        <w:rPr>
          <w:rFonts w:cs="Arial"/>
        </w:rPr>
        <w:tab/>
      </w:r>
      <w:r>
        <w:rPr>
          <w:rFonts w:cs="Arial"/>
        </w:rPr>
        <w:tab/>
      </w:r>
      <w:r>
        <w:rPr>
          <w:rFonts w:cs="Arial"/>
        </w:rPr>
        <w:tab/>
      </w:r>
      <w:r>
        <w:rPr>
          <w:rFonts w:cs="Arial"/>
        </w:rPr>
        <w:tab/>
      </w:r>
    </w:p>
    <w:p w14:paraId="7D4193CF" w14:textId="2D72CAA6" w:rsidR="00907E7A" w:rsidRPr="00907E7A" w:rsidRDefault="00907E7A" w:rsidP="00BC02A2">
      <w:pPr>
        <w:spacing w:after="0"/>
        <w:ind w:right="-72"/>
        <w:rPr>
          <w:rFonts w:cs="Arial"/>
          <w:b/>
          <w:bCs/>
          <w:sz w:val="32"/>
          <w:szCs w:val="32"/>
        </w:rPr>
      </w:pPr>
      <w:bookmarkStart w:id="7" w:name="page2"/>
      <w:r w:rsidRPr="00907E7A">
        <w:rPr>
          <w:rFonts w:cs="Arial"/>
          <w:b/>
          <w:bCs/>
          <w:sz w:val="32"/>
          <w:szCs w:val="32"/>
        </w:rPr>
        <w:lastRenderedPageBreak/>
        <w:t>Prior Authorization Request Prescriber and Provider Information</w:t>
      </w:r>
    </w:p>
    <w:p w14:paraId="57D076E4" w14:textId="77777777" w:rsidR="00907E7A" w:rsidRPr="00907E7A" w:rsidRDefault="00AD12FD" w:rsidP="00907E7A">
      <w:pPr>
        <w:spacing w:before="60" w:after="0"/>
        <w:ind w:left="-86"/>
        <w:rPr>
          <w:rFonts w:cs="Arial"/>
        </w:rPr>
      </w:pPr>
      <w:r>
        <w:rPr>
          <w:rFonts w:cs="Arial"/>
        </w:rPr>
        <w:pict w14:anchorId="3E6665C4">
          <v:rect id="_x0000_i1114" style="width:548.5pt;height:3pt" o:hrpct="991" o:hralign="center" o:hrstd="t" o:hrnoshade="t" o:hr="t" fillcolor="gray [1629]" stroked="f"/>
        </w:pict>
      </w:r>
    </w:p>
    <w:p w14:paraId="736DEB0E" w14:textId="77777777" w:rsidR="00907E7A" w:rsidRPr="00907E7A" w:rsidRDefault="00907E7A" w:rsidP="00907E7A">
      <w:pPr>
        <w:keepNext/>
        <w:keepLines/>
        <w:spacing w:after="0" w:line="240" w:lineRule="auto"/>
        <w:outlineLvl w:val="0"/>
        <w:rPr>
          <w:rFonts w:eastAsiaTheme="majorEastAsia" w:cs="Arial"/>
          <w:b/>
          <w:bCs/>
          <w:sz w:val="24"/>
          <w:szCs w:val="28"/>
        </w:rPr>
      </w:pPr>
      <w:r w:rsidRPr="00907E7A">
        <w:rPr>
          <w:rFonts w:eastAsiaTheme="majorEastAsia" w:cs="Arial"/>
          <w:b/>
          <w:bCs/>
          <w:sz w:val="24"/>
          <w:szCs w:val="28"/>
        </w:rPr>
        <w:t>Prescriber information</w:t>
      </w:r>
    </w:p>
    <w:p w14:paraId="5ADF7D4F" w14:textId="5E349507" w:rsidR="00907E7A" w:rsidRPr="00907E7A" w:rsidRDefault="00907E7A" w:rsidP="00907E7A">
      <w:pPr>
        <w:tabs>
          <w:tab w:val="left" w:pos="5220"/>
          <w:tab w:val="left" w:pos="9360"/>
        </w:tabs>
        <w:spacing w:after="60"/>
        <w:ind w:left="158"/>
        <w:rPr>
          <w:rFonts w:cs="Arial"/>
        </w:rPr>
      </w:pPr>
      <w:r w:rsidRPr="00907E7A">
        <w:rPr>
          <w:rFonts w:cs="Arial"/>
        </w:rPr>
        <w:t xml:space="preserve">Last name* </w:t>
      </w:r>
      <w:r w:rsidRPr="00907E7A">
        <w:rPr>
          <w:rFonts w:cs="Arial"/>
        </w:rPr>
        <w:object w:dxaOrig="1440" w:dyaOrig="1440" w14:anchorId="795AF67A">
          <v:shape id="_x0000_i1365" type="#_x0000_t75" style="width:192pt;height:18pt" o:ole="">
            <v:imagedata r:id="rId107" o:title=""/>
          </v:shape>
          <w:control r:id="rId108" w:name="TextBox318448251103715144" w:shapeid="_x0000_i1365"/>
        </w:object>
      </w:r>
      <w:r w:rsidRPr="00907E7A">
        <w:rPr>
          <w:rFonts w:cs="Arial"/>
        </w:rPr>
        <w:tab/>
        <w:t xml:space="preserve">First name* </w:t>
      </w:r>
      <w:r w:rsidRPr="00907E7A">
        <w:rPr>
          <w:rFonts w:cs="Arial"/>
        </w:rPr>
        <w:object w:dxaOrig="1440" w:dyaOrig="1440" w14:anchorId="31AEA433">
          <v:shape id="_x0000_i1396" type="#_x0000_t75" style="width:143.25pt;height:18pt" o:ole="">
            <v:imagedata r:id="rId109" o:title=""/>
          </v:shape>
          <w:control r:id="rId110" w:name="TextBox318448251103715145" w:shapeid="_x0000_i1396"/>
        </w:object>
      </w:r>
      <w:r w:rsidRPr="00907E7A">
        <w:rPr>
          <w:rFonts w:cs="Arial"/>
        </w:rPr>
        <w:tab/>
        <w:t xml:space="preserve">MI </w:t>
      </w:r>
      <w:r w:rsidRPr="00907E7A">
        <w:rPr>
          <w:rFonts w:cs="Arial"/>
        </w:rPr>
        <w:object w:dxaOrig="1440" w:dyaOrig="1440" w14:anchorId="13DE185D">
          <v:shape id="_x0000_i1397" type="#_x0000_t75" style="width:63pt;height:18pt" o:ole="">
            <v:imagedata r:id="rId111" o:title=""/>
          </v:shape>
          <w:control r:id="rId112" w:name="TextBox318448251103715146" w:shapeid="_x0000_i1397"/>
        </w:object>
      </w:r>
    </w:p>
    <w:p w14:paraId="4AD7180A" w14:textId="21087F20" w:rsidR="00907E7A" w:rsidRPr="00907E7A" w:rsidRDefault="00907E7A" w:rsidP="00907E7A">
      <w:pPr>
        <w:tabs>
          <w:tab w:val="left" w:pos="5220"/>
          <w:tab w:val="left" w:pos="9360"/>
        </w:tabs>
        <w:spacing w:after="60"/>
        <w:ind w:left="158"/>
        <w:rPr>
          <w:rFonts w:eastAsiaTheme="majorEastAsia" w:cs="Arial"/>
          <w:bCs/>
        </w:rPr>
      </w:pPr>
      <w:r w:rsidRPr="00907E7A">
        <w:rPr>
          <w:rFonts w:eastAsiaTheme="majorEastAsia" w:cs="Arial"/>
          <w:bCs/>
        </w:rPr>
        <w:t xml:space="preserve">NPI* </w:t>
      </w:r>
      <w:r w:rsidRPr="00907E7A">
        <w:rPr>
          <w:rFonts w:cs="Arial"/>
        </w:rPr>
        <w:object w:dxaOrig="1440" w:dyaOrig="1440" w14:anchorId="4A596779">
          <v:shape id="_x0000_i1398" type="#_x0000_t75" style="width:222pt;height:18pt" o:ole="">
            <v:imagedata r:id="rId113" o:title=""/>
          </v:shape>
          <w:control r:id="rId114" w:name="TextBox318448251103715149" w:shapeid="_x0000_i1398"/>
        </w:object>
      </w:r>
      <w:r w:rsidRPr="00907E7A">
        <w:rPr>
          <w:rFonts w:eastAsiaTheme="majorEastAsia" w:cs="Arial"/>
          <w:bCs/>
        </w:rPr>
        <w:tab/>
        <w:t xml:space="preserve">Individual MH Provider ID </w:t>
      </w:r>
      <w:r w:rsidRPr="00907E7A">
        <w:rPr>
          <w:rFonts w:cs="Arial"/>
        </w:rPr>
        <w:object w:dxaOrig="1440" w:dyaOrig="1440" w14:anchorId="62E375EE">
          <v:shape id="_x0000_i1399" type="#_x0000_t75" style="width:158.25pt;height:18pt" o:ole="">
            <v:imagedata r:id="rId19" o:title=""/>
          </v:shape>
          <w:control r:id="rId115" w:name="TextBox318448251103715147" w:shapeid="_x0000_i1399"/>
        </w:object>
      </w:r>
    </w:p>
    <w:p w14:paraId="38C21764" w14:textId="7488CAE7" w:rsidR="00907E7A" w:rsidRPr="00907E7A" w:rsidRDefault="00907E7A" w:rsidP="00907E7A">
      <w:pPr>
        <w:tabs>
          <w:tab w:val="left" w:pos="5220"/>
        </w:tabs>
        <w:spacing w:after="60"/>
        <w:ind w:left="158"/>
        <w:rPr>
          <w:rFonts w:eastAsiaTheme="majorEastAsia" w:cs="Arial"/>
          <w:bCs/>
        </w:rPr>
      </w:pPr>
      <w:r w:rsidRPr="00907E7A">
        <w:rPr>
          <w:rFonts w:eastAsiaTheme="majorEastAsia" w:cs="Arial"/>
          <w:bCs/>
        </w:rPr>
        <w:t xml:space="preserve">DEA No. </w:t>
      </w:r>
      <w:r w:rsidRPr="00907E7A">
        <w:rPr>
          <w:rFonts w:cs="Arial"/>
        </w:rPr>
        <w:object w:dxaOrig="1440" w:dyaOrig="1440" w14:anchorId="4B3017A8">
          <v:shape id="_x0000_i1400" type="#_x0000_t75" style="width:201pt;height:18pt" o:ole="">
            <v:imagedata r:id="rId116" o:title=""/>
          </v:shape>
          <w:control r:id="rId117" w:name="TextBox318448251103715150" w:shapeid="_x0000_i1400"/>
        </w:object>
      </w:r>
      <w:r w:rsidRPr="00907E7A">
        <w:rPr>
          <w:rFonts w:eastAsiaTheme="majorEastAsia" w:cs="Arial"/>
          <w:bCs/>
        </w:rPr>
        <w:tab/>
        <w:t xml:space="preserve">Office Contact Name </w:t>
      </w:r>
      <w:r w:rsidRPr="00907E7A">
        <w:rPr>
          <w:rFonts w:cs="Arial"/>
        </w:rPr>
        <w:object w:dxaOrig="1440" w:dyaOrig="1440" w14:anchorId="0F086CF7">
          <v:shape id="_x0000_i1401" type="#_x0000_t75" style="width:179.25pt;height:18pt" o:ole="">
            <v:imagedata r:id="rId17" o:title=""/>
          </v:shape>
          <w:control r:id="rId118" w:name="TextBox318448251103715148" w:shapeid="_x0000_i1401"/>
        </w:object>
      </w:r>
    </w:p>
    <w:p w14:paraId="0908366A" w14:textId="3D95C50E"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Address </w:t>
      </w:r>
      <w:r w:rsidRPr="00907E7A">
        <w:rPr>
          <w:rFonts w:cs="Arial"/>
        </w:rPr>
        <w:object w:dxaOrig="1440" w:dyaOrig="1440" w14:anchorId="5148E68B">
          <v:shape id="_x0000_i1402" type="#_x0000_t75" style="width:202.5pt;height:18pt" o:ole="">
            <v:imagedata r:id="rId119" o:title=""/>
          </v:shape>
          <w:control r:id="rId120" w:name="TextBox318448251103715151" w:shapeid="_x0000_i1402"/>
        </w:object>
      </w:r>
      <w:r w:rsidRPr="00907E7A">
        <w:rPr>
          <w:rFonts w:eastAsiaTheme="majorEastAsia" w:cs="Arial"/>
          <w:bCs/>
        </w:rPr>
        <w:tab/>
        <w:t xml:space="preserve">City </w:t>
      </w:r>
      <w:r w:rsidRPr="00907E7A">
        <w:rPr>
          <w:rFonts w:cs="Arial"/>
        </w:rPr>
        <w:object w:dxaOrig="1440" w:dyaOrig="1440" w14:anchorId="74C13FC7">
          <v:shape id="_x0000_i1403" type="#_x0000_t75" style="width:99.75pt;height:18pt" o:ole="">
            <v:imagedata r:id="rId121" o:title=""/>
          </v:shape>
          <w:control r:id="rId122" w:name="TextBox318448251103715152" w:shapeid="_x0000_i1403"/>
        </w:object>
      </w:r>
      <w:r w:rsidRPr="00907E7A">
        <w:rPr>
          <w:rFonts w:eastAsiaTheme="majorEastAsia" w:cs="Arial"/>
          <w:bCs/>
        </w:rPr>
        <w:tab/>
        <w:t xml:space="preserve">State </w:t>
      </w:r>
      <w:r w:rsidRPr="00907E7A">
        <w:rPr>
          <w:rFonts w:cs="Arial"/>
        </w:rPr>
        <w:object w:dxaOrig="1440" w:dyaOrig="1440" w14:anchorId="34B8BAF7">
          <v:shape id="_x0000_i1404" type="#_x0000_t75" style="width:39pt;height:18pt" o:ole="">
            <v:imagedata r:id="rId123" o:title=""/>
          </v:shape>
          <w:control r:id="rId124" w:name="TextBox318448251103715153" w:shapeid="_x0000_i1404"/>
        </w:object>
      </w:r>
      <w:r w:rsidRPr="00907E7A">
        <w:rPr>
          <w:rFonts w:eastAsiaTheme="majorEastAsia" w:cs="Arial"/>
          <w:bCs/>
        </w:rPr>
        <w:tab/>
        <w:t xml:space="preserve">Zip </w:t>
      </w:r>
      <w:r w:rsidRPr="00907E7A">
        <w:rPr>
          <w:rFonts w:cs="Arial"/>
        </w:rPr>
        <w:object w:dxaOrig="1440" w:dyaOrig="1440" w14:anchorId="2DE9715F">
          <v:shape id="_x0000_i1405" type="#_x0000_t75" style="width:63pt;height:18pt" o:ole="">
            <v:imagedata r:id="rId111" o:title=""/>
          </v:shape>
          <w:control r:id="rId125" w:name="TextBox318448251103715154" w:shapeid="_x0000_i1405"/>
        </w:object>
      </w:r>
    </w:p>
    <w:p w14:paraId="1B1C473E" w14:textId="329707F3"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E-mail address </w:t>
      </w:r>
      <w:r w:rsidRPr="00907E7A">
        <w:rPr>
          <w:rFonts w:cs="Arial"/>
        </w:rPr>
        <w:object w:dxaOrig="1440" w:dyaOrig="1440" w14:anchorId="6FAF029B">
          <v:shape id="_x0000_i1406" type="#_x0000_t75" style="width:465.75pt;height:18pt" o:ole="">
            <v:imagedata r:id="rId126" o:title=""/>
          </v:shape>
          <w:control r:id="rId127" w:name="TextBox318448251103715155" w:shapeid="_x0000_i1406"/>
        </w:object>
      </w:r>
    </w:p>
    <w:p w14:paraId="26E5DAFC" w14:textId="34ADF594" w:rsidR="00907E7A" w:rsidRPr="00907E7A" w:rsidRDefault="00907E7A" w:rsidP="00907E7A">
      <w:pPr>
        <w:tabs>
          <w:tab w:val="left" w:pos="5220"/>
          <w:tab w:val="left" w:pos="7740"/>
          <w:tab w:val="left" w:pos="9360"/>
        </w:tabs>
        <w:spacing w:after="60"/>
        <w:ind w:left="158"/>
        <w:rPr>
          <w:rFonts w:cs="Arial"/>
        </w:rPr>
      </w:pPr>
      <w:r w:rsidRPr="00907E7A">
        <w:rPr>
          <w:rFonts w:eastAsiaTheme="majorEastAsia" w:cs="Arial"/>
          <w:bCs/>
        </w:rPr>
        <w:t xml:space="preserve">Telephone No.* </w:t>
      </w:r>
      <w:r w:rsidRPr="00907E7A">
        <w:rPr>
          <w:rFonts w:cs="Arial"/>
        </w:rPr>
        <w:object w:dxaOrig="1440" w:dyaOrig="1440" w14:anchorId="2803DDE2">
          <v:shape id="_x0000_i1407" type="#_x0000_t75" style="width:462pt;height:18pt" o:ole="">
            <v:imagedata r:id="rId128" o:title=""/>
          </v:shape>
          <w:control r:id="rId129" w:name="TextBox318448251103715157" w:shapeid="_x0000_i1407"/>
        </w:object>
      </w:r>
    </w:p>
    <w:p w14:paraId="5B0EB7A2" w14:textId="77777777"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Fax No.* (</w:t>
      </w:r>
      <w:r w:rsidRPr="00907E7A">
        <w:rPr>
          <w:rFonts w:cs="Arial"/>
        </w:rPr>
        <w:t>Please provide fax number for PA response notification.</w:t>
      </w:r>
      <w:r w:rsidRPr="00907E7A">
        <w:rPr>
          <w:rFonts w:eastAsiaTheme="majorEastAsia" w:cs="Arial"/>
          <w:bCs/>
        </w:rPr>
        <w:t>)</w:t>
      </w:r>
    </w:p>
    <w:p w14:paraId="5EA7A3A2" w14:textId="768DE754" w:rsidR="00907E7A" w:rsidRPr="00907E7A" w:rsidRDefault="00907E7A" w:rsidP="00907E7A">
      <w:pPr>
        <w:tabs>
          <w:tab w:val="left" w:pos="5220"/>
          <w:tab w:val="left" w:pos="7740"/>
          <w:tab w:val="left" w:pos="9360"/>
        </w:tabs>
        <w:spacing w:after="60"/>
        <w:ind w:left="158"/>
        <w:rPr>
          <w:rFonts w:cs="Arial"/>
        </w:rPr>
      </w:pPr>
      <w:r w:rsidRPr="00907E7A">
        <w:rPr>
          <w:rFonts w:cs="Arial"/>
        </w:rPr>
        <w:object w:dxaOrig="1440" w:dyaOrig="1440" w14:anchorId="3763FE65">
          <v:shape id="_x0000_i1408" type="#_x0000_t75" style="width:542.25pt;height:18pt" o:ole="">
            <v:imagedata r:id="rId130" o:title=""/>
          </v:shape>
          <w:control r:id="rId131" w:name="TextBox3184482511037151571" w:shapeid="_x0000_i1408"/>
        </w:object>
      </w:r>
    </w:p>
    <w:p w14:paraId="603D5943" w14:textId="77777777" w:rsidR="00907E7A" w:rsidRPr="00907E7A" w:rsidRDefault="00907E7A" w:rsidP="00907E7A">
      <w:pPr>
        <w:tabs>
          <w:tab w:val="left" w:pos="5220"/>
          <w:tab w:val="left" w:pos="7740"/>
          <w:tab w:val="left" w:pos="9360"/>
        </w:tabs>
        <w:spacing w:after="0" w:line="240" w:lineRule="auto"/>
        <w:ind w:left="180"/>
        <w:rPr>
          <w:rFonts w:cs="Arial"/>
        </w:rPr>
      </w:pPr>
      <w:r w:rsidRPr="00907E7A">
        <w:rPr>
          <w:rFonts w:cs="Arial"/>
          <w:i/>
        </w:rPr>
        <w:t>* Required</w:t>
      </w:r>
    </w:p>
    <w:p w14:paraId="2C965042" w14:textId="77777777" w:rsidR="00907E7A" w:rsidRPr="00907E7A" w:rsidRDefault="00AD12FD" w:rsidP="00907E7A">
      <w:pPr>
        <w:tabs>
          <w:tab w:val="left" w:pos="4140"/>
          <w:tab w:val="left" w:pos="5760"/>
          <w:tab w:val="left" w:pos="7560"/>
        </w:tabs>
        <w:spacing w:after="60" w:line="240" w:lineRule="auto"/>
        <w:ind w:left="-90"/>
        <w:contextualSpacing/>
        <w:rPr>
          <w:rFonts w:cs="Arial"/>
        </w:rPr>
      </w:pPr>
      <w:r>
        <w:rPr>
          <w:rFonts w:cs="Arial"/>
        </w:rPr>
        <w:pict w14:anchorId="1223339F">
          <v:rect id="_x0000_i1143" style="width:548.5pt;height:3pt" o:hrpct="991" o:hralign="center" o:hrstd="t" o:hrnoshade="t" o:hr="t" fillcolor="gray [1629]" stroked="f"/>
        </w:pict>
      </w:r>
    </w:p>
    <w:p w14:paraId="1D91C38E" w14:textId="77777777" w:rsidR="00907E7A" w:rsidRPr="00907E7A" w:rsidRDefault="00907E7A" w:rsidP="00907E7A">
      <w:pPr>
        <w:keepNext/>
        <w:keepLines/>
        <w:spacing w:after="0" w:line="240" w:lineRule="auto"/>
        <w:outlineLvl w:val="0"/>
        <w:rPr>
          <w:rFonts w:eastAsiaTheme="majorEastAsia" w:cs="Arial"/>
          <w:b/>
          <w:bCs/>
          <w:sz w:val="24"/>
          <w:szCs w:val="28"/>
        </w:rPr>
      </w:pPr>
      <w:r w:rsidRPr="00907E7A">
        <w:rPr>
          <w:rFonts w:eastAsiaTheme="majorEastAsia" w:cs="Arial"/>
          <w:b/>
          <w:bCs/>
          <w:sz w:val="24"/>
          <w:szCs w:val="28"/>
        </w:rPr>
        <w:t>Please also complete for professionally administered medications, if applicable.</w:t>
      </w:r>
    </w:p>
    <w:p w14:paraId="7C07CE50" w14:textId="7C066E79" w:rsidR="00907E7A" w:rsidRPr="00907E7A" w:rsidRDefault="00907E7A" w:rsidP="00907E7A">
      <w:pPr>
        <w:tabs>
          <w:tab w:val="left" w:pos="5220"/>
          <w:tab w:val="left" w:pos="9360"/>
        </w:tabs>
        <w:spacing w:after="60"/>
        <w:ind w:left="158"/>
        <w:rPr>
          <w:rFonts w:eastAsiaTheme="majorEastAsia" w:cs="Arial"/>
          <w:bCs/>
        </w:rPr>
      </w:pPr>
      <w:r w:rsidRPr="00907E7A">
        <w:rPr>
          <w:rFonts w:eastAsiaTheme="majorEastAsia" w:cs="Arial"/>
          <w:bCs/>
        </w:rPr>
        <w:t xml:space="preserve">Start date </w:t>
      </w:r>
      <w:r w:rsidRPr="00907E7A">
        <w:rPr>
          <w:rFonts w:cs="Arial"/>
        </w:rPr>
        <w:object w:dxaOrig="1440" w:dyaOrig="1440" w14:anchorId="6B8026D0">
          <v:shape id="_x0000_i1409" type="#_x0000_t75" style="width:197.25pt;height:18pt" o:ole="">
            <v:imagedata r:id="rId132" o:title=""/>
          </v:shape>
          <w:control r:id="rId133" w:name="TextBox318448251103715158" w:shapeid="_x0000_i1409"/>
        </w:object>
      </w:r>
      <w:r w:rsidRPr="00907E7A">
        <w:rPr>
          <w:rFonts w:eastAsiaTheme="majorEastAsia" w:cs="Arial"/>
          <w:bCs/>
        </w:rPr>
        <w:tab/>
        <w:t xml:space="preserve">End date </w:t>
      </w:r>
      <w:r w:rsidRPr="00907E7A">
        <w:rPr>
          <w:rFonts w:cs="Arial"/>
        </w:rPr>
        <w:object w:dxaOrig="1440" w:dyaOrig="1440" w14:anchorId="2E5DE16A">
          <v:shape id="_x0000_i1410" type="#_x0000_t75" style="width:243pt;height:18pt" o:ole="">
            <v:imagedata r:id="rId134" o:title=""/>
          </v:shape>
          <w:control r:id="rId135" w:name="TextBox318448251103715159" w:shapeid="_x0000_i1410"/>
        </w:object>
      </w:r>
    </w:p>
    <w:p w14:paraId="5282C7F3" w14:textId="7B0AEB90"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Servicing prescriber/facility name </w:t>
      </w:r>
      <w:r w:rsidRPr="00907E7A">
        <w:rPr>
          <w:rFonts w:cs="Arial"/>
        </w:rPr>
        <w:object w:dxaOrig="1440" w:dyaOrig="1440" w14:anchorId="629D700E">
          <v:shape id="_x0000_i1411" type="#_x0000_t75" style="width:212.25pt;height:18pt" o:ole="">
            <v:imagedata r:id="rId136" o:title=""/>
          </v:shape>
          <w:control r:id="rId137" w:name="TextBox318448251103715160" w:shapeid="_x0000_i1411"/>
        </w:object>
      </w:r>
      <w:r w:rsidRPr="00907E7A">
        <w:rPr>
          <w:rFonts w:cs="Arial"/>
        </w:rPr>
        <w:t xml:space="preserve"> </w:t>
      </w:r>
      <w:r w:rsidRPr="00907E7A">
        <w:rPr>
          <w:rFonts w:cs="Arial"/>
        </w:rPr>
        <w:fldChar w:fldCharType="begin">
          <w:ffData>
            <w:name w:val="Check6"/>
            <w:enabled/>
            <w:calcOnExit w:val="0"/>
            <w:checkBox>
              <w:sizeAuto/>
              <w:default w:val="0"/>
            </w:checkBox>
          </w:ffData>
        </w:fldChar>
      </w:r>
      <w:r w:rsidRPr="00907E7A">
        <w:rPr>
          <w:rFonts w:cs="Arial"/>
        </w:rPr>
        <w:instrText xml:space="preserve"> FORMCHECKBOX </w:instrText>
      </w:r>
      <w:r w:rsidRPr="00907E7A">
        <w:rPr>
          <w:rFonts w:cs="Arial"/>
        </w:rPr>
      </w:r>
      <w:r w:rsidRPr="00907E7A">
        <w:rPr>
          <w:rFonts w:cs="Arial"/>
        </w:rPr>
        <w:fldChar w:fldCharType="separate"/>
      </w:r>
      <w:r w:rsidRPr="00907E7A">
        <w:rPr>
          <w:rFonts w:cs="Arial"/>
        </w:rPr>
        <w:fldChar w:fldCharType="end"/>
      </w:r>
      <w:r w:rsidRPr="00907E7A">
        <w:rPr>
          <w:rFonts w:cs="Arial"/>
        </w:rPr>
        <w:t xml:space="preserve"> Same as prescribing provider</w:t>
      </w:r>
    </w:p>
    <w:p w14:paraId="7E3D9CE6" w14:textId="77A0895F"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Servicing provider/facility address </w:t>
      </w:r>
      <w:r w:rsidRPr="00907E7A">
        <w:rPr>
          <w:rFonts w:cs="Arial"/>
        </w:rPr>
        <w:object w:dxaOrig="1440" w:dyaOrig="1440" w14:anchorId="4CE0AD0A">
          <v:shape id="_x0000_i1412" type="#_x0000_t75" style="width:372.75pt;height:18pt" o:ole="">
            <v:imagedata r:id="rId138" o:title=""/>
          </v:shape>
          <w:control r:id="rId139" w:name="TextBox318448251103715161" w:shapeid="_x0000_i1412"/>
        </w:object>
      </w:r>
    </w:p>
    <w:p w14:paraId="1CB92BC7" w14:textId="520E8E31"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Servicing provider NPI/tax ID No. </w:t>
      </w:r>
      <w:r w:rsidRPr="00907E7A">
        <w:rPr>
          <w:rFonts w:cs="Arial"/>
        </w:rPr>
        <w:object w:dxaOrig="1440" w:dyaOrig="1440" w14:anchorId="625B3E4F">
          <v:shape id="_x0000_i1413" type="#_x0000_t75" style="width:375pt;height:18pt" o:ole="">
            <v:imagedata r:id="rId140" o:title=""/>
          </v:shape>
          <w:control r:id="rId141" w:name="TextBox318448251103715162" w:shapeid="_x0000_i1413"/>
        </w:object>
      </w:r>
    </w:p>
    <w:p w14:paraId="06D12D77" w14:textId="562CAE86"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Name of billing provider </w:t>
      </w:r>
      <w:r w:rsidRPr="00907E7A">
        <w:rPr>
          <w:rFonts w:cs="Arial"/>
        </w:rPr>
        <w:object w:dxaOrig="1440" w:dyaOrig="1440" w14:anchorId="61724932">
          <v:shape id="_x0000_i1414" type="#_x0000_t75" style="width:420.75pt;height:18pt" o:ole="">
            <v:imagedata r:id="rId142" o:title=""/>
          </v:shape>
          <w:control r:id="rId143" w:name="TextBox318448251103715163" w:shapeid="_x0000_i1414"/>
        </w:object>
      </w:r>
    </w:p>
    <w:p w14:paraId="21C9DC3D" w14:textId="3D9CF34C"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Billing provider NPI No. </w:t>
      </w:r>
      <w:r w:rsidRPr="00907E7A">
        <w:rPr>
          <w:rFonts w:cs="Arial"/>
        </w:rPr>
        <w:object w:dxaOrig="1440" w:dyaOrig="1440" w14:anchorId="786EDD99">
          <v:shape id="_x0000_i1415" type="#_x0000_t75" style="width:423.75pt;height:18pt" o:ole="">
            <v:imagedata r:id="rId144" o:title=""/>
          </v:shape>
          <w:control r:id="rId145" w:name="TextBox318448251103715164" w:shapeid="_x0000_i1415"/>
        </w:object>
      </w:r>
    </w:p>
    <w:p w14:paraId="5812D7DE" w14:textId="77777777"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Is this a request for recertification? </w:t>
      </w:r>
      <w:r w:rsidRPr="00907E7A">
        <w:rPr>
          <w:rFonts w:cs="Arial"/>
        </w:rPr>
        <w:fldChar w:fldCharType="begin">
          <w:ffData>
            <w:name w:val="Check6"/>
            <w:enabled/>
            <w:calcOnExit w:val="0"/>
            <w:checkBox>
              <w:sizeAuto/>
              <w:default w:val="0"/>
            </w:checkBox>
          </w:ffData>
        </w:fldChar>
      </w:r>
      <w:r w:rsidRPr="00907E7A">
        <w:rPr>
          <w:rFonts w:cs="Arial"/>
        </w:rPr>
        <w:instrText xml:space="preserve"> FORMCHECKBOX </w:instrText>
      </w:r>
      <w:r w:rsidRPr="00907E7A">
        <w:rPr>
          <w:rFonts w:cs="Arial"/>
        </w:rPr>
      </w:r>
      <w:r w:rsidRPr="00907E7A">
        <w:rPr>
          <w:rFonts w:cs="Arial"/>
        </w:rPr>
        <w:fldChar w:fldCharType="separate"/>
      </w:r>
      <w:r w:rsidRPr="00907E7A">
        <w:rPr>
          <w:rFonts w:cs="Arial"/>
        </w:rPr>
        <w:fldChar w:fldCharType="end"/>
      </w:r>
      <w:r w:rsidRPr="00907E7A">
        <w:rPr>
          <w:rFonts w:cs="Arial"/>
        </w:rPr>
        <w:t xml:space="preserve"> Yes </w:t>
      </w:r>
      <w:r w:rsidRPr="00907E7A">
        <w:rPr>
          <w:rFonts w:cs="Arial"/>
        </w:rPr>
        <w:fldChar w:fldCharType="begin">
          <w:ffData>
            <w:name w:val="Check6"/>
            <w:enabled/>
            <w:calcOnExit w:val="0"/>
            <w:checkBox>
              <w:sizeAuto/>
              <w:default w:val="0"/>
            </w:checkBox>
          </w:ffData>
        </w:fldChar>
      </w:r>
      <w:r w:rsidRPr="00907E7A">
        <w:rPr>
          <w:rFonts w:cs="Arial"/>
        </w:rPr>
        <w:instrText xml:space="preserve"> FORMCHECKBOX </w:instrText>
      </w:r>
      <w:r w:rsidRPr="00907E7A">
        <w:rPr>
          <w:rFonts w:cs="Arial"/>
        </w:rPr>
      </w:r>
      <w:r w:rsidRPr="00907E7A">
        <w:rPr>
          <w:rFonts w:cs="Arial"/>
        </w:rPr>
        <w:fldChar w:fldCharType="separate"/>
      </w:r>
      <w:r w:rsidRPr="00907E7A">
        <w:rPr>
          <w:rFonts w:cs="Arial"/>
        </w:rPr>
        <w:fldChar w:fldCharType="end"/>
      </w:r>
      <w:r w:rsidRPr="00907E7A">
        <w:rPr>
          <w:rFonts w:cs="Arial"/>
        </w:rPr>
        <w:t xml:space="preserve"> No</w:t>
      </w:r>
    </w:p>
    <w:p w14:paraId="65F032F7" w14:textId="068FAF26" w:rsidR="00907E7A" w:rsidRPr="00907E7A" w:rsidRDefault="00907E7A" w:rsidP="00907E7A">
      <w:pPr>
        <w:tabs>
          <w:tab w:val="left" w:pos="2430"/>
          <w:tab w:val="left" w:pos="5310"/>
          <w:tab w:val="left" w:pos="8190"/>
        </w:tabs>
        <w:spacing w:after="60"/>
        <w:ind w:left="158"/>
        <w:rPr>
          <w:rFonts w:eastAsiaTheme="majorEastAsia" w:cs="Arial"/>
          <w:bCs/>
        </w:rPr>
      </w:pPr>
      <w:r w:rsidRPr="00907E7A">
        <w:rPr>
          <w:rFonts w:eastAsiaTheme="majorEastAsia" w:cs="Arial"/>
          <w:bCs/>
        </w:rPr>
        <w:t xml:space="preserve">CPT code </w:t>
      </w:r>
      <w:r w:rsidRPr="00907E7A">
        <w:rPr>
          <w:rFonts w:cs="Arial"/>
        </w:rPr>
        <w:object w:dxaOrig="1440" w:dyaOrig="1440" w14:anchorId="50384000">
          <v:shape id="_x0000_i1416" type="#_x0000_t75" style="width:57.75pt;height:18pt" o:ole="">
            <v:imagedata r:id="rId146" o:title=""/>
          </v:shape>
          <w:control r:id="rId147" w:name="TextBox3184482511037151531" w:shapeid="_x0000_i1416"/>
        </w:object>
      </w:r>
      <w:r w:rsidRPr="00907E7A">
        <w:rPr>
          <w:rFonts w:eastAsiaTheme="majorEastAsia" w:cs="Arial"/>
          <w:bCs/>
        </w:rPr>
        <w:tab/>
        <w:t xml:space="preserve">No. of visits </w:t>
      </w:r>
      <w:r w:rsidRPr="00907E7A">
        <w:rPr>
          <w:rFonts w:cs="Arial"/>
        </w:rPr>
        <w:object w:dxaOrig="1440" w:dyaOrig="1440" w14:anchorId="18FC1EF0">
          <v:shape id="_x0000_i1417" type="#_x0000_t75" style="width:78.75pt;height:18pt" o:ole="">
            <v:imagedata r:id="rId148" o:title=""/>
          </v:shape>
          <w:control r:id="rId149" w:name="TextBox3184482511037151532" w:shapeid="_x0000_i1417"/>
        </w:object>
      </w:r>
      <w:r w:rsidRPr="00907E7A">
        <w:rPr>
          <w:rFonts w:eastAsiaTheme="majorEastAsia" w:cs="Arial"/>
          <w:bCs/>
        </w:rPr>
        <w:tab/>
        <w:t xml:space="preserve">J code </w:t>
      </w:r>
      <w:r w:rsidRPr="00907E7A">
        <w:rPr>
          <w:rFonts w:cs="Arial"/>
        </w:rPr>
        <w:object w:dxaOrig="1440" w:dyaOrig="1440" w14:anchorId="1B3B95FC">
          <v:shape id="_x0000_i1418" type="#_x0000_t75" style="width:106.5pt;height:18pt" o:ole="">
            <v:imagedata r:id="rId150" o:title=""/>
          </v:shape>
          <w:control r:id="rId151" w:name="TextBox3184482511037151533" w:shapeid="_x0000_i1418"/>
        </w:object>
      </w:r>
      <w:r w:rsidRPr="00907E7A">
        <w:rPr>
          <w:rFonts w:eastAsiaTheme="majorEastAsia" w:cs="Arial"/>
          <w:bCs/>
        </w:rPr>
        <w:tab/>
        <w:t xml:space="preserve">No. of units </w:t>
      </w:r>
      <w:r w:rsidRPr="00907E7A">
        <w:rPr>
          <w:rFonts w:cs="Arial"/>
        </w:rPr>
        <w:object w:dxaOrig="1440" w:dyaOrig="1440" w14:anchorId="57F5B23F">
          <v:shape id="_x0000_i1419" type="#_x0000_t75" style="width:81.75pt;height:18pt" o:ole="">
            <v:imagedata r:id="rId152" o:title=""/>
          </v:shape>
          <w:control r:id="rId153" w:name="TextBox3184482511037151534" w:shapeid="_x0000_i1419"/>
        </w:object>
      </w:r>
    </w:p>
    <w:p w14:paraId="4AE02D55" w14:textId="77777777" w:rsidR="00907E7A" w:rsidRPr="00907E7A" w:rsidRDefault="00AD12FD" w:rsidP="00907E7A">
      <w:pPr>
        <w:tabs>
          <w:tab w:val="left" w:pos="5220"/>
          <w:tab w:val="left" w:pos="7740"/>
          <w:tab w:val="left" w:pos="9360"/>
        </w:tabs>
        <w:spacing w:after="0" w:line="240" w:lineRule="auto"/>
        <w:ind w:left="-86"/>
        <w:rPr>
          <w:rFonts w:cs="Arial"/>
        </w:rPr>
      </w:pPr>
      <w:r>
        <w:rPr>
          <w:rFonts w:cs="Arial"/>
        </w:rPr>
        <w:pict w14:anchorId="07C40297">
          <v:rect id="_x0000_i1166" style="width:548.5pt;height:3pt" o:hrpct="991" o:hralign="center" o:hrstd="t" o:hrnoshade="t" o:hr="t" fillcolor="gray [1629]" stroked="f"/>
        </w:pict>
      </w:r>
    </w:p>
    <w:p w14:paraId="1537FC89" w14:textId="77777777" w:rsidR="00907E7A" w:rsidRPr="00907E7A" w:rsidRDefault="00907E7A" w:rsidP="00907E7A">
      <w:pPr>
        <w:keepNext/>
        <w:keepLines/>
        <w:spacing w:after="60" w:line="240" w:lineRule="auto"/>
        <w:outlineLvl w:val="0"/>
        <w:rPr>
          <w:rFonts w:eastAsiaTheme="majorEastAsia" w:cs="Arial"/>
          <w:b/>
          <w:bCs/>
          <w:sz w:val="24"/>
          <w:szCs w:val="28"/>
        </w:rPr>
      </w:pPr>
      <w:r w:rsidRPr="00907E7A">
        <w:rPr>
          <w:rFonts w:eastAsiaTheme="majorEastAsia" w:cs="Arial"/>
          <w:b/>
          <w:bCs/>
          <w:sz w:val="24"/>
          <w:szCs w:val="28"/>
        </w:rPr>
        <w:t>Provider’s attestation, signature, and date</w:t>
      </w:r>
    </w:p>
    <w:p w14:paraId="1FDFC167" w14:textId="77777777" w:rsidR="00907E7A" w:rsidRPr="00907E7A" w:rsidRDefault="00907E7A" w:rsidP="00907E7A">
      <w:pPr>
        <w:spacing w:after="120" w:line="240" w:lineRule="auto"/>
        <w:ind w:left="173" w:right="54"/>
        <w:rPr>
          <w:rFonts w:cs="Arial"/>
        </w:rPr>
      </w:pPr>
      <w:r w:rsidRPr="00907E7A">
        <w:rPr>
          <w:rFonts w:cs="Arial"/>
        </w:rPr>
        <w:t>I certify under the pains and penalties of perjury that I am either the prescribing provider</w:t>
      </w:r>
      <w:r w:rsidRPr="00907E7A">
        <w:t xml:space="preserve"> </w:t>
      </w:r>
      <w:r w:rsidRPr="00907E7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60B57A5" w14:textId="77777777" w:rsidR="00907E7A" w:rsidRPr="00907E7A" w:rsidRDefault="00907E7A" w:rsidP="00907E7A">
      <w:pPr>
        <w:spacing w:after="120"/>
        <w:ind w:left="173"/>
        <w:rPr>
          <w:rFonts w:cs="Arial"/>
          <w:bCs/>
        </w:rPr>
      </w:pPr>
      <w:r w:rsidRPr="00907E7A">
        <w:rPr>
          <w:rFonts w:cs="Arial"/>
          <w:b/>
        </w:rPr>
        <w:t>Signature of provider or individual duly authorized to act on behalf of the provider:</w:t>
      </w:r>
      <w:r w:rsidRPr="00907E7A">
        <w:rPr>
          <w:rFonts w:cs="Arial"/>
          <w:bCs/>
        </w:rPr>
        <w:t xml:space="preserve"> </w:t>
      </w:r>
    </w:p>
    <w:p w14:paraId="5C2E3CDE" w14:textId="360880B5" w:rsidR="00907E7A" w:rsidRPr="00907E7A" w:rsidRDefault="00907E7A" w:rsidP="00907E7A">
      <w:pPr>
        <w:spacing w:after="120"/>
        <w:ind w:left="173"/>
        <w:rPr>
          <w:rFonts w:cs="Arial"/>
          <w:bCs/>
        </w:rPr>
      </w:pPr>
      <w:r w:rsidRPr="00907E7A">
        <w:rPr>
          <w:rFonts w:cs="Arial"/>
        </w:rPr>
        <w:object w:dxaOrig="1440" w:dyaOrig="1440" w14:anchorId="05A41D52">
          <v:shape id="_x0000_i1420" type="#_x0000_t75" style="width:540pt;height:18pt" o:ole="">
            <v:imagedata r:id="rId154" o:title=""/>
          </v:shape>
          <w:control r:id="rId155" w:name="TextBox31844825110371515351" w:shapeid="_x0000_i1420"/>
        </w:object>
      </w:r>
    </w:p>
    <w:p w14:paraId="74E1E803" w14:textId="40741132" w:rsidR="00907E7A" w:rsidRPr="00907E7A" w:rsidRDefault="00907E7A" w:rsidP="00907E7A">
      <w:pPr>
        <w:tabs>
          <w:tab w:val="left" w:pos="7560"/>
        </w:tabs>
        <w:spacing w:after="0"/>
        <w:ind w:left="173"/>
        <w:rPr>
          <w:rFonts w:cs="Arial"/>
        </w:rPr>
      </w:pPr>
      <w:bookmarkStart w:id="8" w:name="_Hlk129175792"/>
      <w:r w:rsidRPr="00907E7A">
        <w:rPr>
          <w:rFonts w:cs="Arial"/>
        </w:rPr>
        <w:t xml:space="preserve">Printed legal name and title of signatory above </w:t>
      </w:r>
      <w:r w:rsidRPr="00907E7A">
        <w:rPr>
          <w:rFonts w:cs="Arial"/>
        </w:rPr>
        <w:object w:dxaOrig="1440" w:dyaOrig="1440" w14:anchorId="04058AB1">
          <v:shape id="_x0000_i1421" type="#_x0000_t75" style="width:390.75pt;height:18pt" o:ole="">
            <v:imagedata r:id="rId156" o:title=""/>
          </v:shape>
          <w:control r:id="rId157" w:name="TextBox3184482511037151535" w:shapeid="_x0000_i1421"/>
        </w:object>
      </w:r>
      <w:r w:rsidRPr="00907E7A">
        <w:rPr>
          <w:rFonts w:cs="Arial"/>
        </w:rPr>
        <w:t xml:space="preserve">  Date </w:t>
      </w:r>
      <w:bookmarkEnd w:id="7"/>
      <w:bookmarkEnd w:id="8"/>
      <w:r w:rsidRPr="00907E7A">
        <w:rPr>
          <w:rFonts w:cs="Arial"/>
        </w:rPr>
        <w:object w:dxaOrig="1440" w:dyaOrig="1440" w14:anchorId="63A648BE">
          <v:shape id="_x0000_i1422" type="#_x0000_t75" style="width:117pt;height:18pt" o:ole="">
            <v:imagedata r:id="rId158" o:title=""/>
          </v:shape>
          <w:control r:id="rId159" w:name="TextBox31844825110371515341" w:shapeid="_x0000_i1422"/>
        </w:object>
      </w:r>
    </w:p>
    <w:p w14:paraId="198EB35A" w14:textId="77777777" w:rsidR="00907E7A" w:rsidRPr="00907E7A" w:rsidRDefault="00907E7A" w:rsidP="00907E7A">
      <w:pPr>
        <w:tabs>
          <w:tab w:val="left" w:pos="7560"/>
        </w:tabs>
        <w:spacing w:after="0"/>
        <w:ind w:left="173"/>
        <w:rPr>
          <w:rFonts w:cs="Arial"/>
        </w:rPr>
      </w:pPr>
    </w:p>
    <w:p w14:paraId="0ABBB8E8" w14:textId="6C26EC4A" w:rsidR="00B60B0A" w:rsidRPr="00907E7A" w:rsidRDefault="00907E7A" w:rsidP="00907E7A">
      <w:pPr>
        <w:tabs>
          <w:tab w:val="left" w:pos="7560"/>
        </w:tabs>
        <w:spacing w:after="0"/>
        <w:ind w:left="173"/>
        <w:rPr>
          <w:rStyle w:val="Heading2Char"/>
          <w:rFonts w:eastAsiaTheme="minorHAnsi" w:cs="Arial"/>
          <w:b w:val="0"/>
          <w:bCs w:val="0"/>
          <w:sz w:val="22"/>
          <w:szCs w:val="22"/>
        </w:rPr>
      </w:pPr>
      <w:r w:rsidRPr="00907E7A">
        <w:rPr>
          <w:rFonts w:cs="Arial"/>
        </w:rPr>
        <w:t xml:space="preserve">(The form can either be signed by hand and then scanned, or it can be signed electronically using </w:t>
      </w:r>
      <w:proofErr w:type="spellStart"/>
      <w:r w:rsidRPr="00907E7A">
        <w:rPr>
          <w:rFonts w:cs="Arial"/>
        </w:rPr>
        <w:t>DocuSign</w:t>
      </w:r>
      <w:proofErr w:type="spellEnd"/>
      <w:r w:rsidRPr="00907E7A">
        <w:rPr>
          <w:rFonts w:cs="Arial"/>
        </w:rPr>
        <w:t xml:space="preserve"> or Adobe Sign. For electronic signatures, the signer can upload a picture of their wet signature. The typed text of a signature is not an acceptable form of an electronic signature.)</w:t>
      </w:r>
    </w:p>
    <w:sectPr w:rsidR="00B60B0A" w:rsidRPr="00907E7A" w:rsidSect="00D0580A">
      <w:type w:val="continuous"/>
      <w:pgSz w:w="12240" w:h="15840" w:code="1"/>
      <w:pgMar w:top="720" w:right="576" w:bottom="45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80EE4" w14:textId="77777777" w:rsidR="00AD12FD" w:rsidRDefault="00AD12FD" w:rsidP="0045490A">
      <w:pPr>
        <w:spacing w:after="0" w:line="240" w:lineRule="auto"/>
      </w:pPr>
      <w:r>
        <w:separator/>
      </w:r>
    </w:p>
  </w:endnote>
  <w:endnote w:type="continuationSeparator" w:id="0">
    <w:p w14:paraId="56CA59DA" w14:textId="77777777" w:rsidR="00AD12FD" w:rsidRDefault="00AD12FD"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447EF" w14:textId="77777777" w:rsidR="00AD12FD" w:rsidRDefault="00AD12FD" w:rsidP="0045490A">
      <w:pPr>
        <w:spacing w:after="0" w:line="240" w:lineRule="auto"/>
      </w:pPr>
      <w:r>
        <w:separator/>
      </w:r>
    </w:p>
  </w:footnote>
  <w:footnote w:type="continuationSeparator" w:id="0">
    <w:p w14:paraId="3B55CF6C" w14:textId="77777777" w:rsidR="00AD12FD" w:rsidRDefault="00AD12FD"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F13ED"/>
    <w:multiLevelType w:val="hybridMultilevel"/>
    <w:tmpl w:val="66009680"/>
    <w:lvl w:ilvl="0" w:tplc="FFFFFFFF">
      <w:start w:val="1"/>
      <w:numFmt w:val="decimal"/>
      <w:lvlText w:val="%1."/>
      <w:lvlJc w:val="left"/>
      <w:pPr>
        <w:ind w:left="540" w:hanging="360"/>
      </w:pPr>
      <w:rPr>
        <w:rFonts w:eastAsiaTheme="majorEastAsia"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6" w15:restartNumberingAfterBreak="0">
    <w:nsid w:val="15AD4684"/>
    <w:multiLevelType w:val="hybridMultilevel"/>
    <w:tmpl w:val="66009680"/>
    <w:lvl w:ilvl="0" w:tplc="658037BA">
      <w:start w:val="1"/>
      <w:numFmt w:val="decimal"/>
      <w:lvlText w:val="%1."/>
      <w:lvlJc w:val="left"/>
      <w:pPr>
        <w:ind w:left="540" w:hanging="360"/>
      </w:pPr>
      <w:rPr>
        <w:rFonts w:eastAsiaTheme="majorEastAsia"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7221C75"/>
    <w:multiLevelType w:val="hybridMultilevel"/>
    <w:tmpl w:val="66009680"/>
    <w:lvl w:ilvl="0" w:tplc="FFFFFFFF">
      <w:start w:val="1"/>
      <w:numFmt w:val="decimal"/>
      <w:lvlText w:val="%1."/>
      <w:lvlJc w:val="left"/>
      <w:pPr>
        <w:ind w:left="540" w:hanging="360"/>
      </w:pPr>
      <w:rPr>
        <w:rFonts w:eastAsiaTheme="majorEastAsia"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8" w15:restartNumberingAfterBreak="0">
    <w:nsid w:val="25B970DD"/>
    <w:multiLevelType w:val="hybridMultilevel"/>
    <w:tmpl w:val="51C0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05737E"/>
    <w:multiLevelType w:val="hybridMultilevel"/>
    <w:tmpl w:val="46A46F0C"/>
    <w:lvl w:ilvl="0" w:tplc="E89C467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318D21F7"/>
    <w:multiLevelType w:val="hybridMultilevel"/>
    <w:tmpl w:val="D19A76D4"/>
    <w:lvl w:ilvl="0" w:tplc="D1FC3E92">
      <w:start w:val="1"/>
      <w:numFmt w:val="decimal"/>
      <w:lvlText w:val="%1."/>
      <w:lvlJc w:val="left"/>
      <w:pPr>
        <w:ind w:left="540" w:hanging="360"/>
      </w:pPr>
      <w:rPr>
        <w:rFonts w:eastAsiaTheme="majorEastAsia"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3A69084F"/>
    <w:multiLevelType w:val="hybridMultilevel"/>
    <w:tmpl w:val="643007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D067DB"/>
    <w:multiLevelType w:val="hybridMultilevel"/>
    <w:tmpl w:val="643007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0368D5"/>
    <w:multiLevelType w:val="hybridMultilevel"/>
    <w:tmpl w:val="51C0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4803CC"/>
    <w:multiLevelType w:val="hybridMultilevel"/>
    <w:tmpl w:val="D19A76D4"/>
    <w:lvl w:ilvl="0" w:tplc="D1FC3E92">
      <w:start w:val="1"/>
      <w:numFmt w:val="decimal"/>
      <w:lvlText w:val="%1."/>
      <w:lvlJc w:val="left"/>
      <w:pPr>
        <w:ind w:left="540" w:hanging="360"/>
      </w:pPr>
      <w:rPr>
        <w:rFonts w:eastAsiaTheme="majorEastAsia"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0" w15:restartNumberingAfterBreak="0">
    <w:nsid w:val="6DC8617D"/>
    <w:multiLevelType w:val="hybridMultilevel"/>
    <w:tmpl w:val="7C22AAD0"/>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277D03"/>
    <w:multiLevelType w:val="hybridMultilevel"/>
    <w:tmpl w:val="90E4E292"/>
    <w:lvl w:ilvl="0" w:tplc="34ECC45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79A45E1E"/>
    <w:multiLevelType w:val="hybridMultilevel"/>
    <w:tmpl w:val="46A46F0C"/>
    <w:lvl w:ilvl="0" w:tplc="E89C467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5400897">
    <w:abstractNumId w:val="16"/>
  </w:num>
  <w:num w:numId="2" w16cid:durableId="955453481">
    <w:abstractNumId w:val="24"/>
  </w:num>
  <w:num w:numId="3" w16cid:durableId="168177769">
    <w:abstractNumId w:val="1"/>
  </w:num>
  <w:num w:numId="4" w16cid:durableId="39482695">
    <w:abstractNumId w:val="18"/>
  </w:num>
  <w:num w:numId="5" w16cid:durableId="996766788">
    <w:abstractNumId w:val="15"/>
  </w:num>
  <w:num w:numId="6" w16cid:durableId="1841042590">
    <w:abstractNumId w:val="14"/>
  </w:num>
  <w:num w:numId="7" w16cid:durableId="1952279273">
    <w:abstractNumId w:val="21"/>
  </w:num>
  <w:num w:numId="8" w16cid:durableId="1553812789">
    <w:abstractNumId w:val="0"/>
  </w:num>
  <w:num w:numId="9" w16cid:durableId="2005040230">
    <w:abstractNumId w:val="4"/>
  </w:num>
  <w:num w:numId="10" w16cid:durableId="1945572220">
    <w:abstractNumId w:val="2"/>
  </w:num>
  <w:num w:numId="11" w16cid:durableId="879173747">
    <w:abstractNumId w:val="3"/>
  </w:num>
  <w:num w:numId="12" w16cid:durableId="1488784646">
    <w:abstractNumId w:val="13"/>
  </w:num>
  <w:num w:numId="13" w16cid:durableId="1913419962">
    <w:abstractNumId w:val="8"/>
  </w:num>
  <w:num w:numId="14" w16cid:durableId="1484004753">
    <w:abstractNumId w:val="12"/>
  </w:num>
  <w:num w:numId="15" w16cid:durableId="661003912">
    <w:abstractNumId w:val="11"/>
  </w:num>
  <w:num w:numId="16" w16cid:durableId="2032030649">
    <w:abstractNumId w:val="10"/>
  </w:num>
  <w:num w:numId="17" w16cid:durableId="106394312">
    <w:abstractNumId w:val="9"/>
  </w:num>
  <w:num w:numId="18" w16cid:durableId="1995179110">
    <w:abstractNumId w:val="20"/>
  </w:num>
  <w:num w:numId="19" w16cid:durableId="1834560594">
    <w:abstractNumId w:val="17"/>
  </w:num>
  <w:num w:numId="20" w16cid:durableId="194579639">
    <w:abstractNumId w:val="6"/>
  </w:num>
  <w:num w:numId="21" w16cid:durableId="764497655">
    <w:abstractNumId w:val="23"/>
  </w:num>
  <w:num w:numId="22" w16cid:durableId="2120711060">
    <w:abstractNumId w:val="7"/>
  </w:num>
  <w:num w:numId="23" w16cid:durableId="258757481">
    <w:abstractNumId w:val="19"/>
  </w:num>
  <w:num w:numId="24" w16cid:durableId="413362119">
    <w:abstractNumId w:val="5"/>
  </w:num>
  <w:num w:numId="25" w16cid:durableId="103627697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gUAFH0QDywAAAA="/>
  </w:docVars>
  <w:rsids>
    <w:rsidRoot w:val="006A196A"/>
    <w:rsid w:val="00000AC7"/>
    <w:rsid w:val="00007A19"/>
    <w:rsid w:val="00013F88"/>
    <w:rsid w:val="00020471"/>
    <w:rsid w:val="00027822"/>
    <w:rsid w:val="0003377C"/>
    <w:rsid w:val="00040771"/>
    <w:rsid w:val="00041FAC"/>
    <w:rsid w:val="00044048"/>
    <w:rsid w:val="0005022D"/>
    <w:rsid w:val="00052842"/>
    <w:rsid w:val="00056C6F"/>
    <w:rsid w:val="00060348"/>
    <w:rsid w:val="000620CE"/>
    <w:rsid w:val="000642A8"/>
    <w:rsid w:val="000652BA"/>
    <w:rsid w:val="00073A75"/>
    <w:rsid w:val="0007664A"/>
    <w:rsid w:val="0009128B"/>
    <w:rsid w:val="00092476"/>
    <w:rsid w:val="000A3004"/>
    <w:rsid w:val="000A6508"/>
    <w:rsid w:val="000A7528"/>
    <w:rsid w:val="000B010D"/>
    <w:rsid w:val="000B01E1"/>
    <w:rsid w:val="000B05B3"/>
    <w:rsid w:val="000B2E7A"/>
    <w:rsid w:val="000B4334"/>
    <w:rsid w:val="000B4E93"/>
    <w:rsid w:val="000C0725"/>
    <w:rsid w:val="000C3AFD"/>
    <w:rsid w:val="000D0F3D"/>
    <w:rsid w:val="000E367A"/>
    <w:rsid w:val="000E55D4"/>
    <w:rsid w:val="000E7A62"/>
    <w:rsid w:val="000F24D0"/>
    <w:rsid w:val="000F3565"/>
    <w:rsid w:val="000F4152"/>
    <w:rsid w:val="000F6176"/>
    <w:rsid w:val="000F66E1"/>
    <w:rsid w:val="00100C4E"/>
    <w:rsid w:val="00102612"/>
    <w:rsid w:val="001036A1"/>
    <w:rsid w:val="00103D95"/>
    <w:rsid w:val="001057F9"/>
    <w:rsid w:val="00105AE2"/>
    <w:rsid w:val="00107148"/>
    <w:rsid w:val="001102D7"/>
    <w:rsid w:val="00111B42"/>
    <w:rsid w:val="00112B79"/>
    <w:rsid w:val="00117C54"/>
    <w:rsid w:val="00122189"/>
    <w:rsid w:val="0012437C"/>
    <w:rsid w:val="0013126C"/>
    <w:rsid w:val="00131B2E"/>
    <w:rsid w:val="00131DCE"/>
    <w:rsid w:val="0013257E"/>
    <w:rsid w:val="00141823"/>
    <w:rsid w:val="001451E0"/>
    <w:rsid w:val="0015279C"/>
    <w:rsid w:val="0015485C"/>
    <w:rsid w:val="00155A1A"/>
    <w:rsid w:val="001660C7"/>
    <w:rsid w:val="001748D9"/>
    <w:rsid w:val="00176FBD"/>
    <w:rsid w:val="00184472"/>
    <w:rsid w:val="00185107"/>
    <w:rsid w:val="001865AE"/>
    <w:rsid w:val="00186F50"/>
    <w:rsid w:val="0019166F"/>
    <w:rsid w:val="001918AA"/>
    <w:rsid w:val="00192B0B"/>
    <w:rsid w:val="00194F21"/>
    <w:rsid w:val="00197082"/>
    <w:rsid w:val="00197532"/>
    <w:rsid w:val="00197C37"/>
    <w:rsid w:val="001A7A18"/>
    <w:rsid w:val="001A7AB1"/>
    <w:rsid w:val="001B04A9"/>
    <w:rsid w:val="001B27F9"/>
    <w:rsid w:val="001B2805"/>
    <w:rsid w:val="001B628D"/>
    <w:rsid w:val="001B6956"/>
    <w:rsid w:val="001C2B22"/>
    <w:rsid w:val="001D107F"/>
    <w:rsid w:val="001D690E"/>
    <w:rsid w:val="001E4429"/>
    <w:rsid w:val="001E6F2A"/>
    <w:rsid w:val="001E74C1"/>
    <w:rsid w:val="001F22D1"/>
    <w:rsid w:val="001F2DB1"/>
    <w:rsid w:val="002014E7"/>
    <w:rsid w:val="00205043"/>
    <w:rsid w:val="0020640C"/>
    <w:rsid w:val="002130DE"/>
    <w:rsid w:val="0021734C"/>
    <w:rsid w:val="00221B3E"/>
    <w:rsid w:val="00226443"/>
    <w:rsid w:val="002422AC"/>
    <w:rsid w:val="00244DB4"/>
    <w:rsid w:val="00247234"/>
    <w:rsid w:val="0025232B"/>
    <w:rsid w:val="0025762A"/>
    <w:rsid w:val="00264E17"/>
    <w:rsid w:val="00270313"/>
    <w:rsid w:val="002718A8"/>
    <w:rsid w:val="00272D38"/>
    <w:rsid w:val="00273E41"/>
    <w:rsid w:val="00274778"/>
    <w:rsid w:val="00277749"/>
    <w:rsid w:val="0028091F"/>
    <w:rsid w:val="0028098A"/>
    <w:rsid w:val="00280EE9"/>
    <w:rsid w:val="00281DE6"/>
    <w:rsid w:val="002850A2"/>
    <w:rsid w:val="00287D39"/>
    <w:rsid w:val="00297DF0"/>
    <w:rsid w:val="002A1F43"/>
    <w:rsid w:val="002C54E3"/>
    <w:rsid w:val="002C6303"/>
    <w:rsid w:val="002D13D7"/>
    <w:rsid w:val="002D4862"/>
    <w:rsid w:val="002D487A"/>
    <w:rsid w:val="002E0CEA"/>
    <w:rsid w:val="002E56A7"/>
    <w:rsid w:val="002F101A"/>
    <w:rsid w:val="002F1E07"/>
    <w:rsid w:val="002F3880"/>
    <w:rsid w:val="002F3900"/>
    <w:rsid w:val="002F5999"/>
    <w:rsid w:val="002F6610"/>
    <w:rsid w:val="00300EB3"/>
    <w:rsid w:val="003133D5"/>
    <w:rsid w:val="00313481"/>
    <w:rsid w:val="0031369F"/>
    <w:rsid w:val="003159B8"/>
    <w:rsid w:val="0032110D"/>
    <w:rsid w:val="00324BB9"/>
    <w:rsid w:val="00325D2C"/>
    <w:rsid w:val="003263E0"/>
    <w:rsid w:val="00332018"/>
    <w:rsid w:val="0033517D"/>
    <w:rsid w:val="00335844"/>
    <w:rsid w:val="00336004"/>
    <w:rsid w:val="00336034"/>
    <w:rsid w:val="003372E4"/>
    <w:rsid w:val="003547A7"/>
    <w:rsid w:val="00354E8D"/>
    <w:rsid w:val="00362930"/>
    <w:rsid w:val="00362A10"/>
    <w:rsid w:val="00366E63"/>
    <w:rsid w:val="0036779E"/>
    <w:rsid w:val="00371664"/>
    <w:rsid w:val="00375C88"/>
    <w:rsid w:val="00381328"/>
    <w:rsid w:val="003A0D05"/>
    <w:rsid w:val="003A2F5A"/>
    <w:rsid w:val="003B08A7"/>
    <w:rsid w:val="003B3C14"/>
    <w:rsid w:val="003B7F35"/>
    <w:rsid w:val="003C08B9"/>
    <w:rsid w:val="003C4B1E"/>
    <w:rsid w:val="003C75E6"/>
    <w:rsid w:val="003D2A36"/>
    <w:rsid w:val="003E0414"/>
    <w:rsid w:val="003E1D14"/>
    <w:rsid w:val="003E3CD5"/>
    <w:rsid w:val="003E6252"/>
    <w:rsid w:val="003F4953"/>
    <w:rsid w:val="003F4C69"/>
    <w:rsid w:val="003F5F54"/>
    <w:rsid w:val="00401552"/>
    <w:rsid w:val="00406128"/>
    <w:rsid w:val="00407DC6"/>
    <w:rsid w:val="00411A25"/>
    <w:rsid w:val="004151EA"/>
    <w:rsid w:val="004163C0"/>
    <w:rsid w:val="00423222"/>
    <w:rsid w:val="00424513"/>
    <w:rsid w:val="004356D4"/>
    <w:rsid w:val="00435CF6"/>
    <w:rsid w:val="00441927"/>
    <w:rsid w:val="00443D28"/>
    <w:rsid w:val="00446439"/>
    <w:rsid w:val="00446C6B"/>
    <w:rsid w:val="0045490A"/>
    <w:rsid w:val="0045758E"/>
    <w:rsid w:val="00461EC5"/>
    <w:rsid w:val="004628DB"/>
    <w:rsid w:val="00462A91"/>
    <w:rsid w:val="0046645F"/>
    <w:rsid w:val="00467EDF"/>
    <w:rsid w:val="00477827"/>
    <w:rsid w:val="004824CE"/>
    <w:rsid w:val="00490BFF"/>
    <w:rsid w:val="004931B5"/>
    <w:rsid w:val="00495AB3"/>
    <w:rsid w:val="004A0A21"/>
    <w:rsid w:val="004C392D"/>
    <w:rsid w:val="004D3DC7"/>
    <w:rsid w:val="004F3783"/>
    <w:rsid w:val="005024FE"/>
    <w:rsid w:val="00506FD3"/>
    <w:rsid w:val="00512FD5"/>
    <w:rsid w:val="00516B52"/>
    <w:rsid w:val="00523C36"/>
    <w:rsid w:val="00533518"/>
    <w:rsid w:val="00540176"/>
    <w:rsid w:val="00541D4B"/>
    <w:rsid w:val="00546EFA"/>
    <w:rsid w:val="00546FE5"/>
    <w:rsid w:val="00550F87"/>
    <w:rsid w:val="005526EB"/>
    <w:rsid w:val="00556A85"/>
    <w:rsid w:val="005642AF"/>
    <w:rsid w:val="00564A99"/>
    <w:rsid w:val="0056731A"/>
    <w:rsid w:val="0057036B"/>
    <w:rsid w:val="00570561"/>
    <w:rsid w:val="00583ADE"/>
    <w:rsid w:val="00584383"/>
    <w:rsid w:val="00584447"/>
    <w:rsid w:val="0059091A"/>
    <w:rsid w:val="00590B0C"/>
    <w:rsid w:val="005958B7"/>
    <w:rsid w:val="005A2344"/>
    <w:rsid w:val="005B1BA1"/>
    <w:rsid w:val="005B1E80"/>
    <w:rsid w:val="005B4E42"/>
    <w:rsid w:val="005B7BC8"/>
    <w:rsid w:val="005B7FB3"/>
    <w:rsid w:val="005C09D2"/>
    <w:rsid w:val="005C17AE"/>
    <w:rsid w:val="005C4368"/>
    <w:rsid w:val="005C6F72"/>
    <w:rsid w:val="005D3E7A"/>
    <w:rsid w:val="005D4825"/>
    <w:rsid w:val="005E2F65"/>
    <w:rsid w:val="005E682E"/>
    <w:rsid w:val="005F74A3"/>
    <w:rsid w:val="00600895"/>
    <w:rsid w:val="00602945"/>
    <w:rsid w:val="006060FF"/>
    <w:rsid w:val="006067EB"/>
    <w:rsid w:val="006073CE"/>
    <w:rsid w:val="00612509"/>
    <w:rsid w:val="0062156C"/>
    <w:rsid w:val="006263B6"/>
    <w:rsid w:val="00630944"/>
    <w:rsid w:val="00630AEF"/>
    <w:rsid w:val="00634795"/>
    <w:rsid w:val="006361F3"/>
    <w:rsid w:val="00636326"/>
    <w:rsid w:val="00641A0A"/>
    <w:rsid w:val="00641B88"/>
    <w:rsid w:val="00643C67"/>
    <w:rsid w:val="00650404"/>
    <w:rsid w:val="00652233"/>
    <w:rsid w:val="00655453"/>
    <w:rsid w:val="006620F7"/>
    <w:rsid w:val="006725C6"/>
    <w:rsid w:val="0067325C"/>
    <w:rsid w:val="00674DD0"/>
    <w:rsid w:val="00685A10"/>
    <w:rsid w:val="00687C29"/>
    <w:rsid w:val="00687EB8"/>
    <w:rsid w:val="00690316"/>
    <w:rsid w:val="006A03DE"/>
    <w:rsid w:val="006A1266"/>
    <w:rsid w:val="006A196A"/>
    <w:rsid w:val="006A1B9C"/>
    <w:rsid w:val="006A4AC3"/>
    <w:rsid w:val="006B2C7B"/>
    <w:rsid w:val="006B4D45"/>
    <w:rsid w:val="006C7A67"/>
    <w:rsid w:val="006D0841"/>
    <w:rsid w:val="006E0464"/>
    <w:rsid w:val="006E3398"/>
    <w:rsid w:val="006E6074"/>
    <w:rsid w:val="006F07E3"/>
    <w:rsid w:val="006F5D10"/>
    <w:rsid w:val="0070650D"/>
    <w:rsid w:val="0070653F"/>
    <w:rsid w:val="007072AA"/>
    <w:rsid w:val="00711DAC"/>
    <w:rsid w:val="007156F8"/>
    <w:rsid w:val="007160FD"/>
    <w:rsid w:val="00716867"/>
    <w:rsid w:val="00725CD9"/>
    <w:rsid w:val="00725FAF"/>
    <w:rsid w:val="00730D1D"/>
    <w:rsid w:val="00735FDC"/>
    <w:rsid w:val="00740757"/>
    <w:rsid w:val="00743D77"/>
    <w:rsid w:val="00761D92"/>
    <w:rsid w:val="00764080"/>
    <w:rsid w:val="007665D8"/>
    <w:rsid w:val="00766EDC"/>
    <w:rsid w:val="00767AAB"/>
    <w:rsid w:val="0077266F"/>
    <w:rsid w:val="00773FF5"/>
    <w:rsid w:val="00777224"/>
    <w:rsid w:val="00780D58"/>
    <w:rsid w:val="00781480"/>
    <w:rsid w:val="007902B4"/>
    <w:rsid w:val="0079208A"/>
    <w:rsid w:val="007A0F91"/>
    <w:rsid w:val="007A10CD"/>
    <w:rsid w:val="007A11E8"/>
    <w:rsid w:val="007A601A"/>
    <w:rsid w:val="007A6117"/>
    <w:rsid w:val="007B23DF"/>
    <w:rsid w:val="007B3AF6"/>
    <w:rsid w:val="007B63AA"/>
    <w:rsid w:val="007C44F3"/>
    <w:rsid w:val="007C4809"/>
    <w:rsid w:val="007C6618"/>
    <w:rsid w:val="007D2E58"/>
    <w:rsid w:val="007E260D"/>
    <w:rsid w:val="007E52E3"/>
    <w:rsid w:val="007F1C1C"/>
    <w:rsid w:val="007F26B3"/>
    <w:rsid w:val="007F2D47"/>
    <w:rsid w:val="00800128"/>
    <w:rsid w:val="00803A55"/>
    <w:rsid w:val="0081346E"/>
    <w:rsid w:val="008158C7"/>
    <w:rsid w:val="0082523D"/>
    <w:rsid w:val="00830AE7"/>
    <w:rsid w:val="00832437"/>
    <w:rsid w:val="008369ED"/>
    <w:rsid w:val="00843C17"/>
    <w:rsid w:val="008508D9"/>
    <w:rsid w:val="00851E2D"/>
    <w:rsid w:val="00852F72"/>
    <w:rsid w:val="00854B5A"/>
    <w:rsid w:val="0086550A"/>
    <w:rsid w:val="00865B9B"/>
    <w:rsid w:val="0087505B"/>
    <w:rsid w:val="00876F58"/>
    <w:rsid w:val="00884B2F"/>
    <w:rsid w:val="008A13EA"/>
    <w:rsid w:val="008A289A"/>
    <w:rsid w:val="008A3352"/>
    <w:rsid w:val="008A5604"/>
    <w:rsid w:val="008A6825"/>
    <w:rsid w:val="008C073D"/>
    <w:rsid w:val="008C4014"/>
    <w:rsid w:val="008C6DE9"/>
    <w:rsid w:val="008C7134"/>
    <w:rsid w:val="008C7CFF"/>
    <w:rsid w:val="008D044B"/>
    <w:rsid w:val="008D0BF2"/>
    <w:rsid w:val="008D2043"/>
    <w:rsid w:val="008D266D"/>
    <w:rsid w:val="008D29B9"/>
    <w:rsid w:val="008D3766"/>
    <w:rsid w:val="008D7040"/>
    <w:rsid w:val="008E6CA1"/>
    <w:rsid w:val="009073B4"/>
    <w:rsid w:val="00907932"/>
    <w:rsid w:val="00907E7A"/>
    <w:rsid w:val="00912E43"/>
    <w:rsid w:val="00915889"/>
    <w:rsid w:val="00925E57"/>
    <w:rsid w:val="00933B3B"/>
    <w:rsid w:val="00940A40"/>
    <w:rsid w:val="00944EC1"/>
    <w:rsid w:val="009451B9"/>
    <w:rsid w:val="00945273"/>
    <w:rsid w:val="00953081"/>
    <w:rsid w:val="00956917"/>
    <w:rsid w:val="00957C3E"/>
    <w:rsid w:val="00962723"/>
    <w:rsid w:val="009638C4"/>
    <w:rsid w:val="00964F2B"/>
    <w:rsid w:val="009652A6"/>
    <w:rsid w:val="00966CC4"/>
    <w:rsid w:val="00971C50"/>
    <w:rsid w:val="009771C2"/>
    <w:rsid w:val="00977E3F"/>
    <w:rsid w:val="009800B6"/>
    <w:rsid w:val="00983BBD"/>
    <w:rsid w:val="00985AFB"/>
    <w:rsid w:val="0098629B"/>
    <w:rsid w:val="00991000"/>
    <w:rsid w:val="00993CE4"/>
    <w:rsid w:val="00996175"/>
    <w:rsid w:val="009B061E"/>
    <w:rsid w:val="009B5934"/>
    <w:rsid w:val="009B78F0"/>
    <w:rsid w:val="009C0BEA"/>
    <w:rsid w:val="009C17F7"/>
    <w:rsid w:val="009C4A64"/>
    <w:rsid w:val="009C4A87"/>
    <w:rsid w:val="009C4D43"/>
    <w:rsid w:val="009D6F7A"/>
    <w:rsid w:val="009E46FE"/>
    <w:rsid w:val="009E48A1"/>
    <w:rsid w:val="009F03EF"/>
    <w:rsid w:val="009F09CB"/>
    <w:rsid w:val="009F34AE"/>
    <w:rsid w:val="009F4BE7"/>
    <w:rsid w:val="009F6A31"/>
    <w:rsid w:val="00A014E6"/>
    <w:rsid w:val="00A0379B"/>
    <w:rsid w:val="00A04EBD"/>
    <w:rsid w:val="00A0641A"/>
    <w:rsid w:val="00A10356"/>
    <w:rsid w:val="00A12782"/>
    <w:rsid w:val="00A1587B"/>
    <w:rsid w:val="00A170CE"/>
    <w:rsid w:val="00A40DD9"/>
    <w:rsid w:val="00A4623A"/>
    <w:rsid w:val="00A50DBC"/>
    <w:rsid w:val="00A52D19"/>
    <w:rsid w:val="00A57584"/>
    <w:rsid w:val="00A724DF"/>
    <w:rsid w:val="00A74165"/>
    <w:rsid w:val="00A841CA"/>
    <w:rsid w:val="00A8617D"/>
    <w:rsid w:val="00A86CCA"/>
    <w:rsid w:val="00A90816"/>
    <w:rsid w:val="00A93B0F"/>
    <w:rsid w:val="00AA65F1"/>
    <w:rsid w:val="00AB4E46"/>
    <w:rsid w:val="00AB6B06"/>
    <w:rsid w:val="00AC1290"/>
    <w:rsid w:val="00AC14A5"/>
    <w:rsid w:val="00AC52D3"/>
    <w:rsid w:val="00AC6596"/>
    <w:rsid w:val="00AD014D"/>
    <w:rsid w:val="00AD12FD"/>
    <w:rsid w:val="00AD3632"/>
    <w:rsid w:val="00AD5144"/>
    <w:rsid w:val="00AD6FBD"/>
    <w:rsid w:val="00AF14FA"/>
    <w:rsid w:val="00AF15DB"/>
    <w:rsid w:val="00AF2ABE"/>
    <w:rsid w:val="00AF5A09"/>
    <w:rsid w:val="00B020BE"/>
    <w:rsid w:val="00B121D6"/>
    <w:rsid w:val="00B129D4"/>
    <w:rsid w:val="00B1512C"/>
    <w:rsid w:val="00B175F2"/>
    <w:rsid w:val="00B23430"/>
    <w:rsid w:val="00B278CF"/>
    <w:rsid w:val="00B30702"/>
    <w:rsid w:val="00B31CB4"/>
    <w:rsid w:val="00B32ABE"/>
    <w:rsid w:val="00B40D50"/>
    <w:rsid w:val="00B452DD"/>
    <w:rsid w:val="00B52D8C"/>
    <w:rsid w:val="00B60B0A"/>
    <w:rsid w:val="00B75BB4"/>
    <w:rsid w:val="00B777C3"/>
    <w:rsid w:val="00B80355"/>
    <w:rsid w:val="00B83131"/>
    <w:rsid w:val="00B842E5"/>
    <w:rsid w:val="00B85374"/>
    <w:rsid w:val="00B92E5A"/>
    <w:rsid w:val="00B97ACD"/>
    <w:rsid w:val="00BA3106"/>
    <w:rsid w:val="00BB2057"/>
    <w:rsid w:val="00BB3A48"/>
    <w:rsid w:val="00BB6AB7"/>
    <w:rsid w:val="00BC01DF"/>
    <w:rsid w:val="00BC02A2"/>
    <w:rsid w:val="00BD4F85"/>
    <w:rsid w:val="00BE0C4C"/>
    <w:rsid w:val="00BE4B50"/>
    <w:rsid w:val="00BE4E95"/>
    <w:rsid w:val="00BF138E"/>
    <w:rsid w:val="00BF2259"/>
    <w:rsid w:val="00C0380C"/>
    <w:rsid w:val="00C04B61"/>
    <w:rsid w:val="00C12337"/>
    <w:rsid w:val="00C14F12"/>
    <w:rsid w:val="00C240BA"/>
    <w:rsid w:val="00C45B7C"/>
    <w:rsid w:val="00C47297"/>
    <w:rsid w:val="00C51DE4"/>
    <w:rsid w:val="00C52AED"/>
    <w:rsid w:val="00C56DB9"/>
    <w:rsid w:val="00C57676"/>
    <w:rsid w:val="00C64D21"/>
    <w:rsid w:val="00C66C6C"/>
    <w:rsid w:val="00C710F7"/>
    <w:rsid w:val="00C71DC6"/>
    <w:rsid w:val="00C72A80"/>
    <w:rsid w:val="00C80A20"/>
    <w:rsid w:val="00C80B6B"/>
    <w:rsid w:val="00C846F9"/>
    <w:rsid w:val="00C859A5"/>
    <w:rsid w:val="00C8607B"/>
    <w:rsid w:val="00C86BDF"/>
    <w:rsid w:val="00C91D31"/>
    <w:rsid w:val="00C91E0C"/>
    <w:rsid w:val="00CA6E94"/>
    <w:rsid w:val="00CC157E"/>
    <w:rsid w:val="00CC7067"/>
    <w:rsid w:val="00CD4687"/>
    <w:rsid w:val="00CD78ED"/>
    <w:rsid w:val="00CE65E0"/>
    <w:rsid w:val="00CE7A9A"/>
    <w:rsid w:val="00CF34A9"/>
    <w:rsid w:val="00CF540C"/>
    <w:rsid w:val="00CF7631"/>
    <w:rsid w:val="00D002CD"/>
    <w:rsid w:val="00D01287"/>
    <w:rsid w:val="00D02C83"/>
    <w:rsid w:val="00D04F89"/>
    <w:rsid w:val="00D0580A"/>
    <w:rsid w:val="00D05AA1"/>
    <w:rsid w:val="00D070C6"/>
    <w:rsid w:val="00D121DE"/>
    <w:rsid w:val="00D27B22"/>
    <w:rsid w:val="00D30625"/>
    <w:rsid w:val="00D3261F"/>
    <w:rsid w:val="00D54D61"/>
    <w:rsid w:val="00D6664A"/>
    <w:rsid w:val="00D66A54"/>
    <w:rsid w:val="00D713B7"/>
    <w:rsid w:val="00D727E5"/>
    <w:rsid w:val="00D759E4"/>
    <w:rsid w:val="00D81FF6"/>
    <w:rsid w:val="00D90CA9"/>
    <w:rsid w:val="00D90E46"/>
    <w:rsid w:val="00D9260D"/>
    <w:rsid w:val="00D929B5"/>
    <w:rsid w:val="00D952A9"/>
    <w:rsid w:val="00D97A58"/>
    <w:rsid w:val="00DA085F"/>
    <w:rsid w:val="00DA206F"/>
    <w:rsid w:val="00DA6E14"/>
    <w:rsid w:val="00DC012B"/>
    <w:rsid w:val="00DC0923"/>
    <w:rsid w:val="00DC4CD8"/>
    <w:rsid w:val="00DC4F74"/>
    <w:rsid w:val="00DD141F"/>
    <w:rsid w:val="00DD320E"/>
    <w:rsid w:val="00DD642D"/>
    <w:rsid w:val="00DF0933"/>
    <w:rsid w:val="00DF134F"/>
    <w:rsid w:val="00DF4728"/>
    <w:rsid w:val="00DF664A"/>
    <w:rsid w:val="00E02C1E"/>
    <w:rsid w:val="00E02FF5"/>
    <w:rsid w:val="00E11DD3"/>
    <w:rsid w:val="00E1598A"/>
    <w:rsid w:val="00E20DB3"/>
    <w:rsid w:val="00E26659"/>
    <w:rsid w:val="00E27436"/>
    <w:rsid w:val="00E33C67"/>
    <w:rsid w:val="00E40532"/>
    <w:rsid w:val="00E410E5"/>
    <w:rsid w:val="00E43F01"/>
    <w:rsid w:val="00E44AA0"/>
    <w:rsid w:val="00E44C3C"/>
    <w:rsid w:val="00E51E39"/>
    <w:rsid w:val="00E61CDE"/>
    <w:rsid w:val="00E62B49"/>
    <w:rsid w:val="00E6682A"/>
    <w:rsid w:val="00E7320C"/>
    <w:rsid w:val="00E735E1"/>
    <w:rsid w:val="00E81ABA"/>
    <w:rsid w:val="00E8533E"/>
    <w:rsid w:val="00E8770E"/>
    <w:rsid w:val="00E90B1D"/>
    <w:rsid w:val="00E96DC5"/>
    <w:rsid w:val="00EA68DD"/>
    <w:rsid w:val="00EB1599"/>
    <w:rsid w:val="00EB6411"/>
    <w:rsid w:val="00EC5AE2"/>
    <w:rsid w:val="00EC78A3"/>
    <w:rsid w:val="00EC7E90"/>
    <w:rsid w:val="00ED4FF3"/>
    <w:rsid w:val="00ED5B78"/>
    <w:rsid w:val="00ED75CB"/>
    <w:rsid w:val="00EE0B14"/>
    <w:rsid w:val="00EE10A4"/>
    <w:rsid w:val="00EE1A52"/>
    <w:rsid w:val="00EE1B77"/>
    <w:rsid w:val="00EE2D2E"/>
    <w:rsid w:val="00EE48DD"/>
    <w:rsid w:val="00EF15F0"/>
    <w:rsid w:val="00F00408"/>
    <w:rsid w:val="00F00D92"/>
    <w:rsid w:val="00F02A31"/>
    <w:rsid w:val="00F0715E"/>
    <w:rsid w:val="00F22F31"/>
    <w:rsid w:val="00F25897"/>
    <w:rsid w:val="00F31D24"/>
    <w:rsid w:val="00F34712"/>
    <w:rsid w:val="00F34AFE"/>
    <w:rsid w:val="00F47FA0"/>
    <w:rsid w:val="00F50D5D"/>
    <w:rsid w:val="00F5148B"/>
    <w:rsid w:val="00F53842"/>
    <w:rsid w:val="00F63046"/>
    <w:rsid w:val="00F64555"/>
    <w:rsid w:val="00F66B47"/>
    <w:rsid w:val="00F676AD"/>
    <w:rsid w:val="00F7110F"/>
    <w:rsid w:val="00F834A1"/>
    <w:rsid w:val="00F91A4F"/>
    <w:rsid w:val="00F91AC9"/>
    <w:rsid w:val="00F948C8"/>
    <w:rsid w:val="00F955A1"/>
    <w:rsid w:val="00F9755A"/>
    <w:rsid w:val="00FA1604"/>
    <w:rsid w:val="00FA2418"/>
    <w:rsid w:val="00FA2442"/>
    <w:rsid w:val="00FA7984"/>
    <w:rsid w:val="00FB4A13"/>
    <w:rsid w:val="00FB6341"/>
    <w:rsid w:val="00FC2457"/>
    <w:rsid w:val="00FD487E"/>
    <w:rsid w:val="00FE1EF7"/>
    <w:rsid w:val="00FE2972"/>
    <w:rsid w:val="00FE33E2"/>
    <w:rsid w:val="00FE7757"/>
    <w:rsid w:val="00FF0F61"/>
    <w:rsid w:val="00FF2BAF"/>
    <w:rsid w:val="00FF5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F165E"/>
  <w15:docId w15:val="{338B4022-0667-4DCC-A1D7-ED514FBBF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FF3"/>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1734C"/>
    <w:pPr>
      <w:spacing w:after="300" w:line="240" w:lineRule="auto"/>
      <w:contextualSpacing/>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21734C"/>
    <w:rPr>
      <w:rFonts w:ascii="Arial" w:eastAsiaTheme="majorEastAsia" w:hAnsi="Arial"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link w:val="NoSpacingChar"/>
    <w:uiPriority w:val="1"/>
    <w:qFormat/>
    <w:rsid w:val="00F22F31"/>
    <w:pPr>
      <w:spacing w:after="0" w:line="240" w:lineRule="auto"/>
    </w:pPr>
    <w:rPr>
      <w:rFonts w:ascii="Calibri" w:eastAsia="Times New Roman" w:hAnsi="Calibri" w:cs="Times New Roman"/>
    </w:rPr>
  </w:style>
  <w:style w:type="character" w:customStyle="1" w:styleId="NoSpacingChar">
    <w:name w:val="No Spacing Char"/>
    <w:link w:val="NoSpacing"/>
    <w:uiPriority w:val="1"/>
    <w:locked/>
    <w:rsid w:val="00F22F31"/>
    <w:rPr>
      <w:rFonts w:ascii="Calibri" w:eastAsia="Times New Roman" w:hAnsi="Calibri" w:cs="Times New Roman"/>
    </w:rPr>
  </w:style>
  <w:style w:type="paragraph" w:styleId="BodyText">
    <w:name w:val="Body Text"/>
    <w:basedOn w:val="Normal"/>
    <w:link w:val="BodyTextChar"/>
    <w:uiPriority w:val="1"/>
    <w:unhideWhenUsed/>
    <w:qFormat/>
    <w:rsid w:val="005B7BC8"/>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5B7BC8"/>
    <w:rPr>
      <w:rFonts w:ascii="Arial" w:eastAsia="Arial" w:hAnsi="Arial" w:cs="Arial"/>
      <w:sz w:val="20"/>
      <w:szCs w:val="20"/>
    </w:rPr>
  </w:style>
  <w:style w:type="paragraph" w:customStyle="1" w:styleId="TableParagraph">
    <w:name w:val="Table Paragraph"/>
    <w:basedOn w:val="Normal"/>
    <w:uiPriority w:val="1"/>
    <w:qFormat/>
    <w:rsid w:val="005B7BC8"/>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5B7B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6971019">
      <w:bodyDiv w:val="1"/>
      <w:marLeft w:val="0"/>
      <w:marRight w:val="0"/>
      <w:marTop w:val="0"/>
      <w:marBottom w:val="0"/>
      <w:divBdr>
        <w:top w:val="none" w:sz="0" w:space="0" w:color="auto"/>
        <w:left w:val="none" w:sz="0" w:space="0" w:color="auto"/>
        <w:bottom w:val="none" w:sz="0" w:space="0" w:color="auto"/>
        <w:right w:val="none" w:sz="0" w:space="0" w:color="auto"/>
      </w:divBdr>
      <w:divsChild>
        <w:div w:id="448358008">
          <w:marLeft w:val="0"/>
          <w:marRight w:val="0"/>
          <w:marTop w:val="0"/>
          <w:marBottom w:val="0"/>
          <w:divBdr>
            <w:top w:val="none" w:sz="0" w:space="0" w:color="auto"/>
            <w:left w:val="none" w:sz="0" w:space="0" w:color="auto"/>
            <w:bottom w:val="none" w:sz="0" w:space="0" w:color="auto"/>
            <w:right w:val="none" w:sz="0" w:space="0" w:color="auto"/>
          </w:divBdr>
        </w:div>
      </w:divsChild>
    </w:div>
    <w:div w:id="1728142256">
      <w:bodyDiv w:val="1"/>
      <w:marLeft w:val="0"/>
      <w:marRight w:val="0"/>
      <w:marTop w:val="0"/>
      <w:marBottom w:val="0"/>
      <w:divBdr>
        <w:top w:val="none" w:sz="0" w:space="0" w:color="auto"/>
        <w:left w:val="none" w:sz="0" w:space="0" w:color="auto"/>
        <w:bottom w:val="none" w:sz="0" w:space="0" w:color="auto"/>
        <w:right w:val="none" w:sz="0" w:space="0" w:color="auto"/>
      </w:divBdr>
      <w:divsChild>
        <w:div w:id="117916396">
          <w:marLeft w:val="-79"/>
          <w:marRight w:val="-72"/>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7.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4.xml"/><Relationship Id="rId84" Type="http://schemas.openxmlformats.org/officeDocument/2006/relationships/control" Target="activeX/activeX42.xml"/><Relationship Id="rId138" Type="http://schemas.openxmlformats.org/officeDocument/2006/relationships/image" Target="media/image43.wmf"/><Relationship Id="rId159" Type="http://schemas.openxmlformats.org/officeDocument/2006/relationships/control" Target="activeX/activeX89.xml"/><Relationship Id="rId107" Type="http://schemas.openxmlformats.org/officeDocument/2006/relationships/image" Target="media/image29.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33.xml"/><Relationship Id="rId128" Type="http://schemas.openxmlformats.org/officeDocument/2006/relationships/image" Target="media/image38.wmf"/><Relationship Id="rId149" Type="http://schemas.openxmlformats.org/officeDocument/2006/relationships/control" Target="activeX/activeX84.xml"/><Relationship Id="rId5" Type="http://schemas.openxmlformats.org/officeDocument/2006/relationships/numbering" Target="numbering.xml"/><Relationship Id="rId95" Type="http://schemas.openxmlformats.org/officeDocument/2006/relationships/control" Target="activeX/activeX51.xml"/><Relationship Id="rId160" Type="http://schemas.openxmlformats.org/officeDocument/2006/relationships/fontTable" Target="fontTable.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5.xml"/><Relationship Id="rId118" Type="http://schemas.openxmlformats.org/officeDocument/2006/relationships/control" Target="activeX/activeX68.xml"/><Relationship Id="rId139" Type="http://schemas.openxmlformats.org/officeDocument/2006/relationships/control" Target="activeX/activeX79.xml"/><Relationship Id="rId85" Type="http://schemas.openxmlformats.org/officeDocument/2006/relationships/control" Target="activeX/activeX43.xml"/><Relationship Id="rId150" Type="http://schemas.openxmlformats.org/officeDocument/2006/relationships/image" Target="media/image49.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21.xml"/><Relationship Id="rId103" Type="http://schemas.openxmlformats.org/officeDocument/2006/relationships/control" Target="activeX/activeX59.xml"/><Relationship Id="rId108" Type="http://schemas.openxmlformats.org/officeDocument/2006/relationships/control" Target="activeX/activeX62.xml"/><Relationship Id="rId124" Type="http://schemas.openxmlformats.org/officeDocument/2006/relationships/control" Target="activeX/activeX71.xml"/><Relationship Id="rId129" Type="http://schemas.openxmlformats.org/officeDocument/2006/relationships/control" Target="activeX/activeX74.xml"/><Relationship Id="rId54" Type="http://schemas.openxmlformats.org/officeDocument/2006/relationships/control" Target="activeX/activeX16.xml"/><Relationship Id="rId70" Type="http://schemas.openxmlformats.org/officeDocument/2006/relationships/control" Target="activeX/activeX29.xml"/><Relationship Id="rId75" Type="http://schemas.openxmlformats.org/officeDocument/2006/relationships/image" Target="media/image25.wmf"/><Relationship Id="rId91" Type="http://schemas.openxmlformats.org/officeDocument/2006/relationships/image" Target="media/image27.wmf"/><Relationship Id="rId96" Type="http://schemas.openxmlformats.org/officeDocument/2006/relationships/control" Target="activeX/activeX52.xml"/><Relationship Id="rId140" Type="http://schemas.openxmlformats.org/officeDocument/2006/relationships/image" Target="media/image44.wmf"/><Relationship Id="rId145" Type="http://schemas.openxmlformats.org/officeDocument/2006/relationships/control" Target="activeX/activeX82.xml"/><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65.xml"/><Relationship Id="rId119" Type="http://schemas.openxmlformats.org/officeDocument/2006/relationships/image" Target="media/image34.wmf"/><Relationship Id="rId44" Type="http://schemas.openxmlformats.org/officeDocument/2006/relationships/hyperlink" Target="https://point32health.promptpa.com/" TargetMode="External"/><Relationship Id="rId60" Type="http://schemas.openxmlformats.org/officeDocument/2006/relationships/image" Target="media/image22.wmf"/><Relationship Id="rId65" Type="http://schemas.openxmlformats.org/officeDocument/2006/relationships/control" Target="activeX/activeX26.xml"/><Relationship Id="rId81" Type="http://schemas.openxmlformats.org/officeDocument/2006/relationships/control" Target="activeX/activeX39.xml"/><Relationship Id="rId86" Type="http://schemas.openxmlformats.org/officeDocument/2006/relationships/control" Target="activeX/activeX44.xml"/><Relationship Id="rId130" Type="http://schemas.openxmlformats.org/officeDocument/2006/relationships/image" Target="media/image39.wmf"/><Relationship Id="rId135" Type="http://schemas.openxmlformats.org/officeDocument/2006/relationships/control" Target="activeX/activeX77.xml"/><Relationship Id="rId151" Type="http://schemas.openxmlformats.org/officeDocument/2006/relationships/control" Target="activeX/activeX85.xml"/><Relationship Id="rId156" Type="http://schemas.openxmlformats.org/officeDocument/2006/relationships/image" Target="media/image52.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30.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7.xml"/><Relationship Id="rId76" Type="http://schemas.openxmlformats.org/officeDocument/2006/relationships/control" Target="activeX/activeX34.xml"/><Relationship Id="rId97" Type="http://schemas.openxmlformats.org/officeDocument/2006/relationships/control" Target="activeX/activeX53.xml"/><Relationship Id="rId104" Type="http://schemas.openxmlformats.org/officeDocument/2006/relationships/control" Target="activeX/activeX60.xml"/><Relationship Id="rId120" Type="http://schemas.openxmlformats.org/officeDocument/2006/relationships/control" Target="activeX/activeX69.xml"/><Relationship Id="rId125" Type="http://schemas.openxmlformats.org/officeDocument/2006/relationships/control" Target="activeX/activeX72.xml"/><Relationship Id="rId141" Type="http://schemas.openxmlformats.org/officeDocument/2006/relationships/control" Target="activeX/activeX80.xml"/><Relationship Id="rId146" Type="http://schemas.openxmlformats.org/officeDocument/2006/relationships/image" Target="media/image47.wmf"/><Relationship Id="rId7" Type="http://schemas.openxmlformats.org/officeDocument/2006/relationships/settings" Target="settings.xml"/><Relationship Id="rId71" Type="http://schemas.openxmlformats.org/officeDocument/2006/relationships/control" Target="activeX/activeX30.xml"/><Relationship Id="rId92" Type="http://schemas.openxmlformats.org/officeDocument/2006/relationships/control" Target="activeX/activeX48.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7.xml"/><Relationship Id="rId87" Type="http://schemas.openxmlformats.org/officeDocument/2006/relationships/image" Target="media/image26.wmf"/><Relationship Id="rId110" Type="http://schemas.openxmlformats.org/officeDocument/2006/relationships/control" Target="activeX/activeX63.xml"/><Relationship Id="rId115" Type="http://schemas.openxmlformats.org/officeDocument/2006/relationships/control" Target="activeX/activeX66.xml"/><Relationship Id="rId131" Type="http://schemas.openxmlformats.org/officeDocument/2006/relationships/control" Target="activeX/activeX75.xml"/><Relationship Id="rId136" Type="http://schemas.openxmlformats.org/officeDocument/2006/relationships/image" Target="media/image42.wmf"/><Relationship Id="rId157" Type="http://schemas.openxmlformats.org/officeDocument/2006/relationships/control" Target="activeX/activeX88.xml"/><Relationship Id="rId61" Type="http://schemas.openxmlformats.org/officeDocument/2006/relationships/control" Target="activeX/activeX22.xml"/><Relationship Id="rId82" Type="http://schemas.openxmlformats.org/officeDocument/2006/relationships/control" Target="activeX/activeX40.xml"/><Relationship Id="rId152" Type="http://schemas.openxmlformats.org/officeDocument/2006/relationships/image" Target="media/image50.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8.xml"/><Relationship Id="rId77" Type="http://schemas.openxmlformats.org/officeDocument/2006/relationships/control" Target="activeX/activeX35.xml"/><Relationship Id="rId100" Type="http://schemas.openxmlformats.org/officeDocument/2006/relationships/control" Target="activeX/activeX56.xml"/><Relationship Id="rId105" Type="http://schemas.openxmlformats.org/officeDocument/2006/relationships/image" Target="media/image28.wmf"/><Relationship Id="rId126" Type="http://schemas.openxmlformats.org/officeDocument/2006/relationships/image" Target="media/image37.wmf"/><Relationship Id="rId147" Type="http://schemas.openxmlformats.org/officeDocument/2006/relationships/control" Target="activeX/activeX83.xml"/><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31.xml"/><Relationship Id="rId93" Type="http://schemas.openxmlformats.org/officeDocument/2006/relationships/control" Target="activeX/activeX49.xml"/><Relationship Id="rId98" Type="http://schemas.openxmlformats.org/officeDocument/2006/relationships/control" Target="activeX/activeX54.xml"/><Relationship Id="rId121" Type="http://schemas.openxmlformats.org/officeDocument/2006/relationships/image" Target="media/image35.wmf"/><Relationship Id="rId142" Type="http://schemas.openxmlformats.org/officeDocument/2006/relationships/image" Target="media/image45.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3.wmf"/><Relationship Id="rId116" Type="http://schemas.openxmlformats.org/officeDocument/2006/relationships/image" Target="media/image33.wmf"/><Relationship Id="rId137" Type="http://schemas.openxmlformats.org/officeDocument/2006/relationships/control" Target="activeX/activeX78.xml"/><Relationship Id="rId158" Type="http://schemas.openxmlformats.org/officeDocument/2006/relationships/image" Target="media/image53.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3.xml"/><Relationship Id="rId83" Type="http://schemas.openxmlformats.org/officeDocument/2006/relationships/control" Target="activeX/activeX41.xml"/><Relationship Id="rId88" Type="http://schemas.openxmlformats.org/officeDocument/2006/relationships/control" Target="activeX/activeX45.xml"/><Relationship Id="rId111" Type="http://schemas.openxmlformats.org/officeDocument/2006/relationships/image" Target="media/image31.wmf"/><Relationship Id="rId132" Type="http://schemas.openxmlformats.org/officeDocument/2006/relationships/image" Target="media/image40.wmf"/><Relationship Id="rId153" Type="http://schemas.openxmlformats.org/officeDocument/2006/relationships/control" Target="activeX/activeX86.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9.xml"/><Relationship Id="rId106" Type="http://schemas.openxmlformats.org/officeDocument/2006/relationships/control" Target="activeX/activeX61.xml"/><Relationship Id="rId127" Type="http://schemas.openxmlformats.org/officeDocument/2006/relationships/control" Target="activeX/activeX73.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32.xml"/><Relationship Id="rId78" Type="http://schemas.openxmlformats.org/officeDocument/2006/relationships/control" Target="activeX/activeX36.xml"/><Relationship Id="rId94" Type="http://schemas.openxmlformats.org/officeDocument/2006/relationships/control" Target="activeX/activeX50.xml"/><Relationship Id="rId99" Type="http://schemas.openxmlformats.org/officeDocument/2006/relationships/control" Target="activeX/activeX55.xml"/><Relationship Id="rId101" Type="http://schemas.openxmlformats.org/officeDocument/2006/relationships/control" Target="activeX/activeX57.xml"/><Relationship Id="rId122" Type="http://schemas.openxmlformats.org/officeDocument/2006/relationships/control" Target="activeX/activeX70.xml"/><Relationship Id="rId143" Type="http://schemas.openxmlformats.org/officeDocument/2006/relationships/control" Target="activeX/activeX81.xml"/><Relationship Id="rId148" Type="http://schemas.openxmlformats.org/officeDocument/2006/relationships/image" Target="media/image48.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8.xml"/><Relationship Id="rId89" Type="http://schemas.openxmlformats.org/officeDocument/2006/relationships/control" Target="activeX/activeX46.xml"/><Relationship Id="rId112" Type="http://schemas.openxmlformats.org/officeDocument/2006/relationships/control" Target="activeX/activeX64.xml"/><Relationship Id="rId133" Type="http://schemas.openxmlformats.org/officeDocument/2006/relationships/control" Target="activeX/activeX76.xml"/><Relationship Id="rId154" Type="http://schemas.openxmlformats.org/officeDocument/2006/relationships/image" Target="media/image51.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20.xml"/><Relationship Id="rId79" Type="http://schemas.openxmlformats.org/officeDocument/2006/relationships/control" Target="activeX/activeX37.xml"/><Relationship Id="rId102" Type="http://schemas.openxmlformats.org/officeDocument/2006/relationships/control" Target="activeX/activeX58.xml"/><Relationship Id="rId123" Type="http://schemas.openxmlformats.org/officeDocument/2006/relationships/image" Target="media/image36.wmf"/><Relationship Id="rId144" Type="http://schemas.openxmlformats.org/officeDocument/2006/relationships/image" Target="media/image46.wmf"/><Relationship Id="rId90" Type="http://schemas.openxmlformats.org/officeDocument/2006/relationships/control" Target="activeX/activeX47.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4.wmf"/><Relationship Id="rId113" Type="http://schemas.openxmlformats.org/officeDocument/2006/relationships/image" Target="media/image32.wmf"/><Relationship Id="rId134" Type="http://schemas.openxmlformats.org/officeDocument/2006/relationships/image" Target="media/image41.wmf"/><Relationship Id="rId80" Type="http://schemas.openxmlformats.org/officeDocument/2006/relationships/control" Target="activeX/activeX38.xml"/><Relationship Id="rId155" Type="http://schemas.openxmlformats.org/officeDocument/2006/relationships/control" Target="activeX/activeX87.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SharedWithUsers xmlns="a2ac5cde-4468-402a-ac20-5b556603971c">
      <UserInfo>
        <DisplayName/>
        <AccountId xsi:nil="true"/>
        <AccountType/>
      </UserInfo>
    </SharedWithUsers>
  </documentManagement>
</p:properties>
</file>

<file path=customXml/itemProps1.xml><?xml version="1.0" encoding="utf-8"?>
<ds:datastoreItem xmlns:ds="http://schemas.openxmlformats.org/officeDocument/2006/customXml" ds:itemID="{B89CC682-3540-437E-BDFD-622B29AAC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AD26EC-5C6B-439E-A3DD-C238138FB53E}">
  <ds:schemaRefs>
    <ds:schemaRef ds:uri="http://schemas.openxmlformats.org/officeDocument/2006/bibliography"/>
  </ds:schemaRefs>
</ds:datastoreItem>
</file>

<file path=customXml/itemProps3.xml><?xml version="1.0" encoding="utf-8"?>
<ds:datastoreItem xmlns:ds="http://schemas.openxmlformats.org/officeDocument/2006/customXml" ds:itemID="{B6284CE8-B1DC-42BE-8CA4-E155790506E8}">
  <ds:schemaRefs>
    <ds:schemaRef ds:uri="http://schemas.microsoft.com/sharepoint/v3/contenttype/forms"/>
  </ds:schemaRefs>
</ds:datastoreItem>
</file>

<file path=customXml/itemProps4.xml><?xml version="1.0" encoding="utf-8"?>
<ds:datastoreItem xmlns:ds="http://schemas.openxmlformats.org/officeDocument/2006/customXml" ds:itemID="{9A80E03F-60ED-4AF4-82E1-6C9341F3FFC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992</Words>
  <Characters>11347</Characters>
  <Application>Microsoft Office Word</Application>
  <DocSecurity>0</DocSecurity>
  <Lines>289</Lines>
  <Paragraphs>178</Paragraphs>
  <ScaleCrop>false</ScaleCrop>
  <HeadingPairs>
    <vt:vector size="2" baseType="variant">
      <vt:variant>
        <vt:lpstr>Title</vt:lpstr>
      </vt:variant>
      <vt:variant>
        <vt:i4>1</vt:i4>
      </vt:variant>
    </vt:vector>
  </HeadingPairs>
  <TitlesOfParts>
    <vt:vector size="1" baseType="lpstr">
      <vt:lpstr>PA-Form-Mulitple-Sclerosis-Agents</vt:lpstr>
    </vt:vector>
  </TitlesOfParts>
  <Company>EOHHS</Company>
  <LinksUpToDate>false</LinksUpToDate>
  <CharactersWithSpaces>1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Mulitple-Sclerosis-Agents</dc:title>
  <dc:subject>Prior Authorization Multiple Sclerosis Agents</dc:subject>
  <dc:creator>DUR</dc:creator>
  <cp:keywords>Prior Authorization, PA, PA form, Prior Authorization Form, Multiple Sclerosis Agentes</cp:keywords>
  <dc:description>Rev. 5/17</dc:description>
  <cp:lastModifiedBy>Maesto, Christin</cp:lastModifiedBy>
  <cp:revision>8</cp:revision>
  <cp:lastPrinted>2026-02-23T15:02:00Z</cp:lastPrinted>
  <dcterms:created xsi:type="dcterms:W3CDTF">2026-02-23T15:00:00Z</dcterms:created>
  <dcterms:modified xsi:type="dcterms:W3CDTF">2026-02-26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